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11E" w:rsidRDefault="000E40F3">
      <w:pPr>
        <w:spacing w:before="8" w:after="0" w:line="90" w:lineRule="exact"/>
        <w:rPr>
          <w:sz w:val="9"/>
          <w:szCs w:val="9"/>
        </w:rPr>
      </w:pPr>
      <w:r>
        <w:rPr>
          <w:noProof/>
          <w:lang w:val="cs-CZ" w:eastAsia="cs-CZ"/>
        </w:rPr>
        <mc:AlternateContent>
          <mc:Choice Requires="wpg">
            <w:drawing>
              <wp:anchor distT="0" distB="0" distL="114300" distR="114300" simplePos="0" relativeHeight="503311258" behindDoc="1" locked="0" layoutInCell="1" allowOverlap="1">
                <wp:simplePos x="0" y="0"/>
                <wp:positionH relativeFrom="page">
                  <wp:posOffset>937895</wp:posOffset>
                </wp:positionH>
                <wp:positionV relativeFrom="page">
                  <wp:posOffset>5818505</wp:posOffset>
                </wp:positionV>
                <wp:extent cx="1369695" cy="304800"/>
                <wp:effectExtent l="0" t="0" r="0" b="0"/>
                <wp:wrapNone/>
                <wp:docPr id="112" name="Group 1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69695" cy="304800"/>
                          <a:chOff x="1477" y="9163"/>
                          <a:chExt cx="2157" cy="480"/>
                        </a:xfrm>
                      </wpg:grpSpPr>
                      <wpg:grpSp>
                        <wpg:cNvPr id="113" name="Group 144"/>
                        <wpg:cNvGrpSpPr>
                          <a:grpSpLocks/>
                        </wpg:cNvGrpSpPr>
                        <wpg:grpSpPr bwMode="auto">
                          <a:xfrm>
                            <a:off x="1487" y="9173"/>
                            <a:ext cx="2137" cy="229"/>
                            <a:chOff x="1487" y="9173"/>
                            <a:chExt cx="2137" cy="229"/>
                          </a:xfrm>
                        </wpg:grpSpPr>
                        <wps:wsp>
                          <wps:cNvPr id="114" name="Freeform 145"/>
                          <wps:cNvSpPr>
                            <a:spLocks/>
                          </wps:cNvSpPr>
                          <wps:spPr bwMode="auto">
                            <a:xfrm>
                              <a:off x="1487" y="9173"/>
                              <a:ext cx="2137" cy="229"/>
                            </a:xfrm>
                            <a:custGeom>
                              <a:avLst/>
                              <a:gdLst>
                                <a:gd name="T0" fmla="+- 0 1487 1487"/>
                                <a:gd name="T1" fmla="*/ T0 w 2137"/>
                                <a:gd name="T2" fmla="+- 0 9402 9173"/>
                                <a:gd name="T3" fmla="*/ 9402 h 229"/>
                                <a:gd name="T4" fmla="+- 0 3624 1487"/>
                                <a:gd name="T5" fmla="*/ T4 w 2137"/>
                                <a:gd name="T6" fmla="+- 0 9402 9173"/>
                                <a:gd name="T7" fmla="*/ 9402 h 229"/>
                                <a:gd name="T8" fmla="+- 0 3624 1487"/>
                                <a:gd name="T9" fmla="*/ T8 w 2137"/>
                                <a:gd name="T10" fmla="+- 0 9173 9173"/>
                                <a:gd name="T11" fmla="*/ 9173 h 229"/>
                                <a:gd name="T12" fmla="+- 0 1487 1487"/>
                                <a:gd name="T13" fmla="*/ T12 w 2137"/>
                                <a:gd name="T14" fmla="+- 0 9173 9173"/>
                                <a:gd name="T15" fmla="*/ 9173 h 229"/>
                                <a:gd name="T16" fmla="+- 0 1487 1487"/>
                                <a:gd name="T17" fmla="*/ T16 w 2137"/>
                                <a:gd name="T18" fmla="+- 0 9402 9173"/>
                                <a:gd name="T19" fmla="*/ 9402 h 22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137" h="229">
                                  <a:moveTo>
                                    <a:pt x="0" y="229"/>
                                  </a:moveTo>
                                  <a:lnTo>
                                    <a:pt x="2137" y="229"/>
                                  </a:lnTo>
                                  <a:lnTo>
                                    <a:pt x="213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29"/>
                                  </a:lnTo>
                                </a:path>
                              </a:pathLst>
                            </a:custGeom>
                            <a:solidFill>
                              <a:srgbClr val="B8CCE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5" name="Group 142"/>
                        <wpg:cNvGrpSpPr>
                          <a:grpSpLocks/>
                        </wpg:cNvGrpSpPr>
                        <wpg:grpSpPr bwMode="auto">
                          <a:xfrm>
                            <a:off x="1487" y="9402"/>
                            <a:ext cx="2137" cy="230"/>
                            <a:chOff x="1487" y="9402"/>
                            <a:chExt cx="2137" cy="230"/>
                          </a:xfrm>
                        </wpg:grpSpPr>
                        <wps:wsp>
                          <wps:cNvPr id="116" name="Freeform 143"/>
                          <wps:cNvSpPr>
                            <a:spLocks/>
                          </wps:cNvSpPr>
                          <wps:spPr bwMode="auto">
                            <a:xfrm>
                              <a:off x="1487" y="9402"/>
                              <a:ext cx="2137" cy="230"/>
                            </a:xfrm>
                            <a:custGeom>
                              <a:avLst/>
                              <a:gdLst>
                                <a:gd name="T0" fmla="+- 0 1487 1487"/>
                                <a:gd name="T1" fmla="*/ T0 w 2137"/>
                                <a:gd name="T2" fmla="+- 0 9632 9402"/>
                                <a:gd name="T3" fmla="*/ 9632 h 230"/>
                                <a:gd name="T4" fmla="+- 0 3624 1487"/>
                                <a:gd name="T5" fmla="*/ T4 w 2137"/>
                                <a:gd name="T6" fmla="+- 0 9632 9402"/>
                                <a:gd name="T7" fmla="*/ 9632 h 230"/>
                                <a:gd name="T8" fmla="+- 0 3624 1487"/>
                                <a:gd name="T9" fmla="*/ T8 w 2137"/>
                                <a:gd name="T10" fmla="+- 0 9402 9402"/>
                                <a:gd name="T11" fmla="*/ 9402 h 230"/>
                                <a:gd name="T12" fmla="+- 0 1487 1487"/>
                                <a:gd name="T13" fmla="*/ T12 w 2137"/>
                                <a:gd name="T14" fmla="+- 0 9402 9402"/>
                                <a:gd name="T15" fmla="*/ 9402 h 230"/>
                                <a:gd name="T16" fmla="+- 0 1487 1487"/>
                                <a:gd name="T17" fmla="*/ T16 w 2137"/>
                                <a:gd name="T18" fmla="+- 0 9632 9402"/>
                                <a:gd name="T19" fmla="*/ 9632 h 2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137" h="230">
                                  <a:moveTo>
                                    <a:pt x="0" y="230"/>
                                  </a:moveTo>
                                  <a:lnTo>
                                    <a:pt x="2137" y="230"/>
                                  </a:lnTo>
                                  <a:lnTo>
                                    <a:pt x="213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0"/>
                                  </a:lnTo>
                                </a:path>
                              </a:pathLst>
                            </a:custGeom>
                            <a:solidFill>
                              <a:srgbClr val="B8CCE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group w14:anchorId="4EA5905C" id="Group 141" o:spid="_x0000_s1026" style="position:absolute;margin-left:73.85pt;margin-top:458.15pt;width:107.85pt;height:24pt;z-index:-5222;mso-position-horizontal-relative:page;mso-position-vertical-relative:page" coordorigin="1477,9163" coordsize="2157,4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">
                <v:group id="Group 144" o:spid="_x0000_s1027" style="position:absolute;left:1487;top:9173;width:2137;height:229" coordorigin="1487,9173" coordsize="2137,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">
                  <v:shape id="Freeform 145" o:spid="_x0000_s1028" style="position:absolute;left:1487;top:9173;width:2137;height:229;visibility:visible;mso-wrap-style:square;v-text-anchor:top" coordsize="2137,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" path="m,229r2137,l2137,,,,,229e" fillcolor="#b8cce4" stroked="f">
                    <v:path arrowok="t" o:connecttype="custom" o:connectlocs="0,9402;2137,9402;2137,9173;0,9173;0,9402" o:connectangles="0,0,0,0,0"/>
                  </v:shape>
                </v:group>
                <v:group id="Group 142" o:spid="_x0000_s1029" style="position:absolute;left:1487;top:9402;width:2137;height:230" coordorigin="1487,9402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">
                  <v:shape id="Freeform 143" o:spid="_x0000_s1030" style="position:absolute;left:1487;top:9402;width:2137;height:230;visibility:visible;mso-wrap-style:square;v-text-anchor:top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" path="m,230r2137,l2137,,,,,230e" fillcolor="#b8cce4" stroked="f">
                    <v:path arrowok="t" o:connecttype="custom" o:connectlocs="0,9632;2137,9632;2137,9402;0,9402;0,9632" o:connectangles="0,0,0,0,0"/>
                  </v:shape>
                </v:group>
                <w10:wrap anchorx="page" anchory="page"/>
              </v:group>
            </w:pict>
          </mc:Fallback>
        </mc:AlternateContent>
      </w: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78"/>
        <w:gridCol w:w="464"/>
        <w:gridCol w:w="466"/>
        <w:gridCol w:w="900"/>
        <w:gridCol w:w="750"/>
        <w:gridCol w:w="2470"/>
        <w:gridCol w:w="1028"/>
        <w:gridCol w:w="815"/>
      </w:tblGrid>
      <w:tr w:rsidR="00DF511E" w:rsidTr="00BB1B71">
        <w:trPr>
          <w:trHeight w:hRule="exact" w:val="664"/>
        </w:trPr>
        <w:tc>
          <w:tcPr>
            <w:tcW w:w="9171" w:type="dxa"/>
            <w:gridSpan w:val="8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BDD6EE"/>
          </w:tcPr>
          <w:p w:rsidR="00DF511E" w:rsidRDefault="000D3A91" w:rsidP="00DD745A">
            <w:pPr>
              <w:spacing w:after="0" w:line="321" w:lineRule="exact"/>
              <w:ind w:left="64" w:right="-2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B-II</w:t>
            </w:r>
            <w:r w:rsidR="00FF1498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b</w:t>
            </w:r>
            <w:r w:rsidR="004E34C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 xml:space="preserve">–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Stud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jn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65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án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69"/>
                <w:sz w:val="28"/>
                <w:szCs w:val="28"/>
              </w:rPr>
              <w:t xml:space="preserve"> </w:t>
            </w:r>
            <w:r w:rsidR="00DD745A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6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ná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8"/>
                <w:szCs w:val="28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h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70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8"/>
                <w:szCs w:val="28"/>
              </w:rPr>
              <w:t>é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a</w:t>
            </w:r>
            <w:r w:rsidR="00DD745A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t</w:t>
            </w:r>
            <w:proofErr w:type="spellEnd"/>
            <w:r w:rsidR="00DD745A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8"/>
                <w:szCs w:val="28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8"/>
                <w:szCs w:val="28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(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b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8"/>
                <w:szCs w:val="28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8"/>
                <w:szCs w:val="28"/>
              </w:rPr>
              <w:t>ř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8"/>
                <w:szCs w:val="28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é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67"/>
                <w:sz w:val="28"/>
                <w:szCs w:val="28"/>
              </w:rPr>
              <w:t xml:space="preserve"> </w:t>
            </w:r>
            <w:r w:rsidR="00DD745A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6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ag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i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8"/>
                <w:szCs w:val="28"/>
              </w:rPr>
              <w:t>e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8"/>
                <w:szCs w:val="28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é</w:t>
            </w:r>
            <w:proofErr w:type="spellEnd"/>
            <w:r w:rsidR="00DD745A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stud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8"/>
                <w:szCs w:val="28"/>
              </w:rPr>
              <w:t>j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9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8"/>
                <w:szCs w:val="28"/>
              </w:rPr>
              <w:t>p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og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8"/>
                <w:szCs w:val="28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8"/>
                <w:szCs w:val="28"/>
              </w:rPr>
              <w:t>)</w:t>
            </w:r>
          </w:p>
        </w:tc>
      </w:tr>
      <w:tr w:rsidR="00DF511E" w:rsidTr="00BB1B71">
        <w:trPr>
          <w:trHeight w:hRule="exact" w:val="273"/>
        </w:trPr>
        <w:tc>
          <w:tcPr>
            <w:tcW w:w="2742" w:type="dxa"/>
            <w:gridSpan w:val="2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/>
          </w:tcPr>
          <w:p w:rsidR="00DF511E" w:rsidRDefault="000D3A91">
            <w:pPr>
              <w:spacing w:before="13" w:after="0" w:line="240" w:lineRule="auto"/>
              <w:ind w:left="64" w:right="-20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z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čení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9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s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dijního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9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p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u</w:t>
            </w:r>
            <w:proofErr w:type="spellEnd"/>
          </w:p>
        </w:tc>
        <w:tc>
          <w:tcPr>
            <w:tcW w:w="6429" w:type="dxa"/>
            <w:gridSpan w:val="6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51" w:lineRule="exact"/>
              <w:ind w:left="1447" w:right="-20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Ces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v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ní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8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r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h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5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bi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né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13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studium</w:t>
            </w:r>
            <w:proofErr w:type="spellEnd"/>
          </w:p>
        </w:tc>
      </w:tr>
      <w:tr w:rsidR="00DF511E" w:rsidTr="00BB1B71">
        <w:trPr>
          <w:trHeight w:hRule="exact" w:val="263"/>
        </w:trPr>
        <w:tc>
          <w:tcPr>
            <w:tcW w:w="917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/>
          </w:tcPr>
          <w:p w:rsidR="00DF511E" w:rsidRDefault="000D3A91">
            <w:pPr>
              <w:spacing w:after="0" w:line="251" w:lineRule="exact"/>
              <w:ind w:left="3684" w:right="3667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v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inné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8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pře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w w:val="99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ěty</w:t>
            </w:r>
            <w:proofErr w:type="spellEnd"/>
          </w:p>
        </w:tc>
      </w:tr>
      <w:tr w:rsidR="00DF511E">
        <w:trPr>
          <w:trHeight w:hRule="exact" w:val="516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/>
          </w:tcPr>
          <w:p w:rsidR="00DF511E" w:rsidRDefault="000D3A91">
            <w:pPr>
              <w:spacing w:after="0" w:line="251" w:lineRule="exact"/>
              <w:ind w:left="64" w:right="-20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zev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5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př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ětu</w:t>
            </w:r>
            <w:proofErr w:type="spellEnd"/>
          </w:p>
        </w:tc>
        <w:tc>
          <w:tcPr>
            <w:tcW w:w="9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/>
          </w:tcPr>
          <w:p w:rsidR="00DF511E" w:rsidRDefault="000D3A91">
            <w:pPr>
              <w:spacing w:after="0" w:line="251" w:lineRule="exact"/>
              <w:ind w:left="64" w:right="-20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z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h</w:t>
            </w:r>
            <w:proofErr w:type="spellEnd"/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/>
          </w:tcPr>
          <w:p w:rsidR="00DF511E" w:rsidRDefault="000D3A91">
            <w:pPr>
              <w:spacing w:after="0" w:line="254" w:lineRule="exact"/>
              <w:ind w:left="64" w:right="107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-2"/>
              </w:rPr>
              <w:t>z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>ů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b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v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ěř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</w:rPr>
              <w:t>.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/>
          </w:tcPr>
          <w:p w:rsidR="00DF511E" w:rsidRDefault="000D3A91">
            <w:pPr>
              <w:spacing w:after="0" w:line="251" w:lineRule="exact"/>
              <w:ind w:left="119" w:right="-20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čet</w:t>
            </w:r>
            <w:proofErr w:type="spellEnd"/>
          </w:p>
          <w:p w:rsidR="00DF511E" w:rsidRDefault="000D3A91">
            <w:pPr>
              <w:spacing w:after="0" w:line="240" w:lineRule="auto"/>
              <w:ind w:left="64" w:right="-20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kred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</w:rPr>
              <w:t>.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/>
          </w:tcPr>
          <w:p w:rsidR="00DF511E" w:rsidRDefault="000D3A91">
            <w:pPr>
              <w:spacing w:after="0" w:line="251" w:lineRule="exact"/>
              <w:ind w:left="64" w:right="-20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vy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učující</w:t>
            </w:r>
            <w:proofErr w:type="spellEnd"/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/>
          </w:tcPr>
          <w:p w:rsidR="00DF511E" w:rsidRDefault="000D3A91">
            <w:pPr>
              <w:spacing w:after="0" w:line="254" w:lineRule="exact"/>
              <w:ind w:left="64" w:right="107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p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č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</w:rPr>
              <w:t>./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m</w:t>
            </w:r>
            <w:proofErr w:type="spellEnd"/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/>
          </w:tcPr>
          <w:p w:rsidR="00DF511E" w:rsidRDefault="000D3A91">
            <w:pPr>
              <w:spacing w:after="0" w:line="254" w:lineRule="exact"/>
              <w:ind w:left="65" w:right="58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p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fil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-2"/>
              </w:rPr>
              <w:t>z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k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d</w:t>
            </w:r>
            <w:proofErr w:type="spellEnd"/>
          </w:p>
        </w:tc>
      </w:tr>
      <w:tr w:rsidR="00DF511E">
        <w:trPr>
          <w:trHeight w:hRule="exact" w:val="139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I</w:t>
            </w:r>
          </w:p>
        </w:tc>
        <w:tc>
          <w:tcPr>
            <w:tcW w:w="9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8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Zk</w:t>
            </w:r>
            <w:proofErr w:type="spellEnd"/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ří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li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</w:p>
          <w:p w:rsidR="00DF511E" w:rsidRDefault="000D3A91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ří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</w:p>
          <w:p w:rsidR="00DF511E" w:rsidRDefault="000D3A91">
            <w:pPr>
              <w:spacing w:before="2" w:after="0" w:line="230" w:lineRule="exact"/>
              <w:ind w:left="64" w:right="21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š V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 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J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v Š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 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F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l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e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á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</w:p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T</w:t>
            </w:r>
          </w:p>
        </w:tc>
      </w:tr>
      <w:tr w:rsidR="00DF511E" w:rsidTr="0040286C">
        <w:trPr>
          <w:trHeight w:hRule="exact" w:val="2196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1</w:t>
            </w:r>
          </w:p>
        </w:tc>
        <w:tc>
          <w:tcPr>
            <w:tcW w:w="9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8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D61A6B">
            <w:pPr>
              <w:spacing w:before="2" w:after="0" w:line="228" w:lineRule="exact"/>
              <w:ind w:left="64" w:right="22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Mgr. Tomáš Roskovec</w:t>
            </w:r>
            <w:r w:rsidR="000D3A9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 Ph.</w:t>
            </w:r>
            <w:r w:rsidR="000D3A91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D</w:t>
            </w:r>
            <w:r w:rsidR="000D3A91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  <w:p w:rsidR="00DF511E" w:rsidRDefault="000D3A91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</w:p>
          <w:p w:rsidR="00DF511E" w:rsidRDefault="000D3A91" w:rsidP="0040286C">
            <w:pPr>
              <w:spacing w:before="2" w:after="0" w:line="230" w:lineRule="exact"/>
              <w:ind w:left="64" w:right="12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 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ára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e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I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 w:rsidR="006F33FD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="0040286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6F33F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et Ing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 Be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 w:rsidR="0040286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., </w:t>
            </w:r>
            <w:r w:rsidR="00D61A6B">
              <w:rPr>
                <w:rFonts w:ascii="Times New Roman" w:eastAsia="Times New Roman" w:hAnsi="Times New Roman" w:cs="Times New Roman"/>
                <w:sz w:val="20"/>
                <w:szCs w:val="20"/>
              </w:rPr>
              <w:t>Mg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 w:rsidR="0040286C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š 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c,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T</w:t>
            </w:r>
          </w:p>
        </w:tc>
      </w:tr>
      <w:tr w:rsidR="00DF511E">
        <w:trPr>
          <w:trHeight w:hRule="exact" w:val="93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že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1</w:t>
            </w:r>
          </w:p>
        </w:tc>
        <w:tc>
          <w:tcPr>
            <w:tcW w:w="9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6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39" w:lineRule="auto"/>
              <w:ind w:left="64" w:right="8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b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ud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ík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,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l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 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ý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 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.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DF511E"/>
        </w:tc>
      </w:tr>
      <w:tr w:rsidR="00DF511E" w:rsidTr="00C11FD8">
        <w:trPr>
          <w:trHeight w:hRule="exact" w:val="1683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F41300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áklady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ráva</w:t>
            </w:r>
            <w:proofErr w:type="spellEnd"/>
          </w:p>
        </w:tc>
        <w:tc>
          <w:tcPr>
            <w:tcW w:w="9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6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C11FD8" w:rsidRDefault="00C11FD8">
            <w:pPr>
              <w:spacing w:before="3" w:after="0" w:line="230" w:lineRule="exact"/>
              <w:ind w:left="64" w:right="28"/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</w:pPr>
            <w:r w:rsidRPr="00C11FD8"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Ing.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Martina Krásnická, Ph.D., LL.M.</w:t>
            </w:r>
          </w:p>
          <w:p w:rsidR="00DF511E" w:rsidRPr="00C11FD8" w:rsidRDefault="00C11FD8">
            <w:pPr>
              <w:spacing w:before="3" w:after="0" w:line="230" w:lineRule="exact"/>
              <w:ind w:left="64" w:right="2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C11FD8">
              <w:rPr>
                <w:rFonts w:ascii="Times New Roman" w:eastAsia="Times New Roman" w:hAnsi="Times New Roman" w:cs="Times New Roman"/>
                <w:bCs/>
                <w:spacing w:val="1"/>
                <w:sz w:val="20"/>
                <w:szCs w:val="20"/>
              </w:rPr>
              <w:t>Vyučující</w:t>
            </w:r>
            <w:proofErr w:type="spellEnd"/>
            <w:r w:rsidRPr="00C11FD8">
              <w:rPr>
                <w:rFonts w:ascii="Times New Roman" w:eastAsia="Times New Roman" w:hAnsi="Times New Roman" w:cs="Times New Roman"/>
                <w:bCs/>
                <w:spacing w:val="1"/>
                <w:sz w:val="20"/>
                <w:szCs w:val="20"/>
              </w:rPr>
              <w:t xml:space="preserve">: Ing. Martina Krásnická, Ph.D., LL.M., JUDr. Rudolf Hrubý, JUDr. Martin Slobodník, Ph.D., Bc. et Bc. Mgr. Petr </w:t>
            </w:r>
            <w:proofErr w:type="spellStart"/>
            <w:r w:rsidRPr="00C11FD8">
              <w:rPr>
                <w:rFonts w:ascii="Times New Roman" w:eastAsia="Times New Roman" w:hAnsi="Times New Roman" w:cs="Times New Roman"/>
                <w:bCs/>
                <w:spacing w:val="1"/>
                <w:sz w:val="20"/>
                <w:szCs w:val="20"/>
              </w:rPr>
              <w:t>Jiřík</w:t>
            </w:r>
            <w:proofErr w:type="spellEnd"/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DF511E"/>
        </w:tc>
      </w:tr>
      <w:tr w:rsidR="00DF511E">
        <w:trPr>
          <w:trHeight w:hRule="exact" w:val="70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e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h</w:t>
            </w:r>
            <w:proofErr w:type="spellEnd"/>
          </w:p>
        </w:tc>
        <w:tc>
          <w:tcPr>
            <w:tcW w:w="9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4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Pr="00AF6697" w:rsidRDefault="000D3A91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</w:pPr>
            <w:r w:rsidRPr="00AF669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/>
              </w:rPr>
              <w:t>In</w:t>
            </w:r>
            <w:r w:rsidRPr="00AF6697"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  <w:lang w:val="fr-FR"/>
              </w:rPr>
              <w:t>g</w:t>
            </w:r>
            <w:r w:rsidRPr="00AF669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/>
              </w:rPr>
              <w:t xml:space="preserve">. </w:t>
            </w:r>
            <w:r w:rsidRPr="00AF6697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fr-FR"/>
              </w:rPr>
              <w:t>R</w:t>
            </w:r>
            <w:r w:rsidRPr="00AF6697"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  <w:lang w:val="fr-FR"/>
              </w:rPr>
              <w:t>o</w:t>
            </w:r>
            <w:r w:rsidRPr="00AF6697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fr-FR"/>
              </w:rPr>
              <w:t>m</w:t>
            </w:r>
            <w:r w:rsidRPr="00AF6697"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  <w:lang w:val="fr-FR"/>
              </w:rPr>
              <w:t>a</w:t>
            </w:r>
            <w:r w:rsidRPr="00AF669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/>
              </w:rPr>
              <w:t>n</w:t>
            </w:r>
            <w:r w:rsidRPr="00AF6697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fr-FR"/>
              </w:rPr>
              <w:t xml:space="preserve"> Š</w:t>
            </w:r>
            <w:r w:rsidRPr="00AF6697"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  <w:lang w:val="fr-FR"/>
              </w:rPr>
              <w:t>v</w:t>
            </w:r>
            <w:r w:rsidRPr="00AF669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/>
              </w:rPr>
              <w:t>ec,</w:t>
            </w:r>
            <w:r w:rsidRPr="00AF6697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fr-FR"/>
              </w:rPr>
              <w:t xml:space="preserve"> </w:t>
            </w:r>
            <w:r w:rsidRPr="00AF669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/>
              </w:rPr>
              <w:t>Ph</w:t>
            </w:r>
            <w:r w:rsidRPr="00AF6697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  <w:lang w:val="fr-FR"/>
              </w:rPr>
              <w:t>.</w:t>
            </w:r>
            <w:r w:rsidRPr="00AF669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/>
              </w:rPr>
              <w:t>D.</w:t>
            </w:r>
          </w:p>
          <w:p w:rsidR="00DF511E" w:rsidRPr="00BB1B71" w:rsidRDefault="000D3A91">
            <w:pPr>
              <w:spacing w:after="0" w:line="230" w:lineRule="exact"/>
              <w:ind w:left="64" w:right="12"/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</w:pPr>
            <w:r w:rsidRPr="00BB1B71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V</w:t>
            </w:r>
            <w:r w:rsidRPr="00BB1B71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y</w:t>
            </w:r>
            <w:r w:rsidRPr="00BB1B71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u</w:t>
            </w:r>
            <w:r w:rsidRPr="00BB1B71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č</w:t>
            </w:r>
            <w:r w:rsidRPr="00BB1B71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uj</w:t>
            </w:r>
            <w:r w:rsidRPr="00BB1B71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í</w:t>
            </w:r>
            <w:r w:rsidRPr="00BB1B71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 xml:space="preserve">cí: </w:t>
            </w:r>
            <w:r w:rsidRPr="00BB1B71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In</w:t>
            </w:r>
            <w:r w:rsidRPr="00BB1B71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g</w:t>
            </w:r>
            <w:r w:rsidRPr="00BB1B71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. R</w:t>
            </w:r>
            <w:r w:rsidRPr="00BB1B71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o</w:t>
            </w:r>
            <w:r w:rsidRPr="00BB1B71"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  <w:lang w:val="fr-FR"/>
              </w:rPr>
              <w:t>m</w:t>
            </w:r>
            <w:r w:rsidRPr="00BB1B71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an</w:t>
            </w:r>
            <w:r w:rsidRPr="00BB1B71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 xml:space="preserve"> </w:t>
            </w:r>
            <w:r w:rsidRPr="00BB1B71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Š</w:t>
            </w:r>
            <w:r w:rsidRPr="00BB1B71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v</w:t>
            </w:r>
            <w:r w:rsidRPr="00BB1B71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e</w:t>
            </w:r>
            <w:r w:rsidRPr="00BB1B71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c</w:t>
            </w:r>
            <w:r w:rsidRPr="00BB1B71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, P</w:t>
            </w:r>
            <w:r w:rsidRPr="00BB1B71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h</w:t>
            </w:r>
            <w:r w:rsidRPr="00BB1B71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  <w:lang w:val="fr-FR"/>
              </w:rPr>
              <w:t>.</w:t>
            </w:r>
            <w:r w:rsidRPr="00BB1B71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  <w:lang w:val="fr-FR"/>
              </w:rPr>
              <w:t>D</w:t>
            </w:r>
            <w:r w:rsidRPr="00BB1B71">
              <w:rPr>
                <w:rFonts w:ascii="Times New Roman" w:eastAsia="Times New Roman" w:hAnsi="Times New Roman" w:cs="Times New Roman"/>
                <w:sz w:val="20"/>
                <w:szCs w:val="20"/>
                <w:lang w:val="fr-FR"/>
              </w:rPr>
              <w:t>.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Z</w:t>
            </w:r>
          </w:p>
        </w:tc>
      </w:tr>
      <w:tr w:rsidR="00BB1B71">
        <w:trPr>
          <w:trHeight w:hRule="exact" w:val="93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BB1B71" w:rsidRDefault="00BB1B71" w:rsidP="00BB1B71">
            <w:pPr>
              <w:spacing w:after="0" w:line="230" w:lineRule="exact"/>
              <w:ind w:left="64" w:right="43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es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</w:t>
            </w:r>
            <w:proofErr w:type="spellEnd"/>
          </w:p>
        </w:tc>
        <w:tc>
          <w:tcPr>
            <w:tcW w:w="9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BB1B71" w:rsidRDefault="00BB1B71" w:rsidP="00BB1B7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4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BB1B71" w:rsidRDefault="00BB1B71" w:rsidP="00BB1B7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BB1B71" w:rsidRDefault="00BB1B71" w:rsidP="00BB1B71">
            <w:pPr>
              <w:spacing w:after="0" w:line="227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BB1B71" w:rsidRDefault="00BB1B71" w:rsidP="00BB1B71">
            <w:pPr>
              <w:spacing w:after="0" w:line="239" w:lineRule="auto"/>
              <w:ind w:left="64" w:right="51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R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R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a 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.D.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: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R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BB1B71" w:rsidRDefault="00BB1B71" w:rsidP="00BB1B7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BB1B71" w:rsidRDefault="00BB1B71" w:rsidP="00BB1B71">
            <w:pPr>
              <w:spacing w:after="0" w:line="226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Z</w:t>
            </w:r>
          </w:p>
        </w:tc>
      </w:tr>
      <w:tr w:rsidR="00BB1B71">
        <w:trPr>
          <w:trHeight w:hRule="exact" w:val="24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BB1B71" w:rsidRDefault="00BB1B71" w:rsidP="00BB1B7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ý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z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1</w:t>
            </w:r>
          </w:p>
        </w:tc>
        <w:tc>
          <w:tcPr>
            <w:tcW w:w="9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BB1B71" w:rsidRDefault="00BB1B71" w:rsidP="00BB1B7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BB1B71" w:rsidRDefault="00BB1B71" w:rsidP="00BB1B7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p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BB1B71" w:rsidRDefault="00BB1B71" w:rsidP="00BB1B71">
            <w:pPr>
              <w:spacing w:after="0" w:line="227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BB1B71" w:rsidRDefault="00BB1B71" w:rsidP="00BB1B71"/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BB1B71" w:rsidRDefault="00BB1B71" w:rsidP="00BB1B7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L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BB1B71" w:rsidRDefault="00BB1B71" w:rsidP="00BB1B71"/>
        </w:tc>
      </w:tr>
      <w:tr w:rsidR="00BB1B71">
        <w:trPr>
          <w:trHeight w:hRule="exact" w:val="47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BB1B71" w:rsidRDefault="00BB1B71" w:rsidP="00BB1B71">
            <w:pPr>
              <w:spacing w:after="0" w:line="230" w:lineRule="exact"/>
              <w:ind w:left="64" w:right="40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u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z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ý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est z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J</w:t>
            </w:r>
          </w:p>
        </w:tc>
        <w:tc>
          <w:tcPr>
            <w:tcW w:w="9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BB1B71" w:rsidRDefault="00BB1B71" w:rsidP="00BB1B7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e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BB1B71" w:rsidRDefault="00BB1B71" w:rsidP="00BB1B71">
            <w:pPr>
              <w:spacing w:after="0" w:line="250" w:lineRule="exact"/>
              <w:ind w:left="64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Zp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BB1B71" w:rsidRDefault="00BB1B71" w:rsidP="00BB1B71">
            <w:pPr>
              <w:spacing w:after="0" w:line="250" w:lineRule="exact"/>
              <w:ind w:left="277" w:right="259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w w:val="99"/>
              </w:rPr>
              <w:t>0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BB1B71" w:rsidRDefault="00BB1B71" w:rsidP="00BB1B71"/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BB1B71" w:rsidRDefault="00BB1B71" w:rsidP="00BB1B71">
            <w:pPr>
              <w:spacing w:after="0" w:line="250" w:lineRule="exact"/>
              <w:ind w:left="64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/Z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BB1B71" w:rsidRDefault="00BB1B71" w:rsidP="00BB1B71"/>
        </w:tc>
      </w:tr>
      <w:tr w:rsidR="00BB1B71">
        <w:trPr>
          <w:trHeight w:hRule="exact" w:val="93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BB1B71" w:rsidRDefault="00BB1B71" w:rsidP="00BB1B7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ř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ý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m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ř</w:t>
            </w:r>
            <w:proofErr w:type="spellEnd"/>
          </w:p>
        </w:tc>
        <w:tc>
          <w:tcPr>
            <w:tcW w:w="9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BB1B71" w:rsidRDefault="00BB1B71" w:rsidP="00BB1B7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6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e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BB1B71" w:rsidRDefault="00BB1B71" w:rsidP="00BB1B7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p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BB1B71" w:rsidRDefault="00BB1B71" w:rsidP="00BB1B7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BB1B71" w:rsidRDefault="00BB1B71" w:rsidP="00BB1B71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R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R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a</w:t>
            </w:r>
          </w:p>
          <w:p w:rsidR="00BB1B71" w:rsidRDefault="00BB1B71" w:rsidP="00BB1B71">
            <w:pPr>
              <w:spacing w:before="1" w:after="0" w:line="238" w:lineRule="auto"/>
              <w:ind w:left="64" w:right="51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.D.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: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R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BB1B71" w:rsidRDefault="00BB1B71" w:rsidP="00BB1B7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BB1B71" w:rsidRDefault="00BB1B71" w:rsidP="00BB1B71"/>
        </w:tc>
      </w:tr>
      <w:tr w:rsidR="00BB1B71">
        <w:trPr>
          <w:trHeight w:hRule="exact" w:val="139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BB1B71" w:rsidRDefault="00BB1B71" w:rsidP="00BB1B7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o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I</w:t>
            </w:r>
          </w:p>
        </w:tc>
        <w:tc>
          <w:tcPr>
            <w:tcW w:w="9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BB1B71" w:rsidRDefault="00BB1B71" w:rsidP="00BB1B7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8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BB1B71" w:rsidRDefault="00BB1B71" w:rsidP="00BB1B7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BB1B71" w:rsidRDefault="00BB1B71" w:rsidP="00BB1B7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BB1B71" w:rsidRDefault="00BB1B71" w:rsidP="00BB1B71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k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D.</w:t>
            </w:r>
          </w:p>
          <w:p w:rsidR="00BB1B71" w:rsidRDefault="00BB1B71" w:rsidP="00BB1B71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š</w:t>
            </w:r>
          </w:p>
          <w:p w:rsidR="00BB1B71" w:rsidRDefault="00BB1B71" w:rsidP="00BB1B71">
            <w:pPr>
              <w:spacing w:before="2" w:after="0" w:line="230" w:lineRule="exact"/>
              <w:ind w:left="64" w:right="21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,</w:t>
            </w:r>
            <w:r>
              <w:rPr>
                <w:rFonts w:ascii="Times New Roman" w:eastAsia="Times New Roman" w:hAnsi="Times New Roman" w:cs="Times New Roman"/>
                <w:spacing w:val="49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ří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.,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 Š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l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</w:p>
          <w:p w:rsidR="00BB1B71" w:rsidRDefault="00BB1B71" w:rsidP="00BB1B7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á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BB1B71" w:rsidRDefault="00BB1B71" w:rsidP="00BB1B7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BB1B71" w:rsidRDefault="00BB1B71" w:rsidP="00BB1B71">
            <w:pPr>
              <w:spacing w:after="0" w:line="226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T</w:t>
            </w:r>
          </w:p>
        </w:tc>
      </w:tr>
      <w:tr w:rsidR="00BB1B71">
        <w:trPr>
          <w:trHeight w:hRule="exact" w:val="116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BB1B71" w:rsidRDefault="00BB1B71" w:rsidP="00BB1B7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</w:p>
        </w:tc>
        <w:tc>
          <w:tcPr>
            <w:tcW w:w="9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BB1B71" w:rsidRDefault="00BB1B71" w:rsidP="00BB1B7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8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BB1B71" w:rsidRDefault="00BB1B71" w:rsidP="00BB1B7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BB1B71" w:rsidRDefault="00BB1B71" w:rsidP="00BB1B7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BB1B71" w:rsidRDefault="00BB1B71" w:rsidP="00BB1B71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et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ř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</w:p>
          <w:p w:rsidR="00BB1B71" w:rsidRDefault="00BB1B71" w:rsidP="00BB1B71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: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</w:p>
          <w:p w:rsidR="00BB1B71" w:rsidRDefault="00BB1B71" w:rsidP="00BB1B71">
            <w:pPr>
              <w:spacing w:after="0" w:line="239" w:lineRule="auto"/>
              <w:ind w:left="64" w:right="26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Ř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ř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tin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e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I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é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A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vá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BB1B71" w:rsidRDefault="00BB1B71" w:rsidP="00BB1B7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BB1B71" w:rsidRDefault="00BB1B71" w:rsidP="00BB1B71">
            <w:pPr>
              <w:spacing w:after="0" w:line="226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T</w:t>
            </w:r>
          </w:p>
        </w:tc>
      </w:tr>
      <w:tr w:rsidR="00BB1B71">
        <w:trPr>
          <w:trHeight w:hRule="exact" w:val="93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BB1B71" w:rsidRDefault="00BB1B71" w:rsidP="00BB1B7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ing</w:t>
            </w:r>
          </w:p>
        </w:tc>
        <w:tc>
          <w:tcPr>
            <w:tcW w:w="9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BB1B71" w:rsidRDefault="00BB1B71" w:rsidP="00BB1B7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8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BB1B71" w:rsidRDefault="00BB1B71" w:rsidP="00BB1B7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BB1B71" w:rsidRDefault="00BB1B71" w:rsidP="00BB1B7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BB1B71" w:rsidRDefault="00BB1B71" w:rsidP="00BB1B71">
            <w:pPr>
              <w:spacing w:before="1" w:after="0" w:line="230" w:lineRule="exact"/>
              <w:ind w:left="64" w:right="39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tra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M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š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 Ph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</w:p>
          <w:p w:rsidR="00BB1B71" w:rsidRDefault="00BB1B71" w:rsidP="00BB1B71">
            <w:pPr>
              <w:spacing w:after="0" w:line="224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a</w:t>
            </w:r>
          </w:p>
          <w:p w:rsidR="00BB1B71" w:rsidRDefault="00BB1B71" w:rsidP="00BB1B71">
            <w:pPr>
              <w:spacing w:after="0" w:line="240" w:lineRule="auto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á,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BB1B71" w:rsidRDefault="00BB1B71" w:rsidP="00BB1B7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BB1B71" w:rsidRDefault="00BB1B71" w:rsidP="00BB1B71">
            <w:pPr>
              <w:spacing w:after="0" w:line="226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Z</w:t>
            </w:r>
          </w:p>
        </w:tc>
      </w:tr>
    </w:tbl>
    <w:p w:rsidR="00DF511E" w:rsidRDefault="000E40F3">
      <w:pPr>
        <w:spacing w:before="8" w:after="0" w:line="90" w:lineRule="exact"/>
        <w:rPr>
          <w:sz w:val="9"/>
          <w:szCs w:val="9"/>
        </w:rPr>
      </w:pPr>
      <w:r>
        <w:rPr>
          <w:noProof/>
          <w:lang w:val="cs-CZ" w:eastAsia="cs-CZ"/>
        </w:rPr>
        <w:lastRenderedPageBreak/>
        <mc:AlternateContent>
          <mc:Choice Requires="wpg">
            <w:drawing>
              <wp:anchor distT="0" distB="0" distL="114300" distR="114300" simplePos="0" relativeHeight="503311259" behindDoc="1" locked="0" layoutInCell="1" allowOverlap="1">
                <wp:simplePos x="0" y="0"/>
                <wp:positionH relativeFrom="page">
                  <wp:posOffset>937895</wp:posOffset>
                </wp:positionH>
                <wp:positionV relativeFrom="page">
                  <wp:posOffset>1343660</wp:posOffset>
                </wp:positionV>
                <wp:extent cx="1369695" cy="305435"/>
                <wp:effectExtent l="0" t="0" r="0" b="0"/>
                <wp:wrapNone/>
                <wp:docPr id="107" name="Group 1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69695" cy="305435"/>
                          <a:chOff x="1477" y="2116"/>
                          <a:chExt cx="2157" cy="481"/>
                        </a:xfrm>
                      </wpg:grpSpPr>
                      <wpg:grpSp>
                        <wpg:cNvPr id="108" name="Group 139"/>
                        <wpg:cNvGrpSpPr>
                          <a:grpSpLocks/>
                        </wpg:cNvGrpSpPr>
                        <wpg:grpSpPr bwMode="auto">
                          <a:xfrm>
                            <a:off x="1487" y="2126"/>
                            <a:ext cx="2137" cy="230"/>
                            <a:chOff x="1487" y="2126"/>
                            <a:chExt cx="2137" cy="230"/>
                          </a:xfrm>
                        </wpg:grpSpPr>
                        <wps:wsp>
                          <wps:cNvPr id="109" name="Freeform 140"/>
                          <wps:cNvSpPr>
                            <a:spLocks/>
                          </wps:cNvSpPr>
                          <wps:spPr bwMode="auto">
                            <a:xfrm>
                              <a:off x="1487" y="2126"/>
                              <a:ext cx="2137" cy="230"/>
                            </a:xfrm>
                            <a:custGeom>
                              <a:avLst/>
                              <a:gdLst>
                                <a:gd name="T0" fmla="+- 0 1487 1487"/>
                                <a:gd name="T1" fmla="*/ T0 w 2137"/>
                                <a:gd name="T2" fmla="+- 0 2357 2126"/>
                                <a:gd name="T3" fmla="*/ 2357 h 230"/>
                                <a:gd name="T4" fmla="+- 0 3624 1487"/>
                                <a:gd name="T5" fmla="*/ T4 w 2137"/>
                                <a:gd name="T6" fmla="+- 0 2357 2126"/>
                                <a:gd name="T7" fmla="*/ 2357 h 230"/>
                                <a:gd name="T8" fmla="+- 0 3624 1487"/>
                                <a:gd name="T9" fmla="*/ T8 w 2137"/>
                                <a:gd name="T10" fmla="+- 0 2126 2126"/>
                                <a:gd name="T11" fmla="*/ 2126 h 230"/>
                                <a:gd name="T12" fmla="+- 0 1487 1487"/>
                                <a:gd name="T13" fmla="*/ T12 w 2137"/>
                                <a:gd name="T14" fmla="+- 0 2126 2126"/>
                                <a:gd name="T15" fmla="*/ 2126 h 230"/>
                                <a:gd name="T16" fmla="+- 0 1487 1487"/>
                                <a:gd name="T17" fmla="*/ T16 w 2137"/>
                                <a:gd name="T18" fmla="+- 0 2357 2126"/>
                                <a:gd name="T19" fmla="*/ 2357 h 2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137" h="230">
                                  <a:moveTo>
                                    <a:pt x="0" y="231"/>
                                  </a:moveTo>
                                  <a:lnTo>
                                    <a:pt x="2137" y="231"/>
                                  </a:lnTo>
                                  <a:lnTo>
                                    <a:pt x="213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1"/>
                                  </a:lnTo>
                                </a:path>
                              </a:pathLst>
                            </a:custGeom>
                            <a:solidFill>
                              <a:srgbClr val="D6E3B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0" name="Group 137"/>
                        <wpg:cNvGrpSpPr>
                          <a:grpSpLocks/>
                        </wpg:cNvGrpSpPr>
                        <wpg:grpSpPr bwMode="auto">
                          <a:xfrm>
                            <a:off x="1487" y="2357"/>
                            <a:ext cx="2137" cy="230"/>
                            <a:chOff x="1487" y="2357"/>
                            <a:chExt cx="2137" cy="230"/>
                          </a:xfrm>
                        </wpg:grpSpPr>
                        <wps:wsp>
                          <wps:cNvPr id="111" name="Freeform 138"/>
                          <wps:cNvSpPr>
                            <a:spLocks/>
                          </wps:cNvSpPr>
                          <wps:spPr bwMode="auto">
                            <a:xfrm>
                              <a:off x="1487" y="2357"/>
                              <a:ext cx="2137" cy="230"/>
                            </a:xfrm>
                            <a:custGeom>
                              <a:avLst/>
                              <a:gdLst>
                                <a:gd name="T0" fmla="+- 0 1487 1487"/>
                                <a:gd name="T1" fmla="*/ T0 w 2137"/>
                                <a:gd name="T2" fmla="+- 0 2587 2357"/>
                                <a:gd name="T3" fmla="*/ 2587 h 230"/>
                                <a:gd name="T4" fmla="+- 0 3624 1487"/>
                                <a:gd name="T5" fmla="*/ T4 w 2137"/>
                                <a:gd name="T6" fmla="+- 0 2587 2357"/>
                                <a:gd name="T7" fmla="*/ 2587 h 230"/>
                                <a:gd name="T8" fmla="+- 0 3624 1487"/>
                                <a:gd name="T9" fmla="*/ T8 w 2137"/>
                                <a:gd name="T10" fmla="+- 0 2357 2357"/>
                                <a:gd name="T11" fmla="*/ 2357 h 230"/>
                                <a:gd name="T12" fmla="+- 0 1487 1487"/>
                                <a:gd name="T13" fmla="*/ T12 w 2137"/>
                                <a:gd name="T14" fmla="+- 0 2357 2357"/>
                                <a:gd name="T15" fmla="*/ 2357 h 230"/>
                                <a:gd name="T16" fmla="+- 0 1487 1487"/>
                                <a:gd name="T17" fmla="*/ T16 w 2137"/>
                                <a:gd name="T18" fmla="+- 0 2587 2357"/>
                                <a:gd name="T19" fmla="*/ 2587 h 2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137" h="230">
                                  <a:moveTo>
                                    <a:pt x="0" y="230"/>
                                  </a:moveTo>
                                  <a:lnTo>
                                    <a:pt x="2137" y="230"/>
                                  </a:lnTo>
                                  <a:lnTo>
                                    <a:pt x="213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0"/>
                                  </a:lnTo>
                                </a:path>
                              </a:pathLst>
                            </a:custGeom>
                            <a:solidFill>
                              <a:srgbClr val="D6E3B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group w14:anchorId="24361ADC" id="Group 136" o:spid="_x0000_s1026" style="position:absolute;margin-left:73.85pt;margin-top:105.8pt;width:107.85pt;height:24.05pt;z-index:-5221;mso-position-horizontal-relative:page;mso-position-vertical-relative:page" coordorigin="1477,2116" coordsize="2157,4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">
                <v:group id="Group 139" o:spid="_x0000_s1027" style="position:absolute;left:1487;top:2126;width:2137;height:230" coordorigin="1487,2126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spZa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E6GVZ2QCnf8CAAD//wMAUEsBAi0AFAAGAAgAAAAhANvh9svuAAAAhQEAABMAAAAAAAAA&#10;AAAAAAAAAAAAAFtDb250ZW50X1R5cGVzXS54bWxQSwECLQAUAAYACAAAACEAWvQsW78AAAAVAQAA&#10;CwAAAAAAAAAAAAAAAAAfAQAAX3JlbHMvLnJlbHNQSwECLQAUAAYACAAAACEAtbKWWsYAAADcAAAA&#10;DwAAAAAAAAAAAAAAAAAHAgAAZHJzL2Rvd25yZXYueG1sUEsFBgAAAAADAAMAtwAAAPoCAAAAAA==&#10;">
                  <v:shape id="Freeform 140" o:spid="_x0000_s1028" style="position:absolute;left:1487;top:2126;width:2137;height:230;visibility:visible;mso-wrap-style:square;v-text-anchor:top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" path="m,231r2137,l2137,,,,,231e" fillcolor="#d6e3bc" stroked="f">
                    <v:path arrowok="t" o:connecttype="custom" o:connectlocs="0,2357;2137,2357;2137,2126;0,2126;0,2357" o:connectangles="0,0,0,0,0"/>
                  </v:shape>
                </v:group>
                <v:group id="Group 137" o:spid="_x0000_s1029" style="position:absolute;left:1487;top:2357;width:2137;height:230" coordorigin="1487,2357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QyB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U8GXZ2QCnf8CAAD//wMAUEsBAi0AFAAGAAgAAAAhANvh9svuAAAAhQEAABMAAAAAAAAA&#10;AAAAAAAAAAAAAFtDb250ZW50X1R5cGVzXS54bWxQSwECLQAUAAYACAAAACEAWvQsW78AAAAVAQAA&#10;CwAAAAAAAAAAAAAAAAAfAQAAX3JlbHMvLnJlbHNQSwECLQAUAAYACAAAACEAzh0MgcYAAADcAAAA&#10;DwAAAAAAAAAAAAAAAAAHAgAAZHJzL2Rvd25yZXYueG1sUEsFBgAAAAADAAMAtwAAAPoCAAAAAA==&#10;">
                  <v:shape id="Freeform 138" o:spid="_x0000_s1030" style="position:absolute;left:1487;top:2357;width:2137;height:230;visibility:visible;mso-wrap-style:square;v-text-anchor:top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" path="m,230r2137,l2137,,,,,230e" fillcolor="#d6e3bc" stroked="f">
                    <v:path arrowok="t" o:connecttype="custom" o:connectlocs="0,2587;2137,2587;2137,2357;0,2357;0,2587" o:connectangles="0,0,0,0,0"/>
                  </v:shape>
                </v:group>
                <w10:wrap anchorx="page" anchory="page"/>
              </v:group>
            </w:pict>
          </mc:Fallback>
        </mc:AlternateContent>
      </w:r>
      <w:r>
        <w:rPr>
          <w:noProof/>
          <w:lang w:val="cs-CZ" w:eastAsia="cs-CZ"/>
        </w:rPr>
        <mc:AlternateContent>
          <mc:Choice Requires="wpg">
            <w:drawing>
              <wp:anchor distT="0" distB="0" distL="114300" distR="114300" simplePos="0" relativeHeight="503311260" behindDoc="1" locked="0" layoutInCell="1" allowOverlap="1">
                <wp:simplePos x="0" y="0"/>
                <wp:positionH relativeFrom="page">
                  <wp:posOffset>937895</wp:posOffset>
                </wp:positionH>
                <wp:positionV relativeFrom="page">
                  <wp:posOffset>2823845</wp:posOffset>
                </wp:positionV>
                <wp:extent cx="1369695" cy="304800"/>
                <wp:effectExtent l="0" t="0" r="0" b="0"/>
                <wp:wrapNone/>
                <wp:docPr id="102" name="Group 1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69695" cy="304800"/>
                          <a:chOff x="1477" y="4447"/>
                          <a:chExt cx="2157" cy="480"/>
                        </a:xfrm>
                      </wpg:grpSpPr>
                      <wpg:grpSp>
                        <wpg:cNvPr id="103" name="Group 134"/>
                        <wpg:cNvGrpSpPr>
                          <a:grpSpLocks/>
                        </wpg:cNvGrpSpPr>
                        <wpg:grpSpPr bwMode="auto">
                          <a:xfrm>
                            <a:off x="1487" y="4457"/>
                            <a:ext cx="2137" cy="230"/>
                            <a:chOff x="1487" y="4457"/>
                            <a:chExt cx="2137" cy="230"/>
                          </a:xfrm>
                        </wpg:grpSpPr>
                        <wps:wsp>
                          <wps:cNvPr id="104" name="Freeform 135"/>
                          <wps:cNvSpPr>
                            <a:spLocks/>
                          </wps:cNvSpPr>
                          <wps:spPr bwMode="auto">
                            <a:xfrm>
                              <a:off x="1487" y="4457"/>
                              <a:ext cx="2137" cy="230"/>
                            </a:xfrm>
                            <a:custGeom>
                              <a:avLst/>
                              <a:gdLst>
                                <a:gd name="T0" fmla="+- 0 1487 1487"/>
                                <a:gd name="T1" fmla="*/ T0 w 2137"/>
                                <a:gd name="T2" fmla="+- 0 4687 4457"/>
                                <a:gd name="T3" fmla="*/ 4687 h 230"/>
                                <a:gd name="T4" fmla="+- 0 3624 1487"/>
                                <a:gd name="T5" fmla="*/ T4 w 2137"/>
                                <a:gd name="T6" fmla="+- 0 4687 4457"/>
                                <a:gd name="T7" fmla="*/ 4687 h 230"/>
                                <a:gd name="T8" fmla="+- 0 3624 1487"/>
                                <a:gd name="T9" fmla="*/ T8 w 2137"/>
                                <a:gd name="T10" fmla="+- 0 4457 4457"/>
                                <a:gd name="T11" fmla="*/ 4457 h 230"/>
                                <a:gd name="T12" fmla="+- 0 1487 1487"/>
                                <a:gd name="T13" fmla="*/ T12 w 2137"/>
                                <a:gd name="T14" fmla="+- 0 4457 4457"/>
                                <a:gd name="T15" fmla="*/ 4457 h 230"/>
                                <a:gd name="T16" fmla="+- 0 1487 1487"/>
                                <a:gd name="T17" fmla="*/ T16 w 2137"/>
                                <a:gd name="T18" fmla="+- 0 4687 4457"/>
                                <a:gd name="T19" fmla="*/ 4687 h 2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137" h="230">
                                  <a:moveTo>
                                    <a:pt x="0" y="230"/>
                                  </a:moveTo>
                                  <a:lnTo>
                                    <a:pt x="2137" y="230"/>
                                  </a:lnTo>
                                  <a:lnTo>
                                    <a:pt x="213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0"/>
                                  </a:lnTo>
                                </a:path>
                              </a:pathLst>
                            </a:custGeom>
                            <a:solidFill>
                              <a:srgbClr val="B8CCE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5" name="Group 132"/>
                        <wpg:cNvGrpSpPr>
                          <a:grpSpLocks/>
                        </wpg:cNvGrpSpPr>
                        <wpg:grpSpPr bwMode="auto">
                          <a:xfrm>
                            <a:off x="1487" y="4687"/>
                            <a:ext cx="2137" cy="229"/>
                            <a:chOff x="1487" y="4687"/>
                            <a:chExt cx="2137" cy="229"/>
                          </a:xfrm>
                        </wpg:grpSpPr>
                        <wps:wsp>
                          <wps:cNvPr id="106" name="Freeform 133"/>
                          <wps:cNvSpPr>
                            <a:spLocks/>
                          </wps:cNvSpPr>
                          <wps:spPr bwMode="auto">
                            <a:xfrm>
                              <a:off x="1487" y="4687"/>
                              <a:ext cx="2137" cy="229"/>
                            </a:xfrm>
                            <a:custGeom>
                              <a:avLst/>
                              <a:gdLst>
                                <a:gd name="T0" fmla="+- 0 1487 1487"/>
                                <a:gd name="T1" fmla="*/ T0 w 2137"/>
                                <a:gd name="T2" fmla="+- 0 4916 4687"/>
                                <a:gd name="T3" fmla="*/ 4916 h 229"/>
                                <a:gd name="T4" fmla="+- 0 3624 1487"/>
                                <a:gd name="T5" fmla="*/ T4 w 2137"/>
                                <a:gd name="T6" fmla="+- 0 4916 4687"/>
                                <a:gd name="T7" fmla="*/ 4916 h 229"/>
                                <a:gd name="T8" fmla="+- 0 3624 1487"/>
                                <a:gd name="T9" fmla="*/ T8 w 2137"/>
                                <a:gd name="T10" fmla="+- 0 4687 4687"/>
                                <a:gd name="T11" fmla="*/ 4687 h 229"/>
                                <a:gd name="T12" fmla="+- 0 1487 1487"/>
                                <a:gd name="T13" fmla="*/ T12 w 2137"/>
                                <a:gd name="T14" fmla="+- 0 4687 4687"/>
                                <a:gd name="T15" fmla="*/ 4687 h 229"/>
                                <a:gd name="T16" fmla="+- 0 1487 1487"/>
                                <a:gd name="T17" fmla="*/ T16 w 2137"/>
                                <a:gd name="T18" fmla="+- 0 4916 4687"/>
                                <a:gd name="T19" fmla="*/ 4916 h 22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137" h="229">
                                  <a:moveTo>
                                    <a:pt x="0" y="229"/>
                                  </a:moveTo>
                                  <a:lnTo>
                                    <a:pt x="2137" y="229"/>
                                  </a:lnTo>
                                  <a:lnTo>
                                    <a:pt x="213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29"/>
                                  </a:lnTo>
                                </a:path>
                              </a:pathLst>
                            </a:custGeom>
                            <a:solidFill>
                              <a:srgbClr val="B8CCE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group w14:anchorId="0B89DE32" id="Group 131" o:spid="_x0000_s1026" style="position:absolute;margin-left:73.85pt;margin-top:222.35pt;width:107.85pt;height:24pt;z-index:-5220;mso-position-horizontal-relative:page;mso-position-vertical-relative:page" coordorigin="1477,4447" coordsize="2157,4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">
                <v:group id="Group 134" o:spid="_x0000_s1027" style="position:absolute;left:1487;top:4457;width:2137;height:230" coordorigin="1487,4457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FgQrwwAAANw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F+tITHM+ECufkFAAD//wMAUEsBAi0AFAAGAAgAAAAhANvh9svuAAAAhQEAABMAAAAAAAAAAAAA&#10;AAAAAAAAAFtDb250ZW50X1R5cGVzXS54bWxQSwECLQAUAAYACAAAACEAWvQsW78AAAAVAQAACwAA&#10;AAAAAAAAAAAAAAAfAQAAX3JlbHMvLnJlbHNQSwECLQAUAAYACAAAACEAuxYEK8MAAADcAAAADwAA&#10;AAAAAAAAAAAAAAAHAgAAZHJzL2Rvd25yZXYueG1sUEsFBgAAAAADAAMAtwAAAPcCAAAAAA==&#10;">
                  <v:shape id="Freeform 135" o:spid="_x0000_s1028" style="position:absolute;left:1487;top:4457;width:2137;height:230;visibility:visible;mso-wrap-style:square;v-text-anchor:top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" path="m,230r2137,l2137,,,,,230e" fillcolor="#b8cce4" stroked="f">
                    <v:path arrowok="t" o:connecttype="custom" o:connectlocs="0,4687;2137,4687;2137,4457;0,4457;0,4687" o:connectangles="0,0,0,0,0"/>
                  </v:shape>
                </v:group>
                <v:group id="Group 132" o:spid="_x0000_s1029" style="position:absolute;left:1487;top:4687;width:2137;height:229" coordorigin="1487,4687" coordsize="2137,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">
                  <v:shape id="Freeform 133" o:spid="_x0000_s1030" style="position:absolute;left:1487;top:4687;width:2137;height:229;visibility:visible;mso-wrap-style:square;v-text-anchor:top" coordsize="2137,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" path="m,229r2137,l2137,,,,,229e" fillcolor="#b8cce4" stroked="f">
                    <v:path arrowok="t" o:connecttype="custom" o:connectlocs="0,4916;2137,4916;2137,4687;0,4687;0,4916" o:connectangles="0,0,0,0,0"/>
                  </v:shape>
                </v:group>
                <w10:wrap anchorx="page" anchory="page"/>
              </v:group>
            </w:pict>
          </mc:Fallback>
        </mc:AlternateContent>
      </w:r>
      <w:r>
        <w:rPr>
          <w:noProof/>
          <w:lang w:val="cs-CZ" w:eastAsia="cs-CZ"/>
        </w:rPr>
        <mc:AlternateContent>
          <mc:Choice Requires="wpg">
            <w:drawing>
              <wp:anchor distT="0" distB="0" distL="114300" distR="114300" simplePos="0" relativeHeight="503311261" behindDoc="1" locked="0" layoutInCell="1" allowOverlap="1">
                <wp:simplePos x="0" y="0"/>
                <wp:positionH relativeFrom="page">
                  <wp:posOffset>937895</wp:posOffset>
                </wp:positionH>
                <wp:positionV relativeFrom="page">
                  <wp:posOffset>3852545</wp:posOffset>
                </wp:positionV>
                <wp:extent cx="1369695" cy="304800"/>
                <wp:effectExtent l="0" t="0" r="0" b="0"/>
                <wp:wrapNone/>
                <wp:docPr id="97" name="Group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69695" cy="304800"/>
                          <a:chOff x="1477" y="6067"/>
                          <a:chExt cx="2157" cy="480"/>
                        </a:xfrm>
                      </wpg:grpSpPr>
                      <wpg:grpSp>
                        <wpg:cNvPr id="98" name="Group 129"/>
                        <wpg:cNvGrpSpPr>
                          <a:grpSpLocks/>
                        </wpg:cNvGrpSpPr>
                        <wpg:grpSpPr bwMode="auto">
                          <a:xfrm>
                            <a:off x="1487" y="6077"/>
                            <a:ext cx="2137" cy="229"/>
                            <a:chOff x="1487" y="6077"/>
                            <a:chExt cx="2137" cy="229"/>
                          </a:xfrm>
                        </wpg:grpSpPr>
                        <wps:wsp>
                          <wps:cNvPr id="99" name="Freeform 130"/>
                          <wps:cNvSpPr>
                            <a:spLocks/>
                          </wps:cNvSpPr>
                          <wps:spPr bwMode="auto">
                            <a:xfrm>
                              <a:off x="1487" y="6077"/>
                              <a:ext cx="2137" cy="229"/>
                            </a:xfrm>
                            <a:custGeom>
                              <a:avLst/>
                              <a:gdLst>
                                <a:gd name="T0" fmla="+- 0 1487 1487"/>
                                <a:gd name="T1" fmla="*/ T0 w 2137"/>
                                <a:gd name="T2" fmla="+- 0 6306 6077"/>
                                <a:gd name="T3" fmla="*/ 6306 h 229"/>
                                <a:gd name="T4" fmla="+- 0 3624 1487"/>
                                <a:gd name="T5" fmla="*/ T4 w 2137"/>
                                <a:gd name="T6" fmla="+- 0 6306 6077"/>
                                <a:gd name="T7" fmla="*/ 6306 h 229"/>
                                <a:gd name="T8" fmla="+- 0 3624 1487"/>
                                <a:gd name="T9" fmla="*/ T8 w 2137"/>
                                <a:gd name="T10" fmla="+- 0 6077 6077"/>
                                <a:gd name="T11" fmla="*/ 6077 h 229"/>
                                <a:gd name="T12" fmla="+- 0 1487 1487"/>
                                <a:gd name="T13" fmla="*/ T12 w 2137"/>
                                <a:gd name="T14" fmla="+- 0 6077 6077"/>
                                <a:gd name="T15" fmla="*/ 6077 h 229"/>
                                <a:gd name="T16" fmla="+- 0 1487 1487"/>
                                <a:gd name="T17" fmla="*/ T16 w 2137"/>
                                <a:gd name="T18" fmla="+- 0 6306 6077"/>
                                <a:gd name="T19" fmla="*/ 6306 h 22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137" h="229">
                                  <a:moveTo>
                                    <a:pt x="0" y="229"/>
                                  </a:moveTo>
                                  <a:lnTo>
                                    <a:pt x="2137" y="229"/>
                                  </a:lnTo>
                                  <a:lnTo>
                                    <a:pt x="213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29"/>
                                  </a:lnTo>
                                </a:path>
                              </a:pathLst>
                            </a:custGeom>
                            <a:solidFill>
                              <a:srgbClr val="B8CCE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0" name="Group 127"/>
                        <wpg:cNvGrpSpPr>
                          <a:grpSpLocks/>
                        </wpg:cNvGrpSpPr>
                        <wpg:grpSpPr bwMode="auto">
                          <a:xfrm>
                            <a:off x="1487" y="6306"/>
                            <a:ext cx="2137" cy="230"/>
                            <a:chOff x="1487" y="6306"/>
                            <a:chExt cx="2137" cy="230"/>
                          </a:xfrm>
                        </wpg:grpSpPr>
                        <wps:wsp>
                          <wps:cNvPr id="101" name="Freeform 128"/>
                          <wps:cNvSpPr>
                            <a:spLocks/>
                          </wps:cNvSpPr>
                          <wps:spPr bwMode="auto">
                            <a:xfrm>
                              <a:off x="1487" y="6306"/>
                              <a:ext cx="2137" cy="230"/>
                            </a:xfrm>
                            <a:custGeom>
                              <a:avLst/>
                              <a:gdLst>
                                <a:gd name="T0" fmla="+- 0 1487 1487"/>
                                <a:gd name="T1" fmla="*/ T0 w 2137"/>
                                <a:gd name="T2" fmla="+- 0 6536 6306"/>
                                <a:gd name="T3" fmla="*/ 6536 h 230"/>
                                <a:gd name="T4" fmla="+- 0 3624 1487"/>
                                <a:gd name="T5" fmla="*/ T4 w 2137"/>
                                <a:gd name="T6" fmla="+- 0 6536 6306"/>
                                <a:gd name="T7" fmla="*/ 6536 h 230"/>
                                <a:gd name="T8" fmla="+- 0 3624 1487"/>
                                <a:gd name="T9" fmla="*/ T8 w 2137"/>
                                <a:gd name="T10" fmla="+- 0 6306 6306"/>
                                <a:gd name="T11" fmla="*/ 6306 h 230"/>
                                <a:gd name="T12" fmla="+- 0 1487 1487"/>
                                <a:gd name="T13" fmla="*/ T12 w 2137"/>
                                <a:gd name="T14" fmla="+- 0 6306 6306"/>
                                <a:gd name="T15" fmla="*/ 6306 h 230"/>
                                <a:gd name="T16" fmla="+- 0 1487 1487"/>
                                <a:gd name="T17" fmla="*/ T16 w 2137"/>
                                <a:gd name="T18" fmla="+- 0 6536 6306"/>
                                <a:gd name="T19" fmla="*/ 6536 h 2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137" h="230">
                                  <a:moveTo>
                                    <a:pt x="0" y="230"/>
                                  </a:moveTo>
                                  <a:lnTo>
                                    <a:pt x="2137" y="230"/>
                                  </a:lnTo>
                                  <a:lnTo>
                                    <a:pt x="213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0"/>
                                  </a:lnTo>
                                </a:path>
                              </a:pathLst>
                            </a:custGeom>
                            <a:solidFill>
                              <a:srgbClr val="B8CCE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group w14:anchorId="1AC8E3FB" id="Group 126" o:spid="_x0000_s1026" style="position:absolute;margin-left:73.85pt;margin-top:303.35pt;width:107.85pt;height:24pt;z-index:-5219;mso-position-horizontal-relative:page;mso-position-vertical-relative:page" coordorigin="1477,6067" coordsize="2157,4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">
                <v:group id="Group 129" o:spid="_x0000_s1027" style="position:absolute;left:1487;top:6077;width:2137;height:229" coordorigin="1487,6077" coordsize="2137,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">
                  <v:shape id="Freeform 130" o:spid="_x0000_s1028" style="position:absolute;left:1487;top:6077;width:2137;height:229;visibility:visible;mso-wrap-style:square;v-text-anchor:top" coordsize="2137,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" path="m,229r2137,l2137,,,,,229e" fillcolor="#b8cce4" stroked="f">
                    <v:path arrowok="t" o:connecttype="custom" o:connectlocs="0,6306;2137,6306;2137,6077;0,6077;0,6306" o:connectangles="0,0,0,0,0"/>
                  </v:shape>
                </v:group>
                <v:group id="Group 127" o:spid="_x0000_s1029" style="position:absolute;left:1487;top:6306;width:2137;height:230" coordorigin="1487,6306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Jpc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E8GXZ2QCnf8CAAD//wMAUEsBAi0AFAAGAAgAAAAhANvh9svuAAAAhQEAABMAAAAAAAAA&#10;AAAAAAAAAAAAAFtDb250ZW50X1R5cGVzXS54bWxQSwECLQAUAAYACAAAACEAWvQsW78AAAAVAQAA&#10;CwAAAAAAAAAAAAAAAAAfAQAAX3JlbHMvLnJlbHNQSwECLQAUAAYACAAAACEAS8SaXMYAAADcAAAA&#10;DwAAAAAAAAAAAAAAAAAHAgAAZHJzL2Rvd25yZXYueG1sUEsFBgAAAAADAAMAtwAAAPoCAAAAAA==&#10;">
                  <v:shape id="Freeform 128" o:spid="_x0000_s1030" style="position:absolute;left:1487;top:6306;width:2137;height:230;visibility:visible;mso-wrap-style:square;v-text-anchor:top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" path="m,230r2137,l2137,,,,,230e" fillcolor="#b8cce4" stroked="f">
                    <v:path arrowok="t" o:connecttype="custom" o:connectlocs="0,6536;2137,6536;2137,6306;0,6306;0,6536" o:connectangles="0,0,0,0,0"/>
                  </v:shape>
                </v:group>
                <w10:wrap anchorx="page" anchory="page"/>
              </v:group>
            </w:pict>
          </mc:Fallback>
        </mc:AlternateContent>
      </w:r>
      <w:r>
        <w:rPr>
          <w:noProof/>
          <w:lang w:val="cs-CZ" w:eastAsia="cs-CZ"/>
        </w:rPr>
        <mc:AlternateContent>
          <mc:Choice Requires="wpg">
            <w:drawing>
              <wp:anchor distT="0" distB="0" distL="114300" distR="114300" simplePos="0" relativeHeight="503311262" behindDoc="1" locked="0" layoutInCell="1" allowOverlap="1">
                <wp:simplePos x="0" y="0"/>
                <wp:positionH relativeFrom="page">
                  <wp:posOffset>937895</wp:posOffset>
                </wp:positionH>
                <wp:positionV relativeFrom="page">
                  <wp:posOffset>5179060</wp:posOffset>
                </wp:positionV>
                <wp:extent cx="1369695" cy="305435"/>
                <wp:effectExtent l="0" t="0" r="0" b="0"/>
                <wp:wrapNone/>
                <wp:docPr id="92" name="Group 1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69695" cy="305435"/>
                          <a:chOff x="1477" y="8156"/>
                          <a:chExt cx="2157" cy="481"/>
                        </a:xfrm>
                      </wpg:grpSpPr>
                      <wpg:grpSp>
                        <wpg:cNvPr id="93" name="Group 124"/>
                        <wpg:cNvGrpSpPr>
                          <a:grpSpLocks/>
                        </wpg:cNvGrpSpPr>
                        <wpg:grpSpPr bwMode="auto">
                          <a:xfrm>
                            <a:off x="1487" y="8166"/>
                            <a:ext cx="2137" cy="230"/>
                            <a:chOff x="1487" y="8166"/>
                            <a:chExt cx="2137" cy="230"/>
                          </a:xfrm>
                        </wpg:grpSpPr>
                        <wps:wsp>
                          <wps:cNvPr id="94" name="Freeform 125"/>
                          <wps:cNvSpPr>
                            <a:spLocks/>
                          </wps:cNvSpPr>
                          <wps:spPr bwMode="auto">
                            <a:xfrm>
                              <a:off x="1487" y="8166"/>
                              <a:ext cx="2137" cy="230"/>
                            </a:xfrm>
                            <a:custGeom>
                              <a:avLst/>
                              <a:gdLst>
                                <a:gd name="T0" fmla="+- 0 1487 1487"/>
                                <a:gd name="T1" fmla="*/ T0 w 2137"/>
                                <a:gd name="T2" fmla="+- 0 8396 8166"/>
                                <a:gd name="T3" fmla="*/ 8396 h 230"/>
                                <a:gd name="T4" fmla="+- 0 3624 1487"/>
                                <a:gd name="T5" fmla="*/ T4 w 2137"/>
                                <a:gd name="T6" fmla="+- 0 8396 8166"/>
                                <a:gd name="T7" fmla="*/ 8396 h 230"/>
                                <a:gd name="T8" fmla="+- 0 3624 1487"/>
                                <a:gd name="T9" fmla="*/ T8 w 2137"/>
                                <a:gd name="T10" fmla="+- 0 8166 8166"/>
                                <a:gd name="T11" fmla="*/ 8166 h 230"/>
                                <a:gd name="T12" fmla="+- 0 1487 1487"/>
                                <a:gd name="T13" fmla="*/ T12 w 2137"/>
                                <a:gd name="T14" fmla="+- 0 8166 8166"/>
                                <a:gd name="T15" fmla="*/ 8166 h 230"/>
                                <a:gd name="T16" fmla="+- 0 1487 1487"/>
                                <a:gd name="T17" fmla="*/ T16 w 2137"/>
                                <a:gd name="T18" fmla="+- 0 8396 8166"/>
                                <a:gd name="T19" fmla="*/ 8396 h 2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137" h="230">
                                  <a:moveTo>
                                    <a:pt x="0" y="230"/>
                                  </a:moveTo>
                                  <a:lnTo>
                                    <a:pt x="2137" y="230"/>
                                  </a:lnTo>
                                  <a:lnTo>
                                    <a:pt x="213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0"/>
                                  </a:lnTo>
                                </a:path>
                              </a:pathLst>
                            </a:custGeom>
                            <a:solidFill>
                              <a:srgbClr val="B8CCE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5" name="Group 122"/>
                        <wpg:cNvGrpSpPr>
                          <a:grpSpLocks/>
                        </wpg:cNvGrpSpPr>
                        <wpg:grpSpPr bwMode="auto">
                          <a:xfrm>
                            <a:off x="1487" y="8396"/>
                            <a:ext cx="2137" cy="230"/>
                            <a:chOff x="1487" y="8396"/>
                            <a:chExt cx="2137" cy="230"/>
                          </a:xfrm>
                        </wpg:grpSpPr>
                        <wps:wsp>
                          <wps:cNvPr id="96" name="Freeform 123"/>
                          <wps:cNvSpPr>
                            <a:spLocks/>
                          </wps:cNvSpPr>
                          <wps:spPr bwMode="auto">
                            <a:xfrm>
                              <a:off x="1487" y="8396"/>
                              <a:ext cx="2137" cy="230"/>
                            </a:xfrm>
                            <a:custGeom>
                              <a:avLst/>
                              <a:gdLst>
                                <a:gd name="T0" fmla="+- 0 1487 1487"/>
                                <a:gd name="T1" fmla="*/ T0 w 2137"/>
                                <a:gd name="T2" fmla="+- 0 8627 8396"/>
                                <a:gd name="T3" fmla="*/ 8627 h 230"/>
                                <a:gd name="T4" fmla="+- 0 3624 1487"/>
                                <a:gd name="T5" fmla="*/ T4 w 2137"/>
                                <a:gd name="T6" fmla="+- 0 8627 8396"/>
                                <a:gd name="T7" fmla="*/ 8627 h 230"/>
                                <a:gd name="T8" fmla="+- 0 3624 1487"/>
                                <a:gd name="T9" fmla="*/ T8 w 2137"/>
                                <a:gd name="T10" fmla="+- 0 8396 8396"/>
                                <a:gd name="T11" fmla="*/ 8396 h 230"/>
                                <a:gd name="T12" fmla="+- 0 1487 1487"/>
                                <a:gd name="T13" fmla="*/ T12 w 2137"/>
                                <a:gd name="T14" fmla="+- 0 8396 8396"/>
                                <a:gd name="T15" fmla="*/ 8396 h 230"/>
                                <a:gd name="T16" fmla="+- 0 1487 1487"/>
                                <a:gd name="T17" fmla="*/ T16 w 2137"/>
                                <a:gd name="T18" fmla="+- 0 8627 8396"/>
                                <a:gd name="T19" fmla="*/ 8627 h 2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137" h="230">
                                  <a:moveTo>
                                    <a:pt x="0" y="231"/>
                                  </a:moveTo>
                                  <a:lnTo>
                                    <a:pt x="2137" y="231"/>
                                  </a:lnTo>
                                  <a:lnTo>
                                    <a:pt x="213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1"/>
                                  </a:lnTo>
                                </a:path>
                              </a:pathLst>
                            </a:custGeom>
                            <a:solidFill>
                              <a:srgbClr val="B8CCE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group w14:anchorId="3191602B" id="Group 121" o:spid="_x0000_s1026" style="position:absolute;margin-left:73.85pt;margin-top:407.8pt;width:107.85pt;height:24.05pt;z-index:-5218;mso-position-horizontal-relative:page;mso-position-vertical-relative:page" coordorigin="1477,8156" coordsize="2157,4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">
                <v:group id="Group 124" o:spid="_x0000_s1027" style="position:absolute;left:1487;top:8166;width:2137;height:230" coordorigin="1487,8166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F83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zMbw9yX8ALn8BQAA//8DAFBLAQItABQABgAIAAAAIQDb4fbL7gAAAIUBAAATAAAAAAAAAAAA&#10;AAAAAAAAAABbQ29udGVudF9UeXBlc10ueG1sUEsBAi0AFAAGAAgAAAAhAFr0LFu/AAAAFQEAAAsA&#10;AAAAAAAAAAAAAAAAHwEAAF9yZWxzLy5yZWxzUEsBAi0AFAAGAAgAAAAhAHA8XzfEAAAA2wAAAA8A&#10;AAAAAAAAAAAAAAAABwIAAGRycy9kb3ducmV2LnhtbFBLBQYAAAAAAwADALcAAAD4AgAAAAA=&#10;">
                  <v:shape id="Freeform 125" o:spid="_x0000_s1028" style="position:absolute;left:1487;top:8166;width:2137;height:230;visibility:visible;mso-wrap-style:square;v-text-anchor:top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" path="m,230r2137,l2137,,,,,230e" fillcolor="#b8cce4" stroked="f">
                    <v:path arrowok="t" o:connecttype="custom" o:connectlocs="0,8396;2137,8396;2137,8166;0,8166;0,8396" o:connectangles="0,0,0,0,0"/>
                  </v:shape>
                </v:group>
                <v:group id="Group 122" o:spid="_x0000_s1029" style="position:absolute;left:1487;top:8396;width:2137;height:230" coordorigin="1487,8396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">
                  <v:shape id="Freeform 123" o:spid="_x0000_s1030" style="position:absolute;left:1487;top:8396;width:2137;height:230;visibility:visible;mso-wrap-style:square;v-text-anchor:top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" path="m,231r2137,l2137,,,,,231e" fillcolor="#b8cce4" stroked="f">
                    <v:path arrowok="t" o:connecttype="custom" o:connectlocs="0,8627;2137,8627;2137,8396;0,8396;0,8627" o:connectangles="0,0,0,0,0"/>
                  </v:shape>
                </v:group>
                <w10:wrap anchorx="page" anchory="page"/>
              </v:group>
            </w:pict>
          </mc:Fallback>
        </mc:AlternateContent>
      </w:r>
      <w:r>
        <w:rPr>
          <w:noProof/>
          <w:lang w:val="cs-CZ" w:eastAsia="cs-CZ"/>
        </w:rPr>
        <mc:AlternateContent>
          <mc:Choice Requires="wpg">
            <w:drawing>
              <wp:anchor distT="0" distB="0" distL="114300" distR="114300" simplePos="0" relativeHeight="503311263" behindDoc="1" locked="0" layoutInCell="1" allowOverlap="1">
                <wp:simplePos x="0" y="0"/>
                <wp:positionH relativeFrom="page">
                  <wp:posOffset>937895</wp:posOffset>
                </wp:positionH>
                <wp:positionV relativeFrom="page">
                  <wp:posOffset>5769610</wp:posOffset>
                </wp:positionV>
                <wp:extent cx="1369695" cy="305435"/>
                <wp:effectExtent l="0" t="0" r="0" b="0"/>
                <wp:wrapNone/>
                <wp:docPr id="87" name="Group 1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69695" cy="305435"/>
                          <a:chOff x="1477" y="9086"/>
                          <a:chExt cx="2157" cy="481"/>
                        </a:xfrm>
                      </wpg:grpSpPr>
                      <wpg:grpSp>
                        <wpg:cNvPr id="88" name="Group 119"/>
                        <wpg:cNvGrpSpPr>
                          <a:grpSpLocks/>
                        </wpg:cNvGrpSpPr>
                        <wpg:grpSpPr bwMode="auto">
                          <a:xfrm>
                            <a:off x="1487" y="9096"/>
                            <a:ext cx="2137" cy="230"/>
                            <a:chOff x="1487" y="9096"/>
                            <a:chExt cx="2137" cy="230"/>
                          </a:xfrm>
                        </wpg:grpSpPr>
                        <wps:wsp>
                          <wps:cNvPr id="89" name="Freeform 120"/>
                          <wps:cNvSpPr>
                            <a:spLocks/>
                          </wps:cNvSpPr>
                          <wps:spPr bwMode="auto">
                            <a:xfrm>
                              <a:off x="1487" y="9096"/>
                              <a:ext cx="2137" cy="230"/>
                            </a:xfrm>
                            <a:custGeom>
                              <a:avLst/>
                              <a:gdLst>
                                <a:gd name="T0" fmla="+- 0 1487 1487"/>
                                <a:gd name="T1" fmla="*/ T0 w 2137"/>
                                <a:gd name="T2" fmla="+- 0 9326 9096"/>
                                <a:gd name="T3" fmla="*/ 9326 h 230"/>
                                <a:gd name="T4" fmla="+- 0 3624 1487"/>
                                <a:gd name="T5" fmla="*/ T4 w 2137"/>
                                <a:gd name="T6" fmla="+- 0 9326 9096"/>
                                <a:gd name="T7" fmla="*/ 9326 h 230"/>
                                <a:gd name="T8" fmla="+- 0 3624 1487"/>
                                <a:gd name="T9" fmla="*/ T8 w 2137"/>
                                <a:gd name="T10" fmla="+- 0 9096 9096"/>
                                <a:gd name="T11" fmla="*/ 9096 h 230"/>
                                <a:gd name="T12" fmla="+- 0 1487 1487"/>
                                <a:gd name="T13" fmla="*/ T12 w 2137"/>
                                <a:gd name="T14" fmla="+- 0 9096 9096"/>
                                <a:gd name="T15" fmla="*/ 9096 h 230"/>
                                <a:gd name="T16" fmla="+- 0 1487 1487"/>
                                <a:gd name="T17" fmla="*/ T16 w 2137"/>
                                <a:gd name="T18" fmla="+- 0 9326 9096"/>
                                <a:gd name="T19" fmla="*/ 9326 h 2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137" h="230">
                                  <a:moveTo>
                                    <a:pt x="0" y="230"/>
                                  </a:moveTo>
                                  <a:lnTo>
                                    <a:pt x="2137" y="230"/>
                                  </a:lnTo>
                                  <a:lnTo>
                                    <a:pt x="213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0"/>
                                  </a:lnTo>
                                </a:path>
                              </a:pathLst>
                            </a:custGeom>
                            <a:solidFill>
                              <a:srgbClr val="B8CCE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0" name="Group 117"/>
                        <wpg:cNvGrpSpPr>
                          <a:grpSpLocks/>
                        </wpg:cNvGrpSpPr>
                        <wpg:grpSpPr bwMode="auto">
                          <a:xfrm>
                            <a:off x="1487" y="9326"/>
                            <a:ext cx="2137" cy="230"/>
                            <a:chOff x="1487" y="9326"/>
                            <a:chExt cx="2137" cy="230"/>
                          </a:xfrm>
                        </wpg:grpSpPr>
                        <wps:wsp>
                          <wps:cNvPr id="91" name="Freeform 118"/>
                          <wps:cNvSpPr>
                            <a:spLocks/>
                          </wps:cNvSpPr>
                          <wps:spPr bwMode="auto">
                            <a:xfrm>
                              <a:off x="1487" y="9326"/>
                              <a:ext cx="2137" cy="230"/>
                            </a:xfrm>
                            <a:custGeom>
                              <a:avLst/>
                              <a:gdLst>
                                <a:gd name="T0" fmla="+- 0 1487 1487"/>
                                <a:gd name="T1" fmla="*/ T0 w 2137"/>
                                <a:gd name="T2" fmla="+- 0 9557 9326"/>
                                <a:gd name="T3" fmla="*/ 9557 h 230"/>
                                <a:gd name="T4" fmla="+- 0 3624 1487"/>
                                <a:gd name="T5" fmla="*/ T4 w 2137"/>
                                <a:gd name="T6" fmla="+- 0 9557 9326"/>
                                <a:gd name="T7" fmla="*/ 9557 h 230"/>
                                <a:gd name="T8" fmla="+- 0 3624 1487"/>
                                <a:gd name="T9" fmla="*/ T8 w 2137"/>
                                <a:gd name="T10" fmla="+- 0 9326 9326"/>
                                <a:gd name="T11" fmla="*/ 9326 h 230"/>
                                <a:gd name="T12" fmla="+- 0 1487 1487"/>
                                <a:gd name="T13" fmla="*/ T12 w 2137"/>
                                <a:gd name="T14" fmla="+- 0 9326 9326"/>
                                <a:gd name="T15" fmla="*/ 9326 h 230"/>
                                <a:gd name="T16" fmla="+- 0 1487 1487"/>
                                <a:gd name="T17" fmla="*/ T16 w 2137"/>
                                <a:gd name="T18" fmla="+- 0 9557 9326"/>
                                <a:gd name="T19" fmla="*/ 9557 h 2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137" h="230">
                                  <a:moveTo>
                                    <a:pt x="0" y="231"/>
                                  </a:moveTo>
                                  <a:lnTo>
                                    <a:pt x="2137" y="231"/>
                                  </a:lnTo>
                                  <a:lnTo>
                                    <a:pt x="213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1"/>
                                  </a:lnTo>
                                </a:path>
                              </a:pathLst>
                            </a:custGeom>
                            <a:solidFill>
                              <a:srgbClr val="B8CCE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group w14:anchorId="15EBFDCE" id="Group 116" o:spid="_x0000_s1026" style="position:absolute;margin-left:73.85pt;margin-top:454.3pt;width:107.85pt;height:24.05pt;z-index:-5217;mso-position-horizontal-relative:page;mso-position-vertical-relative:page" coordorigin="1477,9086" coordsize="2157,4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">
                <v:group id="Group 119" o:spid="_x0000_s1027" style="position:absolute;left:1487;top:9096;width:2137;height:230" coordorigin="1487,9096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">
                  <v:shape id="Freeform 120" o:spid="_x0000_s1028" style="position:absolute;left:1487;top:9096;width:2137;height:230;visibility:visible;mso-wrap-style:square;v-text-anchor:top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" path="m,230r2137,l2137,,,,,230e" fillcolor="#b8cce4" stroked="f">
                    <v:path arrowok="t" o:connecttype="custom" o:connectlocs="0,9326;2137,9326;2137,9096;0,9096;0,9326" o:connectangles="0,0,0,0,0"/>
                  </v:shape>
                </v:group>
                <v:group id="Group 117" o:spid="_x0000_s1029" style="position:absolute;left:1487;top:9326;width:2137;height:230" coordorigin="1487,9326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">
                  <v:shape id="Freeform 118" o:spid="_x0000_s1030" style="position:absolute;left:1487;top:9326;width:2137;height:230;visibility:visible;mso-wrap-style:square;v-text-anchor:top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" path="m,231r2137,l2137,,,,,231e" fillcolor="#b8cce4" stroked="f">
                    <v:path arrowok="t" o:connecttype="custom" o:connectlocs="0,9557;2137,9557;2137,9326;0,9326;0,9557" o:connectangles="0,0,0,0,0"/>
                  </v:shape>
                </v:group>
                <w10:wrap anchorx="page" anchory="page"/>
              </v:group>
            </w:pict>
          </mc:Fallback>
        </mc:AlternateContent>
      </w:r>
      <w:r>
        <w:rPr>
          <w:noProof/>
          <w:lang w:val="cs-CZ" w:eastAsia="cs-CZ"/>
        </w:rPr>
        <mc:AlternateContent>
          <mc:Choice Requires="wpg">
            <w:drawing>
              <wp:anchor distT="0" distB="0" distL="114300" distR="114300" simplePos="0" relativeHeight="503311264" behindDoc="1" locked="0" layoutInCell="1" allowOverlap="1">
                <wp:simplePos x="0" y="0"/>
                <wp:positionH relativeFrom="page">
                  <wp:posOffset>937895</wp:posOffset>
                </wp:positionH>
                <wp:positionV relativeFrom="page">
                  <wp:posOffset>6360160</wp:posOffset>
                </wp:positionV>
                <wp:extent cx="1369695" cy="305435"/>
                <wp:effectExtent l="0" t="0" r="0" b="0"/>
                <wp:wrapNone/>
                <wp:docPr id="82" name="Group 1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69695" cy="305435"/>
                          <a:chOff x="1477" y="10016"/>
                          <a:chExt cx="2157" cy="481"/>
                        </a:xfrm>
                      </wpg:grpSpPr>
                      <wpg:grpSp>
                        <wpg:cNvPr id="83" name="Group 114"/>
                        <wpg:cNvGrpSpPr>
                          <a:grpSpLocks/>
                        </wpg:cNvGrpSpPr>
                        <wpg:grpSpPr bwMode="auto">
                          <a:xfrm>
                            <a:off x="1487" y="10026"/>
                            <a:ext cx="2137" cy="230"/>
                            <a:chOff x="1487" y="10026"/>
                            <a:chExt cx="2137" cy="230"/>
                          </a:xfrm>
                        </wpg:grpSpPr>
                        <wps:wsp>
                          <wps:cNvPr id="84" name="Freeform 115"/>
                          <wps:cNvSpPr>
                            <a:spLocks/>
                          </wps:cNvSpPr>
                          <wps:spPr bwMode="auto">
                            <a:xfrm>
                              <a:off x="1487" y="10026"/>
                              <a:ext cx="2137" cy="230"/>
                            </a:xfrm>
                            <a:custGeom>
                              <a:avLst/>
                              <a:gdLst>
                                <a:gd name="T0" fmla="+- 0 1487 1487"/>
                                <a:gd name="T1" fmla="*/ T0 w 2137"/>
                                <a:gd name="T2" fmla="+- 0 10256 10026"/>
                                <a:gd name="T3" fmla="*/ 10256 h 230"/>
                                <a:gd name="T4" fmla="+- 0 3624 1487"/>
                                <a:gd name="T5" fmla="*/ T4 w 2137"/>
                                <a:gd name="T6" fmla="+- 0 10256 10026"/>
                                <a:gd name="T7" fmla="*/ 10256 h 230"/>
                                <a:gd name="T8" fmla="+- 0 3624 1487"/>
                                <a:gd name="T9" fmla="*/ T8 w 2137"/>
                                <a:gd name="T10" fmla="+- 0 10026 10026"/>
                                <a:gd name="T11" fmla="*/ 10026 h 230"/>
                                <a:gd name="T12" fmla="+- 0 1487 1487"/>
                                <a:gd name="T13" fmla="*/ T12 w 2137"/>
                                <a:gd name="T14" fmla="+- 0 10026 10026"/>
                                <a:gd name="T15" fmla="*/ 10026 h 230"/>
                                <a:gd name="T16" fmla="+- 0 1487 1487"/>
                                <a:gd name="T17" fmla="*/ T16 w 2137"/>
                                <a:gd name="T18" fmla="+- 0 10256 10026"/>
                                <a:gd name="T19" fmla="*/ 10256 h 2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137" h="230">
                                  <a:moveTo>
                                    <a:pt x="0" y="230"/>
                                  </a:moveTo>
                                  <a:lnTo>
                                    <a:pt x="2137" y="230"/>
                                  </a:lnTo>
                                  <a:lnTo>
                                    <a:pt x="213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0"/>
                                  </a:lnTo>
                                </a:path>
                              </a:pathLst>
                            </a:custGeom>
                            <a:solidFill>
                              <a:srgbClr val="D6E3B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5" name="Group 112"/>
                        <wpg:cNvGrpSpPr>
                          <a:grpSpLocks/>
                        </wpg:cNvGrpSpPr>
                        <wpg:grpSpPr bwMode="auto">
                          <a:xfrm>
                            <a:off x="1487" y="10256"/>
                            <a:ext cx="2137" cy="230"/>
                            <a:chOff x="1487" y="10256"/>
                            <a:chExt cx="2137" cy="230"/>
                          </a:xfrm>
                        </wpg:grpSpPr>
                        <wps:wsp>
                          <wps:cNvPr id="86" name="Freeform 113"/>
                          <wps:cNvSpPr>
                            <a:spLocks/>
                          </wps:cNvSpPr>
                          <wps:spPr bwMode="auto">
                            <a:xfrm>
                              <a:off x="1487" y="10256"/>
                              <a:ext cx="2137" cy="230"/>
                            </a:xfrm>
                            <a:custGeom>
                              <a:avLst/>
                              <a:gdLst>
                                <a:gd name="T0" fmla="+- 0 1487 1487"/>
                                <a:gd name="T1" fmla="*/ T0 w 2137"/>
                                <a:gd name="T2" fmla="+- 0 10487 10256"/>
                                <a:gd name="T3" fmla="*/ 10487 h 230"/>
                                <a:gd name="T4" fmla="+- 0 3624 1487"/>
                                <a:gd name="T5" fmla="*/ T4 w 2137"/>
                                <a:gd name="T6" fmla="+- 0 10487 10256"/>
                                <a:gd name="T7" fmla="*/ 10487 h 230"/>
                                <a:gd name="T8" fmla="+- 0 3624 1487"/>
                                <a:gd name="T9" fmla="*/ T8 w 2137"/>
                                <a:gd name="T10" fmla="+- 0 10256 10256"/>
                                <a:gd name="T11" fmla="*/ 10256 h 230"/>
                                <a:gd name="T12" fmla="+- 0 1487 1487"/>
                                <a:gd name="T13" fmla="*/ T12 w 2137"/>
                                <a:gd name="T14" fmla="+- 0 10256 10256"/>
                                <a:gd name="T15" fmla="*/ 10256 h 230"/>
                                <a:gd name="T16" fmla="+- 0 1487 1487"/>
                                <a:gd name="T17" fmla="*/ T16 w 2137"/>
                                <a:gd name="T18" fmla="+- 0 10487 10256"/>
                                <a:gd name="T19" fmla="*/ 10487 h 2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137" h="230">
                                  <a:moveTo>
                                    <a:pt x="0" y="231"/>
                                  </a:moveTo>
                                  <a:lnTo>
                                    <a:pt x="2137" y="231"/>
                                  </a:lnTo>
                                  <a:lnTo>
                                    <a:pt x="213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1"/>
                                  </a:lnTo>
                                </a:path>
                              </a:pathLst>
                            </a:custGeom>
                            <a:solidFill>
                              <a:srgbClr val="D6E3B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group w14:anchorId="73D8E1DC" id="Group 111" o:spid="_x0000_s1026" style="position:absolute;margin-left:73.85pt;margin-top:500.8pt;width:107.85pt;height:24.05pt;z-index:-5216;mso-position-horizontal-relative:page;mso-position-vertical-relative:page" coordorigin="1477,10016" coordsize="2157,4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">
                <v:group id="Group 114" o:spid="_x0000_s1027" style="position:absolute;left:1487;top:10026;width:2137;height:230" coordorigin="1487,10026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">
                  <v:shape id="Freeform 115" o:spid="_x0000_s1028" style="position:absolute;left:1487;top:10026;width:2137;height:230;visibility:visible;mso-wrap-style:square;v-text-anchor:top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" path="m,230r2137,l2137,,,,,230e" fillcolor="#d6e3bc" stroked="f">
                    <v:path arrowok="t" o:connecttype="custom" o:connectlocs="0,10256;2137,10256;2137,10026;0,10026;0,10256" o:connectangles="0,0,0,0,0"/>
                  </v:shape>
                </v:group>
                <v:group id="Group 112" o:spid="_x0000_s1029" style="position:absolute;left:1487;top:10256;width:2137;height:230" coordorigin="1487,10256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">
                  <v:shape id="Freeform 113" o:spid="_x0000_s1030" style="position:absolute;left:1487;top:10256;width:2137;height:230;visibility:visible;mso-wrap-style:square;v-text-anchor:top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" path="m,231r2137,l2137,,,,,231e" fillcolor="#d6e3bc" stroked="f">
                    <v:path arrowok="t" o:connecttype="custom" o:connectlocs="0,10487;2137,10487;2137,10256;0,10256;0,10487" o:connectangles="0,0,0,0,0"/>
                  </v:shape>
                </v:group>
                <w10:wrap anchorx="page" anchory="page"/>
              </v:group>
            </w:pict>
          </mc:Fallback>
        </mc:AlternateContent>
      </w: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78"/>
        <w:gridCol w:w="930"/>
        <w:gridCol w:w="900"/>
        <w:gridCol w:w="750"/>
        <w:gridCol w:w="2470"/>
        <w:gridCol w:w="1028"/>
        <w:gridCol w:w="815"/>
      </w:tblGrid>
      <w:tr w:rsidR="00DF511E">
        <w:trPr>
          <w:trHeight w:hRule="exact" w:val="70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ě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k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y</w:t>
            </w:r>
            <w:proofErr w:type="spellEnd"/>
          </w:p>
          <w:p w:rsidR="00DF511E" w:rsidRDefault="000D3A91">
            <w:pPr>
              <w:spacing w:after="0" w:line="240" w:lineRule="auto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e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u</w:t>
            </w:r>
            <w:proofErr w:type="spellEnd"/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6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Š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c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.</w:t>
            </w:r>
          </w:p>
          <w:p w:rsidR="00DF511E" w:rsidRDefault="000D3A91">
            <w:pPr>
              <w:spacing w:after="0" w:line="230" w:lineRule="exact"/>
              <w:ind w:left="64" w:right="1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 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Z</w:t>
            </w:r>
          </w:p>
        </w:tc>
      </w:tr>
      <w:tr w:rsidR="00DF511E">
        <w:trPr>
          <w:trHeight w:hRule="exact" w:val="93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526C59" w:rsidP="00526C59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áklady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 w:rsidR="000D3A91"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 w:rsidR="000D3A91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 w:rsidR="000D3A91"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 w:rsidR="000D3A91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o</w:t>
            </w:r>
            <w:r w:rsidR="000D3A91"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l</w:t>
            </w:r>
            <w:r w:rsidR="000D3A91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 w:rsidR="000D3A91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 w:rsidR="000D3A91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 w:rsidR="000D3A91"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proofErr w:type="spellEnd"/>
            <w:r w:rsidR="000D3A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0D3A91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r</w:t>
            </w:r>
            <w:r w:rsidR="000D3A91">
              <w:rPr>
                <w:rFonts w:ascii="Times New Roman" w:eastAsia="Times New Roman" w:hAnsi="Times New Roman" w:cs="Times New Roman"/>
                <w:sz w:val="20"/>
                <w:szCs w:val="20"/>
              </w:rPr>
              <w:t>áce</w:t>
            </w:r>
            <w:proofErr w:type="spellEnd"/>
            <w:r w:rsidR="000D3A91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0D3A91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 w:rsidR="000D3A91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 w:rsidR="000D3A91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 w:rsidR="000D3A91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</w:t>
            </w:r>
            <w:r w:rsidR="000D3A91"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 w:rsidR="000D3A91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ace</w:t>
            </w:r>
            <w:proofErr w:type="spellEnd"/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2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p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h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b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á</w:t>
            </w:r>
            <w:proofErr w:type="spellEnd"/>
          </w:p>
          <w:p w:rsidR="00DF511E" w:rsidRDefault="000D3A91">
            <w:pPr>
              <w:spacing w:before="1" w:after="0" w:line="238" w:lineRule="auto"/>
              <w:ind w:left="64" w:right="27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ík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á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Š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ař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á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.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DF511E"/>
        </w:tc>
      </w:tr>
      <w:tr w:rsidR="00DF511E">
        <w:trPr>
          <w:trHeight w:hRule="exact" w:val="24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ý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z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p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DF511E"/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DF511E"/>
        </w:tc>
      </w:tr>
      <w:tr w:rsidR="00DF511E">
        <w:trPr>
          <w:trHeight w:hRule="exact" w:val="116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n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u</w:t>
            </w:r>
            <w:proofErr w:type="spellEnd"/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8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before="1" w:after="0" w:line="230" w:lineRule="exact"/>
              <w:ind w:left="64" w:right="41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á,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h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</w:p>
          <w:p w:rsidR="00DF511E" w:rsidRDefault="000D3A91" w:rsidP="0077247E">
            <w:pPr>
              <w:spacing w:after="0" w:line="225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 w:rsidR="0077247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An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n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T</w:t>
            </w:r>
          </w:p>
        </w:tc>
      </w:tr>
      <w:tr w:rsidR="00DF511E" w:rsidTr="00E90069">
        <w:trPr>
          <w:trHeight w:hRule="exact" w:val="1415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ě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i</w:t>
            </w:r>
            <w:proofErr w:type="spellEnd"/>
          </w:p>
          <w:p w:rsidR="00DF511E" w:rsidRDefault="000D3A91">
            <w:pPr>
              <w:spacing w:after="0" w:line="240" w:lineRule="auto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1</w:t>
            </w:r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4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p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R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š</w:t>
            </w:r>
          </w:p>
          <w:p w:rsidR="0077247E" w:rsidRDefault="000D3A91" w:rsidP="002C3144">
            <w:pPr>
              <w:spacing w:after="0" w:line="239" w:lineRule="auto"/>
              <w:ind w:left="64" w:right="41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č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D. </w:t>
            </w:r>
          </w:p>
          <w:p w:rsidR="00DF511E" w:rsidRDefault="000D3A91" w:rsidP="002C3144">
            <w:pPr>
              <w:spacing w:after="0" w:line="239" w:lineRule="auto"/>
              <w:ind w:left="64" w:right="4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l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u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="0077247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6F33FD">
              <w:rPr>
                <w:rFonts w:ascii="Times New Roman" w:eastAsia="Times New Roman" w:hAnsi="Times New Roman" w:cs="Times New Roman"/>
                <w:sz w:val="20"/>
                <w:szCs w:val="20"/>
              </w:rPr>
              <w:t>et Ing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 Be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áš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T</w:t>
            </w:r>
          </w:p>
        </w:tc>
      </w:tr>
      <w:tr w:rsidR="00DF511E">
        <w:trPr>
          <w:trHeight w:hRule="exact" w:val="1159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í</w:t>
            </w:r>
            <w:proofErr w:type="spellEnd"/>
          </w:p>
          <w:p w:rsidR="00DF511E" w:rsidRDefault="000D3A91">
            <w:pPr>
              <w:spacing w:after="0" w:line="229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c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1</w:t>
            </w:r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2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p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</w:p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</w:p>
          <w:p w:rsidR="00DF511E" w:rsidRDefault="000D3A91">
            <w:pPr>
              <w:spacing w:after="0" w:line="239" w:lineRule="auto"/>
              <w:ind w:left="64" w:right="3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 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š,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ára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e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á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DF511E"/>
        </w:tc>
      </w:tr>
      <w:tr w:rsidR="00DF511E">
        <w:trPr>
          <w:trHeight w:hRule="exact" w:val="93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i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ý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ý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z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m</w:t>
            </w:r>
            <w:proofErr w:type="spellEnd"/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6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before="1" w:after="0" w:line="230" w:lineRule="exact"/>
              <w:ind w:left="64" w:right="39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tra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M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š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 Ph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</w:p>
          <w:p w:rsidR="00DF511E" w:rsidRDefault="000D3A91">
            <w:pPr>
              <w:spacing w:after="0" w:line="225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a</w:t>
            </w:r>
          </w:p>
          <w:p w:rsidR="00DF511E" w:rsidRDefault="000D3A91">
            <w:pPr>
              <w:spacing w:after="0" w:line="229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á,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Z</w:t>
            </w:r>
          </w:p>
        </w:tc>
      </w:tr>
      <w:tr w:rsidR="00DF511E">
        <w:trPr>
          <w:trHeight w:hRule="exact" w:val="93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ů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se</w:t>
            </w:r>
          </w:p>
          <w:p w:rsidR="00DF511E" w:rsidRDefault="000D3A91">
            <w:pPr>
              <w:spacing w:after="0" w:line="240" w:lineRule="auto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á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  <w:proofErr w:type="spellEnd"/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2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before="1" w:after="0" w:line="230" w:lineRule="exact"/>
              <w:ind w:left="64" w:right="39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tra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M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š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 Ph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</w:p>
          <w:p w:rsidR="00DF511E" w:rsidRDefault="000D3A91">
            <w:pPr>
              <w:spacing w:after="0" w:line="225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a</w:t>
            </w:r>
          </w:p>
          <w:p w:rsidR="00DF511E" w:rsidRDefault="000D3A91">
            <w:pPr>
              <w:spacing w:after="0" w:line="229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á,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DF511E"/>
        </w:tc>
      </w:tr>
      <w:tr w:rsidR="00DF511E">
        <w:trPr>
          <w:trHeight w:hRule="exact" w:val="93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t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e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</w:t>
            </w:r>
            <w:proofErr w:type="spellEnd"/>
          </w:p>
          <w:p w:rsidR="00DF511E" w:rsidRDefault="000D3A91">
            <w:pPr>
              <w:spacing w:after="0" w:line="240" w:lineRule="auto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ří</w:t>
            </w:r>
            <w:proofErr w:type="spellEnd"/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4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f.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r</w:t>
            </w:r>
            <w:r w:rsidR="00D75A8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0"/>
                <w:szCs w:val="20"/>
              </w:rPr>
              <w:t>Ľ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ud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il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</w:t>
            </w:r>
            <w:proofErr w:type="spellEnd"/>
          </w:p>
          <w:p w:rsidR="00DF511E" w:rsidRDefault="000D3A91">
            <w:pPr>
              <w:spacing w:before="1" w:after="0" w:line="238" w:lineRule="auto"/>
              <w:ind w:left="64" w:right="39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D.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: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UD</w:t>
            </w:r>
            <w:r w:rsidR="00D75A89">
              <w:rPr>
                <w:rFonts w:ascii="Times New Roman" w:eastAsia="Times New Roman" w:hAnsi="Times New Roman" w:cs="Times New Roman"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Ľ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.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Z</w:t>
            </w:r>
          </w:p>
        </w:tc>
      </w:tr>
      <w:tr w:rsidR="00DF511E">
        <w:trPr>
          <w:trHeight w:hRule="exact" w:val="93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é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</w:p>
          <w:p w:rsidR="00DF511E" w:rsidRDefault="000D3A91">
            <w:pPr>
              <w:spacing w:after="0" w:line="240" w:lineRule="auto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é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1</w:t>
            </w:r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6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R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R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a</w:t>
            </w:r>
          </w:p>
          <w:p w:rsidR="00DF511E" w:rsidRDefault="000D3A91">
            <w:pPr>
              <w:spacing w:before="1" w:after="0" w:line="238" w:lineRule="auto"/>
              <w:ind w:left="64" w:right="51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.D.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: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R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DF511E"/>
        </w:tc>
      </w:tr>
      <w:tr w:rsidR="00DF511E">
        <w:trPr>
          <w:trHeight w:hRule="exact" w:val="231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á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ú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č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6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i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lav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a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č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</w:p>
          <w:p w:rsidR="00DF511E" w:rsidRDefault="000D3A91">
            <w:pPr>
              <w:spacing w:after="0" w:line="240" w:lineRule="auto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h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</w:p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M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</w:p>
          <w:p w:rsidR="00DF511E" w:rsidRDefault="000D3A91">
            <w:pPr>
              <w:spacing w:after="0" w:line="240" w:lineRule="auto"/>
              <w:ind w:left="64" w:right="22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K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řil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c., 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á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I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Z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áb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Ja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 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.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DF511E"/>
        </w:tc>
      </w:tr>
      <w:tr w:rsidR="00DF511E">
        <w:trPr>
          <w:trHeight w:hRule="exact" w:val="469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b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xe</w:t>
            </w:r>
            <w:proofErr w:type="spellEnd"/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  <w:p w:rsidR="00DF511E" w:rsidRDefault="000D3A91">
            <w:pPr>
              <w:spacing w:after="0" w:line="240" w:lineRule="auto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ý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em</w:t>
            </w:r>
            <w:proofErr w:type="spellEnd"/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p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233" w:right="214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8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DF511E"/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DF511E"/>
        </w:tc>
      </w:tr>
      <w:tr w:rsidR="00DF511E">
        <w:trPr>
          <w:trHeight w:hRule="exact" w:val="1391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ž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1</w:t>
            </w:r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4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38" w:lineRule="auto"/>
              <w:ind w:left="64" w:right="51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ar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Š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á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:</w:t>
            </w:r>
          </w:p>
          <w:p w:rsidR="00DF511E" w:rsidRDefault="000D3A91">
            <w:pPr>
              <w:spacing w:before="1" w:after="0" w:line="239" w:lineRule="auto"/>
              <w:ind w:left="64" w:right="6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 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 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B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ý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DF511E"/>
        </w:tc>
      </w:tr>
    </w:tbl>
    <w:p w:rsidR="00DF511E" w:rsidRDefault="00DF511E">
      <w:pPr>
        <w:spacing w:after="0"/>
        <w:sectPr w:rsidR="00DF511E">
          <w:footerReference w:type="default" r:id="rId8"/>
          <w:pgSz w:w="11920" w:h="16840"/>
          <w:pgMar w:top="1300" w:right="1200" w:bottom="700" w:left="1300" w:header="0" w:footer="514" w:gutter="0"/>
          <w:pgNumType w:start="2"/>
          <w:cols w:space="708"/>
        </w:sectPr>
      </w:pPr>
    </w:p>
    <w:p w:rsidR="00DF511E" w:rsidRDefault="000E40F3">
      <w:pPr>
        <w:spacing w:before="8" w:after="0" w:line="90" w:lineRule="exact"/>
        <w:rPr>
          <w:sz w:val="9"/>
          <w:szCs w:val="9"/>
        </w:rPr>
      </w:pPr>
      <w:r>
        <w:rPr>
          <w:noProof/>
          <w:lang w:val="cs-CZ" w:eastAsia="cs-CZ"/>
        </w:rPr>
        <w:lastRenderedPageBreak/>
        <mc:AlternateContent>
          <mc:Choice Requires="wpg">
            <w:drawing>
              <wp:anchor distT="0" distB="0" distL="114300" distR="114300" simplePos="0" relativeHeight="503311265" behindDoc="1" locked="0" layoutInCell="1" allowOverlap="1">
                <wp:simplePos x="0" y="0"/>
                <wp:positionH relativeFrom="page">
                  <wp:posOffset>937895</wp:posOffset>
                </wp:positionH>
                <wp:positionV relativeFrom="page">
                  <wp:posOffset>2829560</wp:posOffset>
                </wp:positionV>
                <wp:extent cx="1369695" cy="305435"/>
                <wp:effectExtent l="0" t="0" r="0" b="0"/>
                <wp:wrapNone/>
                <wp:docPr id="77" name="Group 1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69695" cy="305435"/>
                          <a:chOff x="1477" y="4456"/>
                          <a:chExt cx="2157" cy="481"/>
                        </a:xfrm>
                      </wpg:grpSpPr>
                      <wpg:grpSp>
                        <wpg:cNvPr id="78" name="Group 109"/>
                        <wpg:cNvGrpSpPr>
                          <a:grpSpLocks/>
                        </wpg:cNvGrpSpPr>
                        <wpg:grpSpPr bwMode="auto">
                          <a:xfrm>
                            <a:off x="1487" y="4466"/>
                            <a:ext cx="2137" cy="230"/>
                            <a:chOff x="1487" y="4466"/>
                            <a:chExt cx="2137" cy="230"/>
                          </a:xfrm>
                        </wpg:grpSpPr>
                        <wps:wsp>
                          <wps:cNvPr id="79" name="Freeform 110"/>
                          <wps:cNvSpPr>
                            <a:spLocks/>
                          </wps:cNvSpPr>
                          <wps:spPr bwMode="auto">
                            <a:xfrm>
                              <a:off x="1487" y="4466"/>
                              <a:ext cx="2137" cy="230"/>
                            </a:xfrm>
                            <a:custGeom>
                              <a:avLst/>
                              <a:gdLst>
                                <a:gd name="T0" fmla="+- 0 1487 1487"/>
                                <a:gd name="T1" fmla="*/ T0 w 2137"/>
                                <a:gd name="T2" fmla="+- 0 4697 4466"/>
                                <a:gd name="T3" fmla="*/ 4697 h 230"/>
                                <a:gd name="T4" fmla="+- 0 3624 1487"/>
                                <a:gd name="T5" fmla="*/ T4 w 2137"/>
                                <a:gd name="T6" fmla="+- 0 4697 4466"/>
                                <a:gd name="T7" fmla="*/ 4697 h 230"/>
                                <a:gd name="T8" fmla="+- 0 3624 1487"/>
                                <a:gd name="T9" fmla="*/ T8 w 2137"/>
                                <a:gd name="T10" fmla="+- 0 4466 4466"/>
                                <a:gd name="T11" fmla="*/ 4466 h 230"/>
                                <a:gd name="T12" fmla="+- 0 1487 1487"/>
                                <a:gd name="T13" fmla="*/ T12 w 2137"/>
                                <a:gd name="T14" fmla="+- 0 4466 4466"/>
                                <a:gd name="T15" fmla="*/ 4466 h 230"/>
                                <a:gd name="T16" fmla="+- 0 1487 1487"/>
                                <a:gd name="T17" fmla="*/ T16 w 2137"/>
                                <a:gd name="T18" fmla="+- 0 4697 4466"/>
                                <a:gd name="T19" fmla="*/ 4697 h 2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137" h="230">
                                  <a:moveTo>
                                    <a:pt x="0" y="231"/>
                                  </a:moveTo>
                                  <a:lnTo>
                                    <a:pt x="2137" y="231"/>
                                  </a:lnTo>
                                  <a:lnTo>
                                    <a:pt x="213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1"/>
                                  </a:lnTo>
                                </a:path>
                              </a:pathLst>
                            </a:custGeom>
                            <a:solidFill>
                              <a:srgbClr val="D6E3B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0" name="Group 107"/>
                        <wpg:cNvGrpSpPr>
                          <a:grpSpLocks/>
                        </wpg:cNvGrpSpPr>
                        <wpg:grpSpPr bwMode="auto">
                          <a:xfrm>
                            <a:off x="1487" y="4697"/>
                            <a:ext cx="2137" cy="230"/>
                            <a:chOff x="1487" y="4697"/>
                            <a:chExt cx="2137" cy="230"/>
                          </a:xfrm>
                        </wpg:grpSpPr>
                        <wps:wsp>
                          <wps:cNvPr id="81" name="Freeform 108"/>
                          <wps:cNvSpPr>
                            <a:spLocks/>
                          </wps:cNvSpPr>
                          <wps:spPr bwMode="auto">
                            <a:xfrm>
                              <a:off x="1487" y="4697"/>
                              <a:ext cx="2137" cy="230"/>
                            </a:xfrm>
                            <a:custGeom>
                              <a:avLst/>
                              <a:gdLst>
                                <a:gd name="T0" fmla="+- 0 1487 1487"/>
                                <a:gd name="T1" fmla="*/ T0 w 2137"/>
                                <a:gd name="T2" fmla="+- 0 4927 4697"/>
                                <a:gd name="T3" fmla="*/ 4927 h 230"/>
                                <a:gd name="T4" fmla="+- 0 3624 1487"/>
                                <a:gd name="T5" fmla="*/ T4 w 2137"/>
                                <a:gd name="T6" fmla="+- 0 4927 4697"/>
                                <a:gd name="T7" fmla="*/ 4927 h 230"/>
                                <a:gd name="T8" fmla="+- 0 3624 1487"/>
                                <a:gd name="T9" fmla="*/ T8 w 2137"/>
                                <a:gd name="T10" fmla="+- 0 4697 4697"/>
                                <a:gd name="T11" fmla="*/ 4697 h 230"/>
                                <a:gd name="T12" fmla="+- 0 1487 1487"/>
                                <a:gd name="T13" fmla="*/ T12 w 2137"/>
                                <a:gd name="T14" fmla="+- 0 4697 4697"/>
                                <a:gd name="T15" fmla="*/ 4697 h 230"/>
                                <a:gd name="T16" fmla="+- 0 1487 1487"/>
                                <a:gd name="T17" fmla="*/ T16 w 2137"/>
                                <a:gd name="T18" fmla="+- 0 4927 4697"/>
                                <a:gd name="T19" fmla="*/ 4927 h 2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137" h="230">
                                  <a:moveTo>
                                    <a:pt x="0" y="230"/>
                                  </a:moveTo>
                                  <a:lnTo>
                                    <a:pt x="2137" y="230"/>
                                  </a:lnTo>
                                  <a:lnTo>
                                    <a:pt x="213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0"/>
                                  </a:lnTo>
                                </a:path>
                              </a:pathLst>
                            </a:custGeom>
                            <a:solidFill>
                              <a:srgbClr val="D6E3B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group w14:anchorId="25C5DD03" id="Group 106" o:spid="_x0000_s1026" style="position:absolute;margin-left:73.85pt;margin-top:222.8pt;width:107.85pt;height:24.05pt;z-index:-5215;mso-position-horizontal-relative:page;mso-position-vertical-relative:page" coordorigin="1477,4456" coordsize="2157,4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">
                <v:group id="Group 109" o:spid="_x0000_s1027" style="position:absolute;left:1487;top:4466;width:2137;height:230" coordorigin="1487,4466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Cu8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jA1fwg+QuzsAAAD//wMAUEsBAi0AFAAGAAgAAAAhANvh9svuAAAAhQEAABMAAAAAAAAAAAAA&#10;AAAAAAAAAFtDb250ZW50X1R5cGVzXS54bWxQSwECLQAUAAYACAAAACEAWvQsW78AAAAVAQAACwAA&#10;AAAAAAAAAAAAAAAfAQAAX3JlbHMvLnJlbHNQSwECLQAUAAYACAAAACEAzpQrvMMAAADbAAAADwAA&#10;AAAAAAAAAAAAAAAHAgAAZHJzL2Rvd25yZXYueG1sUEsFBgAAAAADAAMAtwAAAPcCAAAAAA==&#10;">
                  <v:shape id="Freeform 110" o:spid="_x0000_s1028" style="position:absolute;left:1487;top:4466;width:2137;height:230;visibility:visible;mso-wrap-style:square;v-text-anchor:top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" path="m,231r2137,l2137,,,,,231e" fillcolor="#d6e3bc" stroked="f">
                    <v:path arrowok="t" o:connecttype="custom" o:connectlocs="0,4697;2137,4697;2137,4466;0,4466;0,4697" o:connectangles="0,0,0,0,0"/>
                  </v:shape>
                </v:group>
                <v:group id="Group 107" o:spid="_x0000_s1029" style="position:absolute;left:1487;top:4697;width:2137;height:230" coordorigin="1487,4697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">
                  <v:shape id="Freeform 108" o:spid="_x0000_s1030" style="position:absolute;left:1487;top:4697;width:2137;height:230;visibility:visible;mso-wrap-style:square;v-text-anchor:top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" path="m,230r2137,l2137,,,,,230e" fillcolor="#d6e3bc" stroked="f">
                    <v:path arrowok="t" o:connecttype="custom" o:connectlocs="0,4927;2137,4927;2137,4697;0,4697;0,4927" o:connectangles="0,0,0,0,0"/>
                  </v:shape>
                </v:group>
                <w10:wrap anchorx="page" anchory="page"/>
              </v:group>
            </w:pict>
          </mc:Fallback>
        </mc:AlternateContent>
      </w:r>
      <w:r>
        <w:rPr>
          <w:noProof/>
          <w:lang w:val="cs-CZ" w:eastAsia="cs-CZ"/>
        </w:rPr>
        <mc:AlternateContent>
          <mc:Choice Requires="wpg">
            <w:drawing>
              <wp:anchor distT="0" distB="0" distL="114300" distR="114300" simplePos="0" relativeHeight="503311266" behindDoc="1" locked="0" layoutInCell="1" allowOverlap="1">
                <wp:simplePos x="0" y="0"/>
                <wp:positionH relativeFrom="page">
                  <wp:posOffset>937895</wp:posOffset>
                </wp:positionH>
                <wp:positionV relativeFrom="page">
                  <wp:posOffset>3420110</wp:posOffset>
                </wp:positionV>
                <wp:extent cx="1369695" cy="305435"/>
                <wp:effectExtent l="0" t="0" r="0" b="0"/>
                <wp:wrapNone/>
                <wp:docPr id="72" name="Group 1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69695" cy="305435"/>
                          <a:chOff x="1477" y="5386"/>
                          <a:chExt cx="2157" cy="481"/>
                        </a:xfrm>
                      </wpg:grpSpPr>
                      <wpg:grpSp>
                        <wpg:cNvPr id="73" name="Group 104"/>
                        <wpg:cNvGrpSpPr>
                          <a:grpSpLocks/>
                        </wpg:cNvGrpSpPr>
                        <wpg:grpSpPr bwMode="auto">
                          <a:xfrm>
                            <a:off x="1487" y="5396"/>
                            <a:ext cx="2137" cy="230"/>
                            <a:chOff x="1487" y="5396"/>
                            <a:chExt cx="2137" cy="230"/>
                          </a:xfrm>
                        </wpg:grpSpPr>
                        <wps:wsp>
                          <wps:cNvPr id="74" name="Freeform 105"/>
                          <wps:cNvSpPr>
                            <a:spLocks/>
                          </wps:cNvSpPr>
                          <wps:spPr bwMode="auto">
                            <a:xfrm>
                              <a:off x="1487" y="5396"/>
                              <a:ext cx="2137" cy="230"/>
                            </a:xfrm>
                            <a:custGeom>
                              <a:avLst/>
                              <a:gdLst>
                                <a:gd name="T0" fmla="+- 0 1487 1487"/>
                                <a:gd name="T1" fmla="*/ T0 w 2137"/>
                                <a:gd name="T2" fmla="+- 0 5627 5396"/>
                                <a:gd name="T3" fmla="*/ 5627 h 230"/>
                                <a:gd name="T4" fmla="+- 0 3624 1487"/>
                                <a:gd name="T5" fmla="*/ T4 w 2137"/>
                                <a:gd name="T6" fmla="+- 0 5627 5396"/>
                                <a:gd name="T7" fmla="*/ 5627 h 230"/>
                                <a:gd name="T8" fmla="+- 0 3624 1487"/>
                                <a:gd name="T9" fmla="*/ T8 w 2137"/>
                                <a:gd name="T10" fmla="+- 0 5396 5396"/>
                                <a:gd name="T11" fmla="*/ 5396 h 230"/>
                                <a:gd name="T12" fmla="+- 0 1487 1487"/>
                                <a:gd name="T13" fmla="*/ T12 w 2137"/>
                                <a:gd name="T14" fmla="+- 0 5396 5396"/>
                                <a:gd name="T15" fmla="*/ 5396 h 230"/>
                                <a:gd name="T16" fmla="+- 0 1487 1487"/>
                                <a:gd name="T17" fmla="*/ T16 w 2137"/>
                                <a:gd name="T18" fmla="+- 0 5627 5396"/>
                                <a:gd name="T19" fmla="*/ 5627 h 2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137" h="230">
                                  <a:moveTo>
                                    <a:pt x="0" y="231"/>
                                  </a:moveTo>
                                  <a:lnTo>
                                    <a:pt x="2137" y="231"/>
                                  </a:lnTo>
                                  <a:lnTo>
                                    <a:pt x="213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1"/>
                                  </a:lnTo>
                                </a:path>
                              </a:pathLst>
                            </a:custGeom>
                            <a:solidFill>
                              <a:srgbClr val="D6E3B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5" name="Group 102"/>
                        <wpg:cNvGrpSpPr>
                          <a:grpSpLocks/>
                        </wpg:cNvGrpSpPr>
                        <wpg:grpSpPr bwMode="auto">
                          <a:xfrm>
                            <a:off x="1487" y="5627"/>
                            <a:ext cx="2137" cy="230"/>
                            <a:chOff x="1487" y="5627"/>
                            <a:chExt cx="2137" cy="230"/>
                          </a:xfrm>
                        </wpg:grpSpPr>
                        <wps:wsp>
                          <wps:cNvPr id="76" name="Freeform 103"/>
                          <wps:cNvSpPr>
                            <a:spLocks/>
                          </wps:cNvSpPr>
                          <wps:spPr bwMode="auto">
                            <a:xfrm>
                              <a:off x="1487" y="5627"/>
                              <a:ext cx="2137" cy="230"/>
                            </a:xfrm>
                            <a:custGeom>
                              <a:avLst/>
                              <a:gdLst>
                                <a:gd name="T0" fmla="+- 0 1487 1487"/>
                                <a:gd name="T1" fmla="*/ T0 w 2137"/>
                                <a:gd name="T2" fmla="+- 0 5857 5627"/>
                                <a:gd name="T3" fmla="*/ 5857 h 230"/>
                                <a:gd name="T4" fmla="+- 0 3624 1487"/>
                                <a:gd name="T5" fmla="*/ T4 w 2137"/>
                                <a:gd name="T6" fmla="+- 0 5857 5627"/>
                                <a:gd name="T7" fmla="*/ 5857 h 230"/>
                                <a:gd name="T8" fmla="+- 0 3624 1487"/>
                                <a:gd name="T9" fmla="*/ T8 w 2137"/>
                                <a:gd name="T10" fmla="+- 0 5627 5627"/>
                                <a:gd name="T11" fmla="*/ 5627 h 230"/>
                                <a:gd name="T12" fmla="+- 0 1487 1487"/>
                                <a:gd name="T13" fmla="*/ T12 w 2137"/>
                                <a:gd name="T14" fmla="+- 0 5627 5627"/>
                                <a:gd name="T15" fmla="*/ 5627 h 230"/>
                                <a:gd name="T16" fmla="+- 0 1487 1487"/>
                                <a:gd name="T17" fmla="*/ T16 w 2137"/>
                                <a:gd name="T18" fmla="+- 0 5857 5627"/>
                                <a:gd name="T19" fmla="*/ 5857 h 2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137" h="230">
                                  <a:moveTo>
                                    <a:pt x="0" y="230"/>
                                  </a:moveTo>
                                  <a:lnTo>
                                    <a:pt x="2137" y="230"/>
                                  </a:lnTo>
                                  <a:lnTo>
                                    <a:pt x="213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0"/>
                                  </a:lnTo>
                                </a:path>
                              </a:pathLst>
                            </a:custGeom>
                            <a:solidFill>
                              <a:srgbClr val="D6E3B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group w14:anchorId="561779EE" id="Group 101" o:spid="_x0000_s1026" style="position:absolute;margin-left:73.85pt;margin-top:269.3pt;width:107.85pt;height:24.05pt;z-index:-5214;mso-position-horizontal-relative:page;mso-position-vertical-relative:page" coordorigin="1477,5386" coordsize="2157,4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">
                <v:group id="Group 104" o:spid="_x0000_s1027" style="position:absolute;left:1487;top:5396;width:2137;height:230" coordorigin="1487,5396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LnN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TMfw9yX8ALn8BQAA//8DAFBLAQItABQABgAIAAAAIQDb4fbL7gAAAIUBAAATAAAAAAAAAAAA&#10;AAAAAAAAAABbQ29udGVudF9UeXBlc10ueG1sUEsBAi0AFAAGAAgAAAAhAFr0LFu/AAAAFQEAAAsA&#10;AAAAAAAAAAAAAAAAHwEAAF9yZWxzLy5yZWxzUEsBAi0AFAAGAAgAAAAhAMAwuc3EAAAA2wAAAA8A&#10;AAAAAAAAAAAAAAAABwIAAGRycy9kb3ducmV2LnhtbFBLBQYAAAAAAwADALcAAAD4AgAAAAA=&#10;">
                  <v:shape id="Freeform 105" o:spid="_x0000_s1028" style="position:absolute;left:1487;top:5396;width:2137;height:230;visibility:visible;mso-wrap-style:square;v-text-anchor:top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" path="m,231r2137,l2137,,,,,231e" fillcolor="#d6e3bc" stroked="f">
                    <v:path arrowok="t" o:connecttype="custom" o:connectlocs="0,5627;2137,5627;2137,5396;0,5396;0,5627" o:connectangles="0,0,0,0,0"/>
                  </v:shape>
                </v:group>
                <v:group id="Group 102" o:spid="_x0000_s1029" style="position:absolute;left:1487;top:5627;width:2137;height:230" coordorigin="1487,5627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YQi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">
                  <v:shape id="Freeform 103" o:spid="_x0000_s1030" style="position:absolute;left:1487;top:5627;width:2137;height:230;visibility:visible;mso-wrap-style:square;v-text-anchor:top" coordsize="2137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" path="m,230r2137,l2137,,,,,230e" fillcolor="#d6e3bc" stroked="f">
                    <v:path arrowok="t" o:connecttype="custom" o:connectlocs="0,5857;2137,5857;2137,5627;0,5627;0,5857" o:connectangles="0,0,0,0,0"/>
                  </v:shape>
                </v:group>
                <w10:wrap anchorx="page" anchory="page"/>
              </v:group>
            </w:pict>
          </mc:Fallback>
        </mc:AlternateContent>
      </w: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78"/>
        <w:gridCol w:w="930"/>
        <w:gridCol w:w="900"/>
        <w:gridCol w:w="750"/>
        <w:gridCol w:w="2470"/>
        <w:gridCol w:w="1028"/>
        <w:gridCol w:w="815"/>
      </w:tblGrid>
      <w:tr w:rsidR="00DF511E" w:rsidTr="00AE5E62">
        <w:trPr>
          <w:trHeight w:hRule="exact" w:val="1613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a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 1</w:t>
            </w:r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6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r</w:t>
            </w:r>
          </w:p>
          <w:p w:rsidR="00DF511E" w:rsidRDefault="000D3A91">
            <w:pPr>
              <w:spacing w:before="1" w:after="0" w:line="239" w:lineRule="auto"/>
              <w:ind w:left="64" w:right="13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Š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vá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: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r.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d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 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 R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ř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 L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="00AE5E6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Ing. </w:t>
            </w:r>
            <w:proofErr w:type="spellStart"/>
            <w:r w:rsidR="00AE5E62">
              <w:rPr>
                <w:rFonts w:ascii="Times New Roman" w:eastAsia="Times New Roman" w:hAnsi="Times New Roman" w:cs="Times New Roman"/>
                <w:sz w:val="20"/>
                <w:szCs w:val="20"/>
              </w:rPr>
              <w:t>Radka</w:t>
            </w:r>
            <w:proofErr w:type="spellEnd"/>
            <w:r w:rsidR="00AE5E6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Vokrojová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DF511E"/>
        </w:tc>
      </w:tr>
      <w:tr w:rsidR="00DF511E">
        <w:trPr>
          <w:trHeight w:hRule="exact" w:val="70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ě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ý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ý</w:t>
            </w:r>
            <w:proofErr w:type="spellEnd"/>
          </w:p>
          <w:p w:rsidR="00DF511E" w:rsidRDefault="000D3A91">
            <w:pPr>
              <w:spacing w:after="0" w:line="240" w:lineRule="auto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e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</w:t>
            </w:r>
            <w:proofErr w:type="spellEnd"/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4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il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a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á</w:t>
            </w:r>
            <w:proofErr w:type="spellEnd"/>
          </w:p>
          <w:p w:rsidR="00DF511E" w:rsidRDefault="000D3A91" w:rsidP="008E29A6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:</w:t>
            </w:r>
            <w:r w:rsidR="008E29A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á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vá</w:t>
            </w:r>
            <w:proofErr w:type="spellEnd"/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DF511E"/>
        </w:tc>
      </w:tr>
      <w:tr w:rsidR="00DF511E">
        <w:trPr>
          <w:trHeight w:hRule="exact" w:val="47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ý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z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z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ce</w:t>
            </w:r>
            <w:proofErr w:type="spellEnd"/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7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e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DF511E"/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DF511E"/>
        </w:tc>
      </w:tr>
      <w:tr w:rsidR="00DF511E">
        <w:trPr>
          <w:trHeight w:hRule="exact" w:val="24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ř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e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1</w:t>
            </w:r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8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e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p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řs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é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áce</w:t>
            </w:r>
            <w:proofErr w:type="spellEnd"/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8CCE4"/>
          </w:tcPr>
          <w:p w:rsidR="00DF511E" w:rsidRDefault="000D3A91">
            <w:pPr>
              <w:spacing w:after="0" w:line="226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Z</w:t>
            </w:r>
          </w:p>
        </w:tc>
      </w:tr>
      <w:tr w:rsidR="00DF511E">
        <w:trPr>
          <w:trHeight w:hRule="exact" w:val="24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ř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e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8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e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p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řs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é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áce</w:t>
            </w:r>
            <w:proofErr w:type="spellEnd"/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Z</w:t>
            </w:r>
          </w:p>
        </w:tc>
      </w:tr>
      <w:tr w:rsidR="00DF511E">
        <w:trPr>
          <w:trHeight w:hRule="exact" w:val="93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á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é</w:t>
            </w:r>
            <w:proofErr w:type="spellEnd"/>
          </w:p>
          <w:p w:rsidR="00DF511E" w:rsidRDefault="000D3A91">
            <w:pPr>
              <w:spacing w:after="0" w:line="240" w:lineRule="auto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ěd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f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m</w:t>
            </w:r>
            <w:proofErr w:type="spellEnd"/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6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before="1" w:after="0" w:line="230" w:lineRule="exact"/>
              <w:ind w:left="64" w:right="5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a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ž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l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 Ph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</w:p>
          <w:p w:rsidR="00DF511E" w:rsidRDefault="000D3A91">
            <w:pPr>
              <w:spacing w:after="0" w:line="225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: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a</w:t>
            </w:r>
          </w:p>
          <w:p w:rsidR="00DF511E" w:rsidRDefault="000D3A91">
            <w:pPr>
              <w:spacing w:after="0" w:line="229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ž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P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DF511E"/>
        </w:tc>
      </w:tr>
      <w:tr w:rsidR="00DF511E">
        <w:trPr>
          <w:trHeight w:hRule="exact" w:val="93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i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g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 w:rsidR="009A016B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ů</w:t>
            </w:r>
            <w:proofErr w:type="spellEnd"/>
          </w:p>
          <w:p w:rsidR="00DF511E" w:rsidRDefault="000D3A91">
            <w:pPr>
              <w:spacing w:after="0" w:line="240" w:lineRule="auto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e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u</w:t>
            </w:r>
            <w:proofErr w:type="spellEnd"/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6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r</w:t>
            </w:r>
            <w:r w:rsidR="00811F7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0"/>
                <w:szCs w:val="20"/>
              </w:rPr>
              <w:t>Ľ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ud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il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</w:t>
            </w:r>
            <w:proofErr w:type="spellEnd"/>
          </w:p>
          <w:p w:rsidR="00DF511E" w:rsidRDefault="000D3A91">
            <w:pPr>
              <w:spacing w:before="1" w:after="0" w:line="238" w:lineRule="auto"/>
              <w:ind w:left="64" w:right="39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D.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 w:rsidR="009D38C3"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J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Ľ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.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Z</w:t>
            </w:r>
          </w:p>
        </w:tc>
      </w:tr>
      <w:tr w:rsidR="00DF511E">
        <w:trPr>
          <w:trHeight w:hRule="exact" w:val="70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 w:rsidP="00F12F1A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pacing w:val="3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a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36"/>
                <w:sz w:val="20"/>
                <w:szCs w:val="20"/>
              </w:rPr>
              <w:t xml:space="preserve"> </w:t>
            </w:r>
            <w:r w:rsidR="00F12F1A">
              <w:rPr>
                <w:rFonts w:ascii="Times New Roman" w:eastAsia="Times New Roman" w:hAnsi="Times New Roman" w:cs="Times New Roman"/>
                <w:spacing w:val="36"/>
                <w:sz w:val="20"/>
                <w:szCs w:val="20"/>
              </w:rPr>
              <w:br/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 w:rsidR="00F12F1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</w:t>
            </w:r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4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k</w:t>
            </w:r>
            <w:proofErr w:type="spellEnd"/>
          </w:p>
          <w:p w:rsidR="00DF511E" w:rsidRDefault="000D3A91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J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proofErr w:type="spellEnd"/>
          </w:p>
          <w:p w:rsidR="00DF511E" w:rsidRDefault="000D3A91">
            <w:pPr>
              <w:spacing w:after="0" w:line="229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k</w:t>
            </w:r>
            <w:proofErr w:type="spellEnd"/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/>
          </w:tcPr>
          <w:p w:rsidR="00DF511E" w:rsidRDefault="00DF511E"/>
        </w:tc>
      </w:tr>
      <w:tr w:rsidR="00DF511E" w:rsidTr="004011BC">
        <w:trPr>
          <w:trHeight w:hRule="exact" w:val="263"/>
        </w:trPr>
        <w:tc>
          <w:tcPr>
            <w:tcW w:w="9171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/>
          </w:tcPr>
          <w:p w:rsidR="00DF511E" w:rsidRDefault="000D3A91">
            <w:pPr>
              <w:spacing w:after="0" w:line="251" w:lineRule="exact"/>
              <w:ind w:left="3152" w:right="3133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v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inně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8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v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telné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8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př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ě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t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A</w:t>
            </w:r>
          </w:p>
        </w:tc>
      </w:tr>
      <w:tr w:rsidR="00DF511E">
        <w:trPr>
          <w:trHeight w:hRule="exact" w:val="701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EB6792" w:rsidP="00F12F1A">
            <w:pPr>
              <w:spacing w:after="0" w:line="230" w:lineRule="exact"/>
              <w:ind w:left="64" w:right="5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otelnictv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astronomie</w:t>
            </w:r>
            <w:proofErr w:type="spellEnd"/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7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38" w:lineRule="auto"/>
              <w:ind w:left="64" w:right="1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Š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c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D.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 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7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</w:p>
        </w:tc>
      </w:tr>
      <w:tr w:rsidR="00DF511E" w:rsidTr="00180084">
        <w:trPr>
          <w:trHeight w:hRule="exact" w:val="93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e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n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o</w:t>
            </w:r>
            <w:proofErr w:type="spellEnd"/>
          </w:p>
          <w:p w:rsidR="00DF511E" w:rsidRDefault="000D3A91">
            <w:pPr>
              <w:spacing w:after="0" w:line="240" w:lineRule="auto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</w:t>
            </w:r>
            <w:proofErr w:type="spellEnd"/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4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r</w:t>
            </w:r>
            <w:r w:rsidR="00180084"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a Martíšková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.</w:t>
            </w:r>
          </w:p>
          <w:p w:rsidR="00DF511E" w:rsidRDefault="000D3A91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:</w:t>
            </w:r>
          </w:p>
          <w:p w:rsidR="00DF511E" w:rsidRDefault="000D3A91" w:rsidP="00180084">
            <w:pPr>
              <w:spacing w:after="0" w:line="229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 w:rsidR="00180084">
              <w:rPr>
                <w:rFonts w:ascii="Times New Roman" w:eastAsia="Times New Roman" w:hAnsi="Times New Roman" w:cs="Times New Roman"/>
                <w:sz w:val="20"/>
                <w:szCs w:val="20"/>
              </w:rPr>
              <w:t>a Martíškov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6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-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</w:p>
        </w:tc>
      </w:tr>
      <w:tr w:rsidR="00DF511E" w:rsidTr="004011BC">
        <w:trPr>
          <w:trHeight w:hRule="exact" w:val="419"/>
        </w:trPr>
        <w:tc>
          <w:tcPr>
            <w:tcW w:w="9171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ín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k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o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ění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é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o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ku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ř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ětů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: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ě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4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  <w:proofErr w:type="spellEnd"/>
          </w:p>
        </w:tc>
      </w:tr>
      <w:tr w:rsidR="00DF511E" w:rsidTr="004011BC">
        <w:trPr>
          <w:trHeight w:hRule="exact" w:val="263"/>
        </w:trPr>
        <w:tc>
          <w:tcPr>
            <w:tcW w:w="9171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CAAC"/>
          </w:tcPr>
          <w:p w:rsidR="00DF511E" w:rsidRDefault="000D3A91">
            <w:pPr>
              <w:spacing w:after="0" w:line="251" w:lineRule="exact"/>
              <w:ind w:left="2675" w:right="-20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v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inně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8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v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telné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8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př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ě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t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skupin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7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B1</w:t>
            </w:r>
          </w:p>
        </w:tc>
      </w:tr>
      <w:tr w:rsidR="00DF511E" w:rsidTr="00A368EA">
        <w:trPr>
          <w:trHeight w:hRule="exact" w:val="1818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b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á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I</w:t>
            </w:r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6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7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9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r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ně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,</w:t>
            </w:r>
          </w:p>
          <w:p w:rsidR="00DF511E" w:rsidRDefault="000D3A91">
            <w:pPr>
              <w:spacing w:after="0" w:line="229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h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A</w:t>
            </w:r>
          </w:p>
          <w:p w:rsidR="00DF511E" w:rsidRDefault="000D3A91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JU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I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  <w:p w:rsidR="00DF511E" w:rsidRDefault="000D3A91">
            <w:pPr>
              <w:spacing w:after="0" w:line="239" w:lineRule="auto"/>
              <w:ind w:left="64" w:right="2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ěk 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,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 J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 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b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n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k,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="00AE5E6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Bc. et Bc. Mgr. Petr </w:t>
            </w:r>
            <w:proofErr w:type="spellStart"/>
            <w:r w:rsidR="00AE5E62">
              <w:rPr>
                <w:rFonts w:ascii="Times New Roman" w:eastAsia="Times New Roman" w:hAnsi="Times New Roman" w:cs="Times New Roman"/>
                <w:sz w:val="20"/>
                <w:szCs w:val="20"/>
              </w:rPr>
              <w:t>Jiřík</w:t>
            </w:r>
            <w:proofErr w:type="spellEnd"/>
            <w:r w:rsidR="00AE5E6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JUDr. Ing. </w:t>
            </w:r>
            <w:proofErr w:type="spellStart"/>
            <w:r w:rsidR="00AE5E62">
              <w:rPr>
                <w:rFonts w:ascii="Times New Roman" w:eastAsia="Times New Roman" w:hAnsi="Times New Roman" w:cs="Times New Roman"/>
                <w:sz w:val="20"/>
                <w:szCs w:val="20"/>
              </w:rPr>
              <w:t>Dušan</w:t>
            </w:r>
            <w:proofErr w:type="spellEnd"/>
            <w:r w:rsidR="00AE5E6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AE5E62">
              <w:rPr>
                <w:rFonts w:ascii="Times New Roman" w:eastAsia="Times New Roman" w:hAnsi="Times New Roman" w:cs="Times New Roman"/>
                <w:sz w:val="20"/>
                <w:szCs w:val="20"/>
              </w:rPr>
              <w:t>Hrabánek</w:t>
            </w:r>
            <w:proofErr w:type="spellEnd"/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7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V-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B1</w:t>
            </w:r>
          </w:p>
        </w:tc>
      </w:tr>
      <w:tr w:rsidR="00DF511E">
        <w:trPr>
          <w:trHeight w:hRule="exact" w:val="929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b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ov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z</w:t>
            </w:r>
            <w:proofErr w:type="spellEnd"/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6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before="1" w:after="0" w:line="230" w:lineRule="exact"/>
              <w:ind w:left="64" w:right="43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mi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l 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a,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h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</w:p>
          <w:p w:rsidR="00DF511E" w:rsidRDefault="000D3A91">
            <w:pPr>
              <w:spacing w:after="0" w:line="224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: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</w:t>
            </w:r>
          </w:p>
          <w:p w:rsidR="00DF511E" w:rsidRDefault="000D3A91">
            <w:pPr>
              <w:spacing w:after="0" w:line="240" w:lineRule="auto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6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V-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B1</w:t>
            </w:r>
          </w:p>
        </w:tc>
      </w:tr>
      <w:tr w:rsidR="00DF511E" w:rsidTr="00694A58">
        <w:trPr>
          <w:trHeight w:hRule="exact" w:val="950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že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é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e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n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  <w:proofErr w:type="spellEnd"/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6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7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94A58" w:rsidRDefault="000D3A91">
            <w:pPr>
              <w:spacing w:after="0" w:line="238" w:lineRule="auto"/>
              <w:ind w:left="64" w:right="427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J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l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v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c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a,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h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. </w:t>
            </w:r>
          </w:p>
          <w:p w:rsidR="00DF511E" w:rsidRDefault="000D3A91">
            <w:pPr>
              <w:spacing w:after="0" w:line="238" w:lineRule="auto"/>
              <w:ind w:left="64" w:right="42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ču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: 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Ja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 V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ho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,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511E" w:rsidRDefault="000D3A91">
            <w:pPr>
              <w:spacing w:after="0" w:line="227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V-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B1</w:t>
            </w:r>
          </w:p>
        </w:tc>
      </w:tr>
      <w:tr w:rsidR="004011BC" w:rsidTr="004011BC">
        <w:trPr>
          <w:trHeight w:hRule="exact" w:val="1134"/>
        </w:trPr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11BC" w:rsidRDefault="004011BC" w:rsidP="004011BC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eliktní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dpovědnost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odnikatele</w:t>
            </w:r>
            <w:proofErr w:type="spellEnd"/>
          </w:p>
        </w:tc>
        <w:tc>
          <w:tcPr>
            <w:tcW w:w="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11BC" w:rsidRDefault="004011BC" w:rsidP="004011BC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6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11BC" w:rsidRDefault="004011BC" w:rsidP="004011BC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11BC" w:rsidRDefault="004011BC" w:rsidP="004011BC">
            <w:pPr>
              <w:spacing w:after="0" w:line="227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90069" w:rsidRDefault="004011BC" w:rsidP="00E90069">
            <w:pPr>
              <w:spacing w:after="0" w:line="238" w:lineRule="auto"/>
              <w:ind w:left="64" w:right="427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JUDr. Martin Slobodník, Ph.D.</w:t>
            </w:r>
          </w:p>
          <w:p w:rsidR="004011BC" w:rsidRDefault="004011BC" w:rsidP="00E90069">
            <w:pPr>
              <w:spacing w:after="0" w:line="238" w:lineRule="auto"/>
              <w:ind w:left="64" w:right="427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4011BC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Vyučující</w:t>
            </w:r>
            <w:proofErr w:type="spellEnd"/>
            <w:r w:rsidRPr="004011BC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: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 JUDr. Martin Slobodník, Ph.D.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11BC" w:rsidRDefault="004011BC" w:rsidP="004011BC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2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11BC" w:rsidRDefault="004011BC" w:rsidP="004011BC">
            <w:pPr>
              <w:spacing w:after="0" w:line="227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V-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B1</w:t>
            </w:r>
          </w:p>
        </w:tc>
      </w:tr>
    </w:tbl>
    <w:p w:rsidR="00DF511E" w:rsidRDefault="00DF511E">
      <w:pPr>
        <w:spacing w:after="0"/>
        <w:sectPr w:rsidR="00DF511E">
          <w:pgSz w:w="11920" w:h="16840"/>
          <w:pgMar w:top="1300" w:right="1200" w:bottom="700" w:left="1300" w:header="0" w:footer="514" w:gutter="0"/>
          <w:cols w:space="708"/>
        </w:sectPr>
      </w:pPr>
    </w:p>
    <w:p w:rsidR="00DF511E" w:rsidRDefault="00DF511E">
      <w:pPr>
        <w:spacing w:before="9" w:after="0" w:line="100" w:lineRule="exact"/>
        <w:rPr>
          <w:sz w:val="10"/>
          <w:szCs w:val="10"/>
        </w:rPr>
      </w:pPr>
    </w:p>
    <w:tbl>
      <w:tblPr>
        <w:tblpPr w:leftFromText="141" w:rightFromText="141" w:vertAnchor="text" w:tblpY="1"/>
        <w:tblOverlap w:val="never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61"/>
        <w:gridCol w:w="963"/>
        <w:gridCol w:w="934"/>
        <w:gridCol w:w="779"/>
        <w:gridCol w:w="2558"/>
        <w:gridCol w:w="1065"/>
        <w:gridCol w:w="723"/>
      </w:tblGrid>
      <w:tr w:rsidR="003A511D" w:rsidTr="008E29A6">
        <w:trPr>
          <w:trHeight w:hRule="exact" w:val="1422"/>
        </w:trPr>
        <w:tc>
          <w:tcPr>
            <w:tcW w:w="236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11D" w:rsidRDefault="003A511D" w:rsidP="003A511D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ý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z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m</w:t>
            </w:r>
            <w:proofErr w:type="spellEnd"/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11D" w:rsidRDefault="003A511D" w:rsidP="003A511D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6</w:t>
            </w:r>
          </w:p>
        </w:tc>
        <w:tc>
          <w:tcPr>
            <w:tcW w:w="93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11D" w:rsidRDefault="003A511D" w:rsidP="003A511D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11D" w:rsidRDefault="003A511D" w:rsidP="003A511D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55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29A6" w:rsidRDefault="003A511D" w:rsidP="008E29A6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R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J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a</w:t>
            </w:r>
            <w:r w:rsidR="008E29A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li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P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. </w:t>
            </w:r>
          </w:p>
          <w:p w:rsidR="003A511D" w:rsidRDefault="003A511D" w:rsidP="008E29A6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: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J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o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.,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M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l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, Mgr. Tomáš Roskovec, 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11D" w:rsidRDefault="003A511D" w:rsidP="003A511D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11D" w:rsidRDefault="003A511D" w:rsidP="003A511D">
            <w:pPr>
              <w:spacing w:after="0" w:line="226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V-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B1</w:t>
            </w:r>
          </w:p>
        </w:tc>
      </w:tr>
      <w:tr w:rsidR="003A511D" w:rsidTr="00A368EA">
        <w:trPr>
          <w:trHeight w:hRule="exact" w:val="978"/>
        </w:trPr>
        <w:tc>
          <w:tcPr>
            <w:tcW w:w="236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11D" w:rsidRDefault="003A511D" w:rsidP="003A511D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ré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</w:t>
            </w:r>
            <w:proofErr w:type="spellEnd"/>
          </w:p>
          <w:p w:rsidR="003A511D" w:rsidRDefault="003A511D" w:rsidP="003A511D">
            <w:pPr>
              <w:spacing w:after="0" w:line="240" w:lineRule="auto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í</w:t>
            </w:r>
            <w:proofErr w:type="spellEnd"/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11D" w:rsidRDefault="003A511D" w:rsidP="003A511D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93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11D" w:rsidRDefault="003A511D" w:rsidP="003A511D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p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11D" w:rsidRDefault="003A511D" w:rsidP="003A511D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55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11D" w:rsidRDefault="003A511D" w:rsidP="003A511D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Š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c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.</w:t>
            </w:r>
          </w:p>
          <w:p w:rsidR="003A511D" w:rsidRDefault="003A511D" w:rsidP="003A511D">
            <w:pPr>
              <w:spacing w:after="0" w:line="230" w:lineRule="exact"/>
              <w:ind w:left="64" w:right="1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 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Š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 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11D" w:rsidRDefault="003A511D" w:rsidP="003A511D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11D" w:rsidRDefault="003A511D" w:rsidP="003A511D">
            <w:pPr>
              <w:spacing w:after="0" w:line="226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V-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B1</w:t>
            </w:r>
          </w:p>
        </w:tc>
      </w:tr>
      <w:tr w:rsidR="003A511D" w:rsidTr="00A368EA">
        <w:trPr>
          <w:trHeight w:hRule="exact" w:val="978"/>
        </w:trPr>
        <w:tc>
          <w:tcPr>
            <w:tcW w:w="236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11D" w:rsidRDefault="003A511D" w:rsidP="003A511D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n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I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11D" w:rsidRDefault="003A511D" w:rsidP="003A511D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8</w:t>
            </w:r>
          </w:p>
        </w:tc>
        <w:tc>
          <w:tcPr>
            <w:tcW w:w="93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11D" w:rsidRDefault="003A511D" w:rsidP="003A511D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11D" w:rsidRDefault="003A511D" w:rsidP="003A511D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55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11D" w:rsidRDefault="003A511D" w:rsidP="003A511D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el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</w:p>
          <w:p w:rsidR="003A511D" w:rsidRDefault="003A511D" w:rsidP="003A511D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l</w:t>
            </w:r>
          </w:p>
          <w:p w:rsidR="003A511D" w:rsidRDefault="003A511D" w:rsidP="003A511D">
            <w:pPr>
              <w:spacing w:after="0" w:line="229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, Ing. Jaroslava Pražáková, Ph.D.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11D" w:rsidRDefault="003A511D" w:rsidP="003A511D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11D" w:rsidRDefault="003A511D" w:rsidP="003A511D">
            <w:pPr>
              <w:spacing w:after="0" w:line="226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V-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B1</w:t>
            </w:r>
          </w:p>
        </w:tc>
      </w:tr>
      <w:tr w:rsidR="003A511D" w:rsidTr="004011BC">
        <w:trPr>
          <w:trHeight w:hRule="exact" w:val="221"/>
        </w:trPr>
        <w:tc>
          <w:tcPr>
            <w:tcW w:w="236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a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o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é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I</w:t>
            </w:r>
          </w:p>
        </w:tc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4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p</w:t>
            </w:r>
          </w:p>
        </w:tc>
        <w:tc>
          <w:tcPr>
            <w:tcW w:w="779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55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A511D" w:rsidRDefault="003A511D" w:rsidP="003A511D">
            <w:pPr>
              <w:spacing w:after="0" w:line="22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ž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</w:t>
            </w:r>
          </w:p>
          <w:p w:rsidR="003A511D" w:rsidRDefault="003A511D" w:rsidP="003A511D">
            <w:pPr>
              <w:spacing w:after="0" w:line="21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in</w:t>
            </w:r>
          </w:p>
          <w:p w:rsidR="003A511D" w:rsidRDefault="003A511D" w:rsidP="003A511D">
            <w:pPr>
              <w:spacing w:after="0" w:line="220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ž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</w:p>
        </w:tc>
        <w:tc>
          <w:tcPr>
            <w:tcW w:w="1065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72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>
            <w:pPr>
              <w:spacing w:after="0" w:line="226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V-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B1</w:t>
            </w:r>
          </w:p>
        </w:tc>
      </w:tr>
      <w:tr w:rsidR="003A511D" w:rsidTr="004011BC">
        <w:trPr>
          <w:trHeight w:hRule="exact" w:val="213"/>
        </w:trPr>
        <w:tc>
          <w:tcPr>
            <w:tcW w:w="236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963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93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779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255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3A511D" w:rsidRDefault="003A511D" w:rsidP="003A511D">
            <w:pPr>
              <w:spacing w:after="0" w:line="219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723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</w:tr>
      <w:tr w:rsidR="003A511D" w:rsidTr="004011BC">
        <w:trPr>
          <w:trHeight w:hRule="exact" w:val="214"/>
        </w:trPr>
        <w:tc>
          <w:tcPr>
            <w:tcW w:w="236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963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93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779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255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3A511D" w:rsidRDefault="003A511D" w:rsidP="003A511D">
            <w:pPr>
              <w:spacing w:after="0" w:line="219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723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</w:tr>
      <w:tr w:rsidR="003A511D" w:rsidTr="004011BC">
        <w:trPr>
          <w:trHeight w:hRule="exact" w:val="217"/>
        </w:trPr>
        <w:tc>
          <w:tcPr>
            <w:tcW w:w="236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96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93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77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255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11D" w:rsidRDefault="003A511D" w:rsidP="003A511D">
            <w:pPr>
              <w:spacing w:after="0" w:line="219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72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11D" w:rsidRDefault="003A511D" w:rsidP="003A511D"/>
        </w:tc>
      </w:tr>
      <w:tr w:rsidR="003A511D" w:rsidTr="004011BC">
        <w:trPr>
          <w:trHeight w:hRule="exact" w:val="221"/>
        </w:trPr>
        <w:tc>
          <w:tcPr>
            <w:tcW w:w="236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A511D" w:rsidRDefault="003A511D" w:rsidP="003A511D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Základní</w:t>
            </w:r>
            <w:proofErr w:type="spellEnd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urz</w:t>
            </w:r>
            <w:proofErr w:type="spellEnd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ějin</w:t>
            </w:r>
            <w:proofErr w:type="spellEnd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mění</w:t>
            </w:r>
            <w:proofErr w:type="spellEnd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I</w:t>
            </w:r>
          </w:p>
        </w:tc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4</w:t>
            </w:r>
          </w:p>
        </w:tc>
        <w:tc>
          <w:tcPr>
            <w:tcW w:w="93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A511D" w:rsidRDefault="003A511D" w:rsidP="003A511D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79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>
            <w:pPr>
              <w:spacing w:after="0" w:line="226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55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A511D" w:rsidRDefault="003A511D" w:rsidP="003A511D">
            <w:pPr>
              <w:spacing w:after="0" w:line="228" w:lineRule="exact"/>
              <w:ind w:left="5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oc. P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Michal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Šroněk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CSc.</w:t>
            </w:r>
          </w:p>
          <w:p w:rsidR="003A511D" w:rsidRDefault="003A511D" w:rsidP="003A511D">
            <w:pPr>
              <w:spacing w:after="0" w:line="218" w:lineRule="exact"/>
              <w:ind w:left="5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doc.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h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chal</w:t>
            </w:r>
          </w:p>
          <w:p w:rsidR="003A511D" w:rsidRDefault="003A511D" w:rsidP="00E90069">
            <w:pPr>
              <w:spacing w:after="0" w:line="220" w:lineRule="exact"/>
              <w:ind w:left="5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Šrnoněk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Sc</w:t>
            </w:r>
            <w:r w:rsidR="00E9006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., Mgr. Petra </w:t>
            </w:r>
            <w:proofErr w:type="spellStart"/>
            <w:r w:rsidR="00E90069">
              <w:rPr>
                <w:rFonts w:ascii="Times New Roman" w:eastAsia="Times New Roman" w:hAnsi="Times New Roman" w:cs="Times New Roman"/>
                <w:sz w:val="20"/>
                <w:szCs w:val="20"/>
              </w:rPr>
              <w:t>Lexová</w:t>
            </w:r>
            <w:proofErr w:type="spellEnd"/>
          </w:p>
        </w:tc>
        <w:tc>
          <w:tcPr>
            <w:tcW w:w="1065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>
            <w:pPr>
              <w:spacing w:after="0" w:line="226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3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/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S</w:t>
            </w:r>
          </w:p>
        </w:tc>
        <w:tc>
          <w:tcPr>
            <w:tcW w:w="72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>
            <w:pPr>
              <w:spacing w:after="0" w:line="226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V-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B1</w:t>
            </w:r>
          </w:p>
        </w:tc>
      </w:tr>
      <w:tr w:rsidR="003A511D" w:rsidTr="004011BC">
        <w:trPr>
          <w:trHeight w:hRule="exact" w:val="213"/>
        </w:trPr>
        <w:tc>
          <w:tcPr>
            <w:tcW w:w="2361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963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934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779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255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3A511D" w:rsidRDefault="003A511D" w:rsidP="003A511D">
            <w:pPr>
              <w:spacing w:after="0" w:line="220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723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</w:tr>
      <w:tr w:rsidR="003A511D" w:rsidTr="005923E2">
        <w:trPr>
          <w:trHeight w:hRule="exact" w:val="692"/>
        </w:trPr>
        <w:tc>
          <w:tcPr>
            <w:tcW w:w="236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96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93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77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255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11D" w:rsidRDefault="003A511D" w:rsidP="003A511D">
            <w:pPr>
              <w:spacing w:after="0" w:line="220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72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A511D" w:rsidRDefault="003A511D" w:rsidP="003A511D"/>
        </w:tc>
      </w:tr>
      <w:tr w:rsidR="003A511D" w:rsidTr="00A368EA">
        <w:trPr>
          <w:trHeight w:hRule="exact" w:val="222"/>
        </w:trPr>
        <w:tc>
          <w:tcPr>
            <w:tcW w:w="236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ě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i</w:t>
            </w:r>
            <w:proofErr w:type="spellEnd"/>
          </w:p>
        </w:tc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6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79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>
            <w:pPr>
              <w:spacing w:after="0" w:line="227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>
            <w:pPr>
              <w:spacing w:after="0" w:line="229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 xml:space="preserve"> R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š</w:t>
            </w:r>
          </w:p>
        </w:tc>
        <w:tc>
          <w:tcPr>
            <w:tcW w:w="1065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S</w:t>
            </w:r>
          </w:p>
        </w:tc>
        <w:tc>
          <w:tcPr>
            <w:tcW w:w="72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>
            <w:pPr>
              <w:spacing w:after="0" w:line="227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V-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B1</w:t>
            </w:r>
          </w:p>
        </w:tc>
      </w:tr>
      <w:tr w:rsidR="003A511D" w:rsidTr="00A368EA">
        <w:trPr>
          <w:trHeight w:hRule="exact" w:val="214"/>
        </w:trPr>
        <w:tc>
          <w:tcPr>
            <w:tcW w:w="236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>
            <w:pPr>
              <w:spacing w:after="0" w:line="21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963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93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779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2558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>
            <w:pPr>
              <w:spacing w:after="0" w:line="220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č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.</w:t>
            </w:r>
          </w:p>
        </w:tc>
        <w:tc>
          <w:tcPr>
            <w:tcW w:w="1065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723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</w:tr>
      <w:tr w:rsidR="003A511D" w:rsidTr="00A368EA">
        <w:trPr>
          <w:trHeight w:hRule="exact" w:val="213"/>
        </w:trPr>
        <w:tc>
          <w:tcPr>
            <w:tcW w:w="236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963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93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779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2558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>
            <w:pPr>
              <w:spacing w:after="0" w:line="21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l</w:t>
            </w:r>
          </w:p>
        </w:tc>
        <w:tc>
          <w:tcPr>
            <w:tcW w:w="1065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723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</w:tr>
      <w:tr w:rsidR="003A511D" w:rsidTr="00A368EA">
        <w:trPr>
          <w:trHeight w:hRule="exact" w:val="214"/>
        </w:trPr>
        <w:tc>
          <w:tcPr>
            <w:tcW w:w="236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963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93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779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2558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>
            <w:pPr>
              <w:spacing w:after="0" w:line="220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u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="006B074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t Ing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1065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723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</w:tr>
      <w:tr w:rsidR="003A511D" w:rsidTr="00A368EA">
        <w:trPr>
          <w:trHeight w:hRule="exact" w:val="214"/>
        </w:trPr>
        <w:tc>
          <w:tcPr>
            <w:tcW w:w="236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963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93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779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2558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>
            <w:pPr>
              <w:spacing w:after="0" w:line="219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e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š</w:t>
            </w:r>
          </w:p>
        </w:tc>
        <w:tc>
          <w:tcPr>
            <w:tcW w:w="1065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723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</w:tr>
      <w:tr w:rsidR="003A511D" w:rsidTr="00A368EA">
        <w:trPr>
          <w:trHeight w:hRule="exact" w:val="214"/>
        </w:trPr>
        <w:tc>
          <w:tcPr>
            <w:tcW w:w="236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963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93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779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2558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>
            <w:pPr>
              <w:spacing w:after="0" w:line="220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,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="006B074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065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723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</w:tr>
      <w:tr w:rsidR="003A511D" w:rsidTr="009D38C3">
        <w:trPr>
          <w:trHeight w:hRule="exact" w:val="216"/>
        </w:trPr>
        <w:tc>
          <w:tcPr>
            <w:tcW w:w="2361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963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934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779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2558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3A511D" w:rsidRDefault="003A511D" w:rsidP="003A511D">
            <w:pPr>
              <w:spacing w:after="0" w:line="219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723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3A511D" w:rsidRDefault="003A511D" w:rsidP="003A511D"/>
        </w:tc>
      </w:tr>
      <w:tr w:rsidR="003A511D" w:rsidTr="009D38C3">
        <w:trPr>
          <w:trHeight w:hRule="exact" w:val="222"/>
        </w:trPr>
        <w:tc>
          <w:tcPr>
            <w:tcW w:w="23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</w:tcPr>
          <w:p w:rsidR="003A511D" w:rsidRDefault="003A511D" w:rsidP="003A511D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963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18</w:t>
            </w:r>
          </w:p>
        </w:tc>
        <w:tc>
          <w:tcPr>
            <w:tcW w:w="934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Zk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>
            <w:pPr>
              <w:spacing w:after="0" w:line="227" w:lineRule="exact"/>
              <w:ind w:left="283" w:right="2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558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:rsidR="003A511D" w:rsidRDefault="003A511D" w:rsidP="003A511D">
            <w:pPr>
              <w:spacing w:after="0" w:line="229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0"/>
                <w:szCs w:val="20"/>
              </w:rPr>
              <w:t>Mgr. Tomáš Roskovec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,</w:t>
            </w:r>
          </w:p>
          <w:p w:rsidR="003A511D" w:rsidRDefault="003A511D" w:rsidP="003A511D">
            <w:pPr>
              <w:spacing w:after="0" w:line="218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h.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  <w:p w:rsidR="003A511D" w:rsidRDefault="003A511D" w:rsidP="003A511D">
            <w:pPr>
              <w:spacing w:after="0" w:line="220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y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č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j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</w:p>
          <w:p w:rsidR="003A511D" w:rsidRDefault="003A511D" w:rsidP="003A511D">
            <w:pPr>
              <w:spacing w:after="0" w:line="220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 P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ra</w:t>
            </w:r>
          </w:p>
          <w:p w:rsidR="003A511D" w:rsidRDefault="003A511D" w:rsidP="003A511D">
            <w:pPr>
              <w:spacing w:after="0" w:line="219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e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In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  <w:r w:rsidR="006B074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t Ing. I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a</w:t>
            </w:r>
          </w:p>
          <w:p w:rsidR="003A511D" w:rsidRDefault="003A511D" w:rsidP="003A511D">
            <w:pPr>
              <w:spacing w:after="0" w:line="220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e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v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á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</w:p>
          <w:p w:rsidR="003A511D" w:rsidRDefault="003A511D" w:rsidP="003A511D">
            <w:pPr>
              <w:spacing w:after="0" w:line="219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b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š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,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, Mg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</w:p>
          <w:p w:rsidR="003A511D" w:rsidRDefault="003A511D" w:rsidP="003A511D">
            <w:pPr>
              <w:spacing w:after="0" w:line="219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áš R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k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v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c,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spacing w:val="1"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>
            <w:pPr>
              <w:spacing w:after="0" w:line="227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LS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</w:tcPr>
          <w:p w:rsidR="003A511D" w:rsidRDefault="003A511D" w:rsidP="003A511D">
            <w:pPr>
              <w:spacing w:after="0" w:line="227" w:lineRule="exact"/>
              <w:ind w:left="65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V-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B1</w:t>
            </w:r>
          </w:p>
        </w:tc>
      </w:tr>
      <w:tr w:rsidR="003A511D" w:rsidTr="009D38C3">
        <w:trPr>
          <w:trHeight w:hRule="exact" w:val="213"/>
        </w:trPr>
        <w:tc>
          <w:tcPr>
            <w:tcW w:w="236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</w:tcPr>
          <w:p w:rsidR="003A511D" w:rsidRDefault="003A511D" w:rsidP="003A511D"/>
        </w:tc>
        <w:tc>
          <w:tcPr>
            <w:tcW w:w="963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</w:tcPr>
          <w:p w:rsidR="003A511D" w:rsidRDefault="003A511D" w:rsidP="003A511D"/>
        </w:tc>
        <w:tc>
          <w:tcPr>
            <w:tcW w:w="93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</w:tcPr>
          <w:p w:rsidR="003A511D" w:rsidRDefault="003A511D" w:rsidP="003A511D"/>
        </w:tc>
        <w:tc>
          <w:tcPr>
            <w:tcW w:w="779" w:type="dxa"/>
            <w:vMerge w:val="restart"/>
            <w:tcBorders>
              <w:top w:val="nil"/>
              <w:left w:val="single" w:sz="4" w:space="0" w:color="auto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255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3A511D" w:rsidRDefault="003A511D" w:rsidP="003A511D">
            <w:pPr>
              <w:spacing w:after="0" w:line="219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723" w:type="dxa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</w:tcPr>
          <w:p w:rsidR="003A511D" w:rsidRDefault="003A511D" w:rsidP="003A511D"/>
        </w:tc>
      </w:tr>
      <w:tr w:rsidR="003A511D" w:rsidTr="009D38C3">
        <w:trPr>
          <w:trHeight w:hRule="exact" w:val="214"/>
        </w:trPr>
        <w:tc>
          <w:tcPr>
            <w:tcW w:w="236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3A511D" w:rsidRDefault="003A511D" w:rsidP="003A511D"/>
        </w:tc>
        <w:tc>
          <w:tcPr>
            <w:tcW w:w="9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3A511D" w:rsidRDefault="003A511D" w:rsidP="003A511D"/>
        </w:tc>
        <w:tc>
          <w:tcPr>
            <w:tcW w:w="93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3A511D" w:rsidRDefault="003A511D" w:rsidP="003A511D"/>
        </w:tc>
        <w:tc>
          <w:tcPr>
            <w:tcW w:w="779" w:type="dxa"/>
            <w:vMerge/>
            <w:tcBorders>
              <w:left w:val="single" w:sz="4" w:space="0" w:color="auto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255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3A511D" w:rsidRDefault="003A511D" w:rsidP="003A511D">
            <w:pPr>
              <w:spacing w:after="0" w:line="219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723" w:type="dxa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</w:tcPr>
          <w:p w:rsidR="003A511D" w:rsidRDefault="003A511D" w:rsidP="003A511D"/>
        </w:tc>
      </w:tr>
      <w:tr w:rsidR="003A511D" w:rsidTr="009D38C3">
        <w:trPr>
          <w:trHeight w:hRule="exact" w:val="214"/>
        </w:trPr>
        <w:tc>
          <w:tcPr>
            <w:tcW w:w="236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3A511D" w:rsidRDefault="003A511D" w:rsidP="003A511D"/>
        </w:tc>
        <w:tc>
          <w:tcPr>
            <w:tcW w:w="9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3A511D" w:rsidRDefault="003A511D" w:rsidP="003A511D"/>
        </w:tc>
        <w:tc>
          <w:tcPr>
            <w:tcW w:w="93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3A511D" w:rsidRDefault="003A511D" w:rsidP="003A511D"/>
        </w:tc>
        <w:tc>
          <w:tcPr>
            <w:tcW w:w="779" w:type="dxa"/>
            <w:vMerge/>
            <w:tcBorders>
              <w:left w:val="single" w:sz="4" w:space="0" w:color="auto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255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3A511D" w:rsidRDefault="003A511D" w:rsidP="003A511D">
            <w:pPr>
              <w:spacing w:after="0" w:line="219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723" w:type="dxa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</w:tcPr>
          <w:p w:rsidR="003A511D" w:rsidRDefault="003A511D" w:rsidP="003A511D"/>
        </w:tc>
      </w:tr>
      <w:tr w:rsidR="003A511D" w:rsidTr="009D38C3">
        <w:trPr>
          <w:trHeight w:hRule="exact" w:val="214"/>
        </w:trPr>
        <w:tc>
          <w:tcPr>
            <w:tcW w:w="236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3A511D" w:rsidRDefault="003A511D" w:rsidP="003A511D"/>
        </w:tc>
        <w:tc>
          <w:tcPr>
            <w:tcW w:w="9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3A511D" w:rsidRDefault="003A511D" w:rsidP="003A511D"/>
        </w:tc>
        <w:tc>
          <w:tcPr>
            <w:tcW w:w="93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3A511D" w:rsidRDefault="003A511D" w:rsidP="003A511D"/>
        </w:tc>
        <w:tc>
          <w:tcPr>
            <w:tcW w:w="779" w:type="dxa"/>
            <w:vMerge/>
            <w:tcBorders>
              <w:left w:val="single" w:sz="4" w:space="0" w:color="auto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255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3A511D" w:rsidRDefault="003A511D" w:rsidP="003A511D">
            <w:pPr>
              <w:spacing w:after="0" w:line="219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723" w:type="dxa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</w:tcPr>
          <w:p w:rsidR="003A511D" w:rsidRDefault="003A511D" w:rsidP="003A511D"/>
        </w:tc>
      </w:tr>
      <w:tr w:rsidR="003A511D" w:rsidTr="009D38C3">
        <w:trPr>
          <w:trHeight w:hRule="exact" w:val="214"/>
        </w:trPr>
        <w:tc>
          <w:tcPr>
            <w:tcW w:w="236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3A511D" w:rsidRDefault="003A511D" w:rsidP="003A511D"/>
        </w:tc>
        <w:tc>
          <w:tcPr>
            <w:tcW w:w="9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3A511D" w:rsidRDefault="003A511D" w:rsidP="003A511D"/>
        </w:tc>
        <w:tc>
          <w:tcPr>
            <w:tcW w:w="93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3A511D" w:rsidRDefault="003A511D" w:rsidP="003A511D"/>
        </w:tc>
        <w:tc>
          <w:tcPr>
            <w:tcW w:w="779" w:type="dxa"/>
            <w:vMerge/>
            <w:tcBorders>
              <w:left w:val="single" w:sz="4" w:space="0" w:color="auto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255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3A511D" w:rsidRDefault="003A511D" w:rsidP="003A511D">
            <w:pPr>
              <w:spacing w:after="0" w:line="219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723" w:type="dxa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</w:tcPr>
          <w:p w:rsidR="003A511D" w:rsidRDefault="003A511D" w:rsidP="003A511D"/>
        </w:tc>
      </w:tr>
      <w:tr w:rsidR="003A511D" w:rsidTr="009D38C3">
        <w:trPr>
          <w:trHeight w:hRule="exact" w:val="214"/>
        </w:trPr>
        <w:tc>
          <w:tcPr>
            <w:tcW w:w="236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3A511D" w:rsidRDefault="003A511D" w:rsidP="003A511D"/>
        </w:tc>
        <w:tc>
          <w:tcPr>
            <w:tcW w:w="9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3A511D" w:rsidRDefault="003A511D" w:rsidP="003A511D"/>
        </w:tc>
        <w:tc>
          <w:tcPr>
            <w:tcW w:w="93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3A511D" w:rsidRDefault="003A511D" w:rsidP="003A511D"/>
        </w:tc>
        <w:tc>
          <w:tcPr>
            <w:tcW w:w="779" w:type="dxa"/>
            <w:vMerge/>
            <w:tcBorders>
              <w:left w:val="single" w:sz="4" w:space="0" w:color="auto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255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3A511D" w:rsidRDefault="003A511D" w:rsidP="003A511D">
            <w:pPr>
              <w:spacing w:after="0" w:line="219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723" w:type="dxa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</w:tcPr>
          <w:p w:rsidR="003A511D" w:rsidRDefault="003A511D" w:rsidP="003A511D"/>
        </w:tc>
      </w:tr>
      <w:tr w:rsidR="003A511D" w:rsidTr="009D38C3">
        <w:trPr>
          <w:trHeight w:hRule="exact" w:val="261"/>
        </w:trPr>
        <w:tc>
          <w:tcPr>
            <w:tcW w:w="236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A511D" w:rsidRDefault="003A511D" w:rsidP="003A511D"/>
        </w:tc>
        <w:tc>
          <w:tcPr>
            <w:tcW w:w="96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A511D" w:rsidRDefault="003A511D" w:rsidP="003A511D"/>
        </w:tc>
        <w:tc>
          <w:tcPr>
            <w:tcW w:w="9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A511D" w:rsidRDefault="003A511D" w:rsidP="003A511D"/>
        </w:tc>
        <w:tc>
          <w:tcPr>
            <w:tcW w:w="77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2558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3A511D" w:rsidRDefault="003A511D" w:rsidP="003A511D">
            <w:pPr>
              <w:spacing w:after="0" w:line="219" w:lineRule="exact"/>
              <w:ind w:left="64" w:right="-2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3A511D" w:rsidRDefault="003A511D" w:rsidP="003A511D"/>
        </w:tc>
        <w:tc>
          <w:tcPr>
            <w:tcW w:w="723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3A511D" w:rsidRDefault="003A511D" w:rsidP="003A511D"/>
        </w:tc>
      </w:tr>
    </w:tbl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2277"/>
        <w:gridCol w:w="930"/>
        <w:gridCol w:w="900"/>
        <w:gridCol w:w="750"/>
        <w:gridCol w:w="1806"/>
        <w:gridCol w:w="1693"/>
        <w:gridCol w:w="1000"/>
      </w:tblGrid>
      <w:tr w:rsidR="00A368EA" w:rsidRPr="00A368EA" w:rsidTr="009D38C3">
        <w:trPr>
          <w:trHeight w:val="390"/>
        </w:trPr>
        <w:tc>
          <w:tcPr>
            <w:tcW w:w="9356" w:type="dxa"/>
            <w:gridSpan w:val="7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/>
              </w:rPr>
              <w:t>Podmínka pro splnění této skupiny předmětů:</w:t>
            </w:r>
          </w:p>
          <w:p w:rsidR="00A368EA" w:rsidRPr="00A368EA" w:rsidRDefault="00A368EA" w:rsidP="00C62117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Celkem ze všech povinně volitelných předmětů skupiny B1: 1</w:t>
            </w:r>
            <w:r w:rsidR="00C62117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6</w:t>
            </w:r>
            <w:r w:rsidRPr="00A368E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 xml:space="preserve"> kreditů</w:t>
            </w:r>
          </w:p>
        </w:tc>
      </w:tr>
      <w:tr w:rsidR="00A368EA" w:rsidRPr="00A368EA" w:rsidTr="009D38C3">
        <w:tc>
          <w:tcPr>
            <w:tcW w:w="9356" w:type="dxa"/>
            <w:gridSpan w:val="7"/>
            <w:shd w:val="clear" w:color="auto" w:fill="F7CAAC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/>
              </w:rPr>
              <w:t>Povinně volitelné předměty - skupina B2</w:t>
            </w:r>
          </w:p>
        </w:tc>
      </w:tr>
      <w:tr w:rsidR="00A368EA" w:rsidRPr="00A368EA" w:rsidTr="009D38C3">
        <w:tc>
          <w:tcPr>
            <w:tcW w:w="2277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Francouzský jazyk 1</w:t>
            </w:r>
          </w:p>
        </w:tc>
        <w:tc>
          <w:tcPr>
            <w:tcW w:w="930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8</w:t>
            </w:r>
          </w:p>
        </w:tc>
        <w:tc>
          <w:tcPr>
            <w:tcW w:w="900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Zp</w:t>
            </w:r>
          </w:p>
        </w:tc>
        <w:tc>
          <w:tcPr>
            <w:tcW w:w="750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2</w:t>
            </w:r>
          </w:p>
        </w:tc>
        <w:tc>
          <w:tcPr>
            <w:tcW w:w="1806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</w:p>
        </w:tc>
        <w:tc>
          <w:tcPr>
            <w:tcW w:w="1693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1-3/ZS, LS</w:t>
            </w:r>
          </w:p>
        </w:tc>
        <w:tc>
          <w:tcPr>
            <w:tcW w:w="1000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PV-B2</w:t>
            </w:r>
          </w:p>
        </w:tc>
      </w:tr>
      <w:tr w:rsidR="00A368EA" w:rsidRPr="00A368EA" w:rsidTr="009D38C3">
        <w:trPr>
          <w:trHeight w:val="190"/>
        </w:trPr>
        <w:tc>
          <w:tcPr>
            <w:tcW w:w="2277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Francouzský jazyk 2</w:t>
            </w:r>
          </w:p>
        </w:tc>
        <w:tc>
          <w:tcPr>
            <w:tcW w:w="930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12</w:t>
            </w:r>
          </w:p>
        </w:tc>
        <w:tc>
          <w:tcPr>
            <w:tcW w:w="900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Zp, Zk</w:t>
            </w:r>
          </w:p>
        </w:tc>
        <w:tc>
          <w:tcPr>
            <w:tcW w:w="750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3</w:t>
            </w:r>
          </w:p>
        </w:tc>
        <w:tc>
          <w:tcPr>
            <w:tcW w:w="1806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</w:p>
        </w:tc>
        <w:tc>
          <w:tcPr>
            <w:tcW w:w="1693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1-3/ZS, LS</w:t>
            </w:r>
          </w:p>
        </w:tc>
        <w:tc>
          <w:tcPr>
            <w:tcW w:w="1000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PV-B2</w:t>
            </w:r>
          </w:p>
        </w:tc>
      </w:tr>
      <w:tr w:rsidR="00A368EA" w:rsidRPr="00A368EA" w:rsidTr="009D38C3">
        <w:tc>
          <w:tcPr>
            <w:tcW w:w="2277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Německý jazyk 1</w:t>
            </w:r>
          </w:p>
        </w:tc>
        <w:tc>
          <w:tcPr>
            <w:tcW w:w="930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8</w:t>
            </w:r>
          </w:p>
        </w:tc>
        <w:tc>
          <w:tcPr>
            <w:tcW w:w="900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Zp</w:t>
            </w:r>
          </w:p>
        </w:tc>
        <w:tc>
          <w:tcPr>
            <w:tcW w:w="750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2</w:t>
            </w:r>
          </w:p>
        </w:tc>
        <w:tc>
          <w:tcPr>
            <w:tcW w:w="1806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</w:p>
        </w:tc>
        <w:tc>
          <w:tcPr>
            <w:tcW w:w="1693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1-3/ZS, LS</w:t>
            </w:r>
          </w:p>
        </w:tc>
        <w:tc>
          <w:tcPr>
            <w:tcW w:w="1000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PV-B2</w:t>
            </w:r>
          </w:p>
        </w:tc>
      </w:tr>
      <w:tr w:rsidR="00A368EA" w:rsidRPr="00A368EA" w:rsidTr="009D38C3">
        <w:tc>
          <w:tcPr>
            <w:tcW w:w="2277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Německý jazyk 2</w:t>
            </w:r>
          </w:p>
        </w:tc>
        <w:tc>
          <w:tcPr>
            <w:tcW w:w="930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12</w:t>
            </w:r>
          </w:p>
        </w:tc>
        <w:tc>
          <w:tcPr>
            <w:tcW w:w="900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Zp, Zk</w:t>
            </w:r>
          </w:p>
        </w:tc>
        <w:tc>
          <w:tcPr>
            <w:tcW w:w="750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3</w:t>
            </w:r>
          </w:p>
        </w:tc>
        <w:tc>
          <w:tcPr>
            <w:tcW w:w="1806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</w:p>
        </w:tc>
        <w:tc>
          <w:tcPr>
            <w:tcW w:w="1693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1-3/ZS, LS</w:t>
            </w:r>
          </w:p>
        </w:tc>
        <w:tc>
          <w:tcPr>
            <w:tcW w:w="1000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PV-B2</w:t>
            </w:r>
          </w:p>
        </w:tc>
      </w:tr>
      <w:tr w:rsidR="00A368EA" w:rsidRPr="00A368EA" w:rsidTr="009D38C3">
        <w:tc>
          <w:tcPr>
            <w:tcW w:w="2277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Ruský jazyk 1</w:t>
            </w:r>
          </w:p>
        </w:tc>
        <w:tc>
          <w:tcPr>
            <w:tcW w:w="930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8</w:t>
            </w:r>
          </w:p>
        </w:tc>
        <w:tc>
          <w:tcPr>
            <w:tcW w:w="900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Zp</w:t>
            </w:r>
          </w:p>
        </w:tc>
        <w:tc>
          <w:tcPr>
            <w:tcW w:w="750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2</w:t>
            </w:r>
          </w:p>
        </w:tc>
        <w:tc>
          <w:tcPr>
            <w:tcW w:w="1806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</w:p>
        </w:tc>
        <w:tc>
          <w:tcPr>
            <w:tcW w:w="1693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1-3/ZS, LS</w:t>
            </w:r>
          </w:p>
        </w:tc>
        <w:tc>
          <w:tcPr>
            <w:tcW w:w="1000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PV-B2</w:t>
            </w:r>
          </w:p>
        </w:tc>
      </w:tr>
      <w:tr w:rsidR="00A368EA" w:rsidRPr="00A368EA" w:rsidTr="009D38C3">
        <w:tc>
          <w:tcPr>
            <w:tcW w:w="2277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Ruský jazyk 2</w:t>
            </w:r>
          </w:p>
        </w:tc>
        <w:tc>
          <w:tcPr>
            <w:tcW w:w="930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12</w:t>
            </w:r>
          </w:p>
        </w:tc>
        <w:tc>
          <w:tcPr>
            <w:tcW w:w="900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Zp, Zk</w:t>
            </w:r>
          </w:p>
        </w:tc>
        <w:tc>
          <w:tcPr>
            <w:tcW w:w="750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3</w:t>
            </w:r>
          </w:p>
        </w:tc>
        <w:tc>
          <w:tcPr>
            <w:tcW w:w="1806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</w:p>
        </w:tc>
        <w:tc>
          <w:tcPr>
            <w:tcW w:w="1693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1-3/ZS, LS</w:t>
            </w:r>
          </w:p>
        </w:tc>
        <w:tc>
          <w:tcPr>
            <w:tcW w:w="1000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PV-B2</w:t>
            </w:r>
          </w:p>
        </w:tc>
      </w:tr>
      <w:tr w:rsidR="00A368EA" w:rsidRPr="00A368EA" w:rsidTr="009D38C3">
        <w:tc>
          <w:tcPr>
            <w:tcW w:w="2277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Španělský jazyk 1</w:t>
            </w:r>
          </w:p>
        </w:tc>
        <w:tc>
          <w:tcPr>
            <w:tcW w:w="930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8</w:t>
            </w:r>
          </w:p>
        </w:tc>
        <w:tc>
          <w:tcPr>
            <w:tcW w:w="900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Zp</w:t>
            </w:r>
          </w:p>
        </w:tc>
        <w:tc>
          <w:tcPr>
            <w:tcW w:w="750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2</w:t>
            </w:r>
          </w:p>
        </w:tc>
        <w:tc>
          <w:tcPr>
            <w:tcW w:w="1806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</w:p>
        </w:tc>
        <w:tc>
          <w:tcPr>
            <w:tcW w:w="1693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1-3/ZS, LS</w:t>
            </w:r>
          </w:p>
        </w:tc>
        <w:tc>
          <w:tcPr>
            <w:tcW w:w="1000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PV-B2</w:t>
            </w:r>
          </w:p>
        </w:tc>
      </w:tr>
      <w:tr w:rsidR="00A368EA" w:rsidRPr="00A368EA" w:rsidTr="009D38C3">
        <w:tc>
          <w:tcPr>
            <w:tcW w:w="2277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Španělský jazyk 2</w:t>
            </w:r>
          </w:p>
        </w:tc>
        <w:tc>
          <w:tcPr>
            <w:tcW w:w="930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12</w:t>
            </w:r>
          </w:p>
        </w:tc>
        <w:tc>
          <w:tcPr>
            <w:tcW w:w="900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Zp, Zk</w:t>
            </w:r>
          </w:p>
        </w:tc>
        <w:tc>
          <w:tcPr>
            <w:tcW w:w="750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3</w:t>
            </w:r>
          </w:p>
        </w:tc>
        <w:tc>
          <w:tcPr>
            <w:tcW w:w="1806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</w:p>
        </w:tc>
        <w:tc>
          <w:tcPr>
            <w:tcW w:w="1693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1-3/ZS, LS</w:t>
            </w:r>
          </w:p>
        </w:tc>
        <w:tc>
          <w:tcPr>
            <w:tcW w:w="1000" w:type="dxa"/>
            <w:shd w:val="clear" w:color="auto" w:fill="B8CCE4" w:themeFill="accent1" w:themeFillTint="66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PV-B2</w:t>
            </w:r>
          </w:p>
        </w:tc>
      </w:tr>
      <w:tr w:rsidR="00A368EA" w:rsidRPr="00A368EA" w:rsidTr="009D38C3">
        <w:tc>
          <w:tcPr>
            <w:tcW w:w="9356" w:type="dxa"/>
            <w:gridSpan w:val="7"/>
            <w:tcBorders>
              <w:bottom w:val="single" w:sz="4" w:space="0" w:color="auto"/>
            </w:tcBorders>
            <w:shd w:val="clear" w:color="auto" w:fill="B8CCE4" w:themeFill="accent1" w:themeFillTint="66"/>
          </w:tcPr>
          <w:p w:rsidR="00A368EA" w:rsidRPr="00A368EA" w:rsidRDefault="009D38C3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  <w:t>Studenti musí získat alespoň 5 kreditů z povinně volitelných předmětů skupiny B2</w:t>
            </w:r>
          </w:p>
          <w:p w:rsidR="00A368EA" w:rsidRPr="00A368EA" w:rsidRDefault="00A368EA" w:rsidP="00A368EA">
            <w:pPr>
              <w:spacing w:after="0" w:line="217" w:lineRule="exact"/>
              <w:ind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</w:p>
        </w:tc>
      </w:tr>
    </w:tbl>
    <w:p w:rsidR="004011BC" w:rsidRDefault="004011BC" w:rsidP="00A368EA">
      <w:pPr>
        <w:spacing w:after="0" w:line="217" w:lineRule="exact"/>
        <w:ind w:left="187" w:right="-20"/>
        <w:jc w:val="center"/>
        <w:rPr>
          <w:rFonts w:ascii="Times New Roman" w:eastAsia="Times New Roman" w:hAnsi="Times New Roman" w:cs="Times New Roman"/>
          <w:b/>
          <w:bCs/>
          <w:sz w:val="20"/>
          <w:szCs w:val="20"/>
          <w:lang w:val="cs-CZ"/>
        </w:rPr>
        <w:sectPr w:rsidR="004011BC" w:rsidSect="005923E2">
          <w:footerReference w:type="default" r:id="rId9"/>
          <w:pgSz w:w="11920" w:h="16840"/>
          <w:pgMar w:top="1295" w:right="780" w:bottom="280" w:left="1260" w:header="0" w:footer="1663" w:gutter="0"/>
          <w:cols w:space="708"/>
        </w:sectPr>
      </w:pPr>
    </w:p>
    <w:p w:rsidR="004011BC" w:rsidRPr="00A368EA" w:rsidRDefault="004011BC" w:rsidP="00A368EA">
      <w:pPr>
        <w:spacing w:after="0" w:line="217" w:lineRule="exact"/>
        <w:ind w:left="187" w:right="-20"/>
        <w:jc w:val="center"/>
        <w:rPr>
          <w:rFonts w:ascii="Times New Roman" w:eastAsia="Times New Roman" w:hAnsi="Times New Roman" w:cs="Times New Roman"/>
          <w:b/>
          <w:bCs/>
          <w:sz w:val="20"/>
          <w:szCs w:val="20"/>
          <w:lang w:val="cs-CZ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3207"/>
        <w:gridCol w:w="6149"/>
      </w:tblGrid>
      <w:tr w:rsidR="00A368EA" w:rsidRPr="00A368EA" w:rsidTr="009D38C3">
        <w:tc>
          <w:tcPr>
            <w:tcW w:w="9356" w:type="dxa"/>
            <w:gridSpan w:val="2"/>
          </w:tcPr>
          <w:tbl>
            <w:tblPr>
              <w:tblW w:w="928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70" w:type="dxa"/>
                <w:right w:w="70" w:type="dxa"/>
              </w:tblCellMar>
              <w:tblLook w:val="01E0" w:firstRow="1" w:lastRow="1" w:firstColumn="1" w:lastColumn="1" w:noHBand="0" w:noVBand="0"/>
            </w:tblPr>
            <w:tblGrid>
              <w:gridCol w:w="9285"/>
            </w:tblGrid>
            <w:tr w:rsidR="00A368EA" w:rsidRPr="00A368EA" w:rsidTr="00A64BDF">
              <w:tc>
                <w:tcPr>
                  <w:tcW w:w="9285" w:type="dxa"/>
                  <w:shd w:val="clear" w:color="auto" w:fill="F7CAAC"/>
                </w:tcPr>
                <w:p w:rsidR="00A368EA" w:rsidRPr="00A368EA" w:rsidRDefault="00A368EA" w:rsidP="00A368EA">
                  <w:pPr>
                    <w:spacing w:after="0" w:line="217" w:lineRule="exact"/>
                    <w:ind w:left="187" w:right="-20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  <w:lang w:val="cs-CZ"/>
                    </w:rPr>
                  </w:pPr>
                  <w:r w:rsidRPr="003D6D83">
                    <w:rPr>
                      <w:rFonts w:ascii="Times New Roman" w:eastAsia="Times New Roman" w:hAnsi="Times New Roman" w:cs="Times New Roman"/>
                      <w:b/>
                      <w:bCs/>
                      <w:szCs w:val="20"/>
                      <w:lang w:val="cs-CZ"/>
                    </w:rPr>
                    <w:t>Další studijní povinnosti</w:t>
                  </w:r>
                </w:p>
              </w:tc>
            </w:tr>
          </w:tbl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/>
              </w:rPr>
            </w:pPr>
          </w:p>
        </w:tc>
      </w:tr>
      <w:tr w:rsidR="00A368EA" w:rsidRPr="00A368EA" w:rsidTr="009D38C3">
        <w:trPr>
          <w:trHeight w:val="512"/>
        </w:trPr>
        <w:tc>
          <w:tcPr>
            <w:tcW w:w="9356" w:type="dxa"/>
            <w:gridSpan w:val="2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cs-CZ"/>
              </w:rPr>
            </w:pPr>
            <w:r w:rsidRPr="003D6D83">
              <w:rPr>
                <w:rFonts w:ascii="Times New Roman" w:eastAsia="Times New Roman" w:hAnsi="Times New Roman" w:cs="Times New Roman"/>
                <w:bCs/>
                <w:szCs w:val="20"/>
                <w:lang w:val="cs-CZ"/>
              </w:rPr>
              <w:t>Student si vybírá volitelné předměty z celouniverzitní nabídky předmětů. Předpokládaný počet kreditů rezervovaný na volitelné předměty je 4.</w:t>
            </w:r>
          </w:p>
        </w:tc>
      </w:tr>
      <w:tr w:rsidR="00A368EA" w:rsidRPr="00A368EA" w:rsidTr="009D38C3">
        <w:trPr>
          <w:trHeight w:val="249"/>
        </w:trPr>
        <w:tc>
          <w:tcPr>
            <w:tcW w:w="3207" w:type="dxa"/>
            <w:shd w:val="clear" w:color="auto" w:fill="F7CAAC"/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/>
              </w:rPr>
            </w:pPr>
            <w:r w:rsidRPr="00A368E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/>
              </w:rPr>
              <w:t>Součásti SZZ a jejich obsah</w:t>
            </w:r>
          </w:p>
        </w:tc>
        <w:tc>
          <w:tcPr>
            <w:tcW w:w="6149" w:type="dxa"/>
            <w:tcBorders>
              <w:bottom w:val="nil"/>
            </w:tcBorders>
          </w:tcPr>
          <w:p w:rsidR="00A368EA" w:rsidRPr="00A368EA" w:rsidRDefault="00A368EA" w:rsidP="00A368EA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/>
              </w:rPr>
            </w:pPr>
          </w:p>
        </w:tc>
      </w:tr>
      <w:tr w:rsidR="00A64BDF" w:rsidRPr="00A368EA" w:rsidTr="003D6D83">
        <w:trPr>
          <w:trHeight w:val="2565"/>
        </w:trPr>
        <w:tc>
          <w:tcPr>
            <w:tcW w:w="9356" w:type="dxa"/>
            <w:gridSpan w:val="2"/>
            <w:shd w:val="clear" w:color="auto" w:fill="auto"/>
          </w:tcPr>
          <w:p w:rsidR="00A64BDF" w:rsidRDefault="00A64BDF" w:rsidP="006B0744">
            <w:pPr>
              <w:spacing w:before="2" w:after="0" w:line="297" w:lineRule="auto"/>
              <w:ind w:left="64" w:right="4961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1"/>
              </w:rPr>
              <w:t>Pov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u</w:t>
            </w:r>
            <w:proofErr w:type="spellEnd"/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ou</w:t>
            </w:r>
            <w:r>
              <w:rPr>
                <w:rFonts w:ascii="Times New Roman" w:eastAsia="Times New Roman" w:hAnsi="Times New Roman" w:cs="Times New Roman"/>
              </w:rPr>
              <w:t>částí</w:t>
            </w:r>
            <w:proofErr w:type="spellEnd"/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tá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</w:rPr>
              <w:t>záv</w:t>
            </w:r>
            <w:r>
              <w:rPr>
                <w:rFonts w:ascii="Times New Roman" w:eastAsia="Times New Roman" w:hAnsi="Times New Roman" w:cs="Times New Roman"/>
              </w:rPr>
              <w:t>ěreč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é</w:t>
            </w:r>
            <w:proofErr w:type="spellEnd"/>
            <w:r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ou</w:t>
            </w:r>
            <w:r>
              <w:rPr>
                <w:rFonts w:ascii="Times New Roman" w:eastAsia="Times New Roman" w:hAnsi="Times New Roman" w:cs="Times New Roman"/>
              </w:rPr>
              <w:t>š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y</w:t>
            </w:r>
            <w:proofErr w:type="spellEnd"/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je </w:t>
            </w:r>
          </w:p>
          <w:p w:rsidR="00A64BDF" w:rsidRDefault="00A64BDF" w:rsidP="006B0744">
            <w:pPr>
              <w:spacing w:before="2" w:after="0" w:line="297" w:lineRule="auto"/>
              <w:ind w:left="64" w:right="4961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)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</w:rPr>
              <w:t>obh</w:t>
            </w:r>
            <w:r>
              <w:rPr>
                <w:rFonts w:ascii="Times New Roman" w:eastAsia="Times New Roman" w:hAnsi="Times New Roman" w:cs="Times New Roman"/>
              </w:rPr>
              <w:t>aj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b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alář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é</w:t>
            </w:r>
            <w:proofErr w:type="spellEnd"/>
            <w:r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á</w:t>
            </w:r>
            <w:r>
              <w:rPr>
                <w:rFonts w:ascii="Times New Roman" w:eastAsia="Times New Roman" w:hAnsi="Times New Roman" w:cs="Times New Roman"/>
              </w:rPr>
              <w:t>ce</w:t>
            </w:r>
            <w:proofErr w:type="spellEnd"/>
          </w:p>
          <w:p w:rsidR="00A64BDF" w:rsidRDefault="00A64BDF" w:rsidP="006B0744">
            <w:pPr>
              <w:spacing w:before="2" w:after="0" w:line="240" w:lineRule="auto"/>
              <w:ind w:left="64" w:right="-2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)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ou</w:t>
            </w:r>
            <w:r>
              <w:rPr>
                <w:rFonts w:ascii="Times New Roman" w:eastAsia="Times New Roman" w:hAnsi="Times New Roman" w:cs="Times New Roman"/>
              </w:rPr>
              <w:t>š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ze</w:t>
            </w:r>
            <w:proofErr w:type="spellEnd"/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ří</w:t>
            </w:r>
            <w:proofErr w:type="spellEnd"/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</w:rPr>
              <w:t>uv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ý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c</w:t>
            </w:r>
            <w:r>
              <w:rPr>
                <w:rFonts w:ascii="Times New Roman" w:eastAsia="Times New Roman" w:hAnsi="Times New Roman" w:cs="Times New Roman"/>
              </w:rPr>
              <w:t>h</w:t>
            </w:r>
            <w:proofErr w:type="spellEnd"/>
            <w:r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ř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ětů</w:t>
            </w:r>
            <w:proofErr w:type="spellEnd"/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t</w:t>
            </w:r>
            <w:r>
              <w:rPr>
                <w:rFonts w:ascii="Times New Roman" w:eastAsia="Times New Roman" w:hAnsi="Times New Roman" w:cs="Times New Roman"/>
              </w:rPr>
              <w:t>á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zá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ěreč</w:t>
            </w:r>
            <w:r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é</w:t>
            </w:r>
            <w:proofErr w:type="spellEnd"/>
            <w:r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ou</w:t>
            </w:r>
            <w:r>
              <w:rPr>
                <w:rFonts w:ascii="Times New Roman" w:eastAsia="Times New Roman" w:hAnsi="Times New Roman" w:cs="Times New Roman"/>
              </w:rPr>
              <w:t>š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k</w:t>
            </w:r>
            <w:r>
              <w:rPr>
                <w:rFonts w:ascii="Times New Roman" w:eastAsia="Times New Roman" w:hAnsi="Times New Roman" w:cs="Times New Roman"/>
                <w:spacing w:val="2"/>
              </w:rPr>
              <w:t>y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:</w:t>
            </w:r>
          </w:p>
          <w:p w:rsidR="00A64BDF" w:rsidRDefault="00A64BDF" w:rsidP="006B0744">
            <w:pPr>
              <w:spacing w:before="60" w:after="0" w:line="240" w:lineRule="auto"/>
              <w:ind w:left="64" w:right="-20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E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ie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:</w:t>
            </w:r>
            <w:r>
              <w:rPr>
                <w:rFonts w:ascii="Times New Roman" w:eastAsia="Times New Roman" w:hAnsi="Times New Roman" w:cs="Times New Roman"/>
                <w:spacing w:val="-1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lá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á</w:t>
            </w:r>
            <w:proofErr w:type="spellEnd"/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z</w:t>
            </w:r>
            <w:r w:rsidR="003D6D83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ře</w:t>
            </w:r>
            <w:r>
              <w:rPr>
                <w:rFonts w:ascii="Times New Roman" w:eastAsia="Times New Roman" w:hAnsi="Times New Roman" w:cs="Times New Roman"/>
                <w:spacing w:val="2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ětů</w:t>
            </w:r>
            <w:proofErr w:type="spellEnd"/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ono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ie</w:t>
            </w:r>
            <w:proofErr w:type="spellEnd"/>
            <w:r>
              <w:rPr>
                <w:rFonts w:ascii="Times New Roman" w:eastAsia="Times New Roman" w:hAnsi="Times New Roman" w:cs="Times New Roman"/>
                <w:spacing w:val="-1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o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n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proofErr w:type="spellEnd"/>
            <w:r>
              <w:rPr>
                <w:rFonts w:ascii="Times New Roman" w:eastAsia="Times New Roman" w:hAnsi="Times New Roman" w:cs="Times New Roman"/>
                <w:spacing w:val="-15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I</w:t>
            </w:r>
          </w:p>
          <w:p w:rsidR="00A64BDF" w:rsidRDefault="00A64BDF" w:rsidP="006B0744">
            <w:pPr>
              <w:spacing w:after="0" w:line="240" w:lineRule="auto"/>
              <w:ind w:left="64" w:right="-2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rketing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g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e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e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lá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á</w:t>
            </w:r>
            <w:proofErr w:type="spellEnd"/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z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ř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mětů</w:t>
            </w:r>
            <w:proofErr w:type="spellEnd"/>
            <w:r>
              <w:rPr>
                <w:rFonts w:ascii="Times New Roman" w:eastAsia="Times New Roman" w:hAnsi="Times New Roman" w:cs="Times New Roman"/>
                <w:spacing w:val="5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a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e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g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M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e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,</w:t>
            </w:r>
            <w:r>
              <w:rPr>
                <w:rFonts w:ascii="Times New Roman" w:eastAsia="Times New Roman" w:hAnsi="Times New Roman" w:cs="Times New Roman"/>
                <w:spacing w:val="-1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a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e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gov</w:t>
            </w:r>
            <w:r>
              <w:rPr>
                <w:rFonts w:ascii="Times New Roman" w:eastAsia="Times New Roman" w:hAnsi="Times New Roman" w:cs="Times New Roman"/>
              </w:rPr>
              <w:t>ý</w:t>
            </w:r>
            <w:proofErr w:type="spellEnd"/>
            <w:r>
              <w:rPr>
                <w:rFonts w:ascii="Times New Roman" w:eastAsia="Times New Roman" w:hAnsi="Times New Roman" w:cs="Times New Roman"/>
                <w:spacing w:val="-11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</w:rPr>
              <w:t>ý</w:t>
            </w:r>
            <w:r>
              <w:rPr>
                <w:rFonts w:ascii="Times New Roman" w:eastAsia="Times New Roman" w:hAnsi="Times New Roman" w:cs="Times New Roman"/>
              </w:rPr>
              <w:t>z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u</w:t>
            </w:r>
            <w:r>
              <w:rPr>
                <w:rFonts w:ascii="Times New Roman" w:eastAsia="Times New Roman" w:hAnsi="Times New Roman" w:cs="Times New Roman"/>
              </w:rPr>
              <w:t>m</w:t>
            </w:r>
            <w:proofErr w:type="spellEnd"/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 w:rsidR="006B0744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Ma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eti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g</w:t>
            </w:r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duk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t</w:t>
            </w:r>
            <w:r w:rsidR="006B0744">
              <w:rPr>
                <w:rFonts w:ascii="Times New Roman" w:eastAsia="Times New Roman" w:hAnsi="Times New Roman" w:cs="Times New Roman"/>
              </w:rPr>
              <w:t>ů</w:t>
            </w:r>
            <w:proofErr w:type="spellEnd"/>
            <w:r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ces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v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í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o</w:t>
            </w:r>
            <w:proofErr w:type="spellEnd"/>
            <w:r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u</w:t>
            </w:r>
            <w:proofErr w:type="spellEnd"/>
          </w:p>
          <w:p w:rsidR="00A64BDF" w:rsidRPr="00A368EA" w:rsidRDefault="00A64BDF" w:rsidP="006B0744">
            <w:pPr>
              <w:spacing w:after="0" w:line="217" w:lineRule="exact"/>
              <w:ind w:right="-20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cs-C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Ces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v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ní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ch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</w:rPr>
              <w:t xml:space="preserve">se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lá</w:t>
            </w:r>
            <w:r>
              <w:rPr>
                <w:rFonts w:ascii="Times New Roman" w:eastAsia="Times New Roman" w:hAnsi="Times New Roman" w:cs="Times New Roman"/>
                <w:spacing w:val="2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á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z</w:t>
            </w:r>
            <w:r w:rsidR="00C7452A">
              <w:rPr>
                <w:rFonts w:ascii="Times New Roman" w:eastAsia="Times New Roman" w:hAnsi="Times New Roman" w:cs="Times New Roman"/>
                <w:spacing w:val="-1"/>
              </w:rPr>
              <w:t> 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ře</w:t>
            </w:r>
            <w:r>
              <w:rPr>
                <w:rFonts w:ascii="Times New Roman" w:eastAsia="Times New Roman" w:hAnsi="Times New Roman" w:cs="Times New Roman"/>
                <w:spacing w:val="2"/>
              </w:rPr>
              <w:t>d</w:t>
            </w:r>
            <w:r>
              <w:rPr>
                <w:rFonts w:ascii="Times New Roman" w:eastAsia="Times New Roman" w:hAnsi="Times New Roman" w:cs="Times New Roman"/>
              </w:rPr>
              <w:t>mětů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Ces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vn</w:t>
            </w:r>
            <w:r>
              <w:rPr>
                <w:rFonts w:ascii="Times New Roman" w:eastAsia="Times New Roman" w:hAnsi="Times New Roman" w:cs="Times New Roman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</w:rPr>
              <w:t>ru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O</w:t>
            </w:r>
            <w:r>
              <w:rPr>
                <w:rFonts w:ascii="Times New Roman" w:eastAsia="Times New Roman" w:hAnsi="Times New Roman" w:cs="Times New Roman"/>
                <w:spacing w:val="1"/>
              </w:rPr>
              <w:t>dv</w:t>
            </w:r>
            <w:r>
              <w:rPr>
                <w:rFonts w:ascii="Times New Roman" w:eastAsia="Times New Roman" w:hAnsi="Times New Roman" w:cs="Times New Roman"/>
              </w:rPr>
              <w:t>ě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í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a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duk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t</w:t>
            </w:r>
            <w:r>
              <w:rPr>
                <w:rFonts w:ascii="Times New Roman" w:eastAsia="Times New Roman" w:hAnsi="Times New Roman" w:cs="Times New Roman"/>
              </w:rPr>
              <w:t>y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ces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vn</w:t>
            </w:r>
            <w:r>
              <w:rPr>
                <w:rFonts w:ascii="Times New Roman" w:eastAsia="Times New Roman" w:hAnsi="Times New Roman" w:cs="Times New Roman"/>
              </w:rPr>
              <w:t>í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o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>
              <w:rPr>
                <w:rFonts w:ascii="Times New Roman" w:eastAsia="Times New Roman" w:hAnsi="Times New Roman" w:cs="Times New Roman"/>
              </w:rPr>
              <w:t>u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br/>
              <w:t xml:space="preserve"> a M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ge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cest</w:t>
            </w:r>
            <w:r>
              <w:rPr>
                <w:rFonts w:ascii="Times New Roman" w:eastAsia="Times New Roman" w:hAnsi="Times New Roman" w:cs="Times New Roman"/>
                <w:spacing w:val="1"/>
              </w:rPr>
              <w:t>ovn</w:t>
            </w:r>
            <w:r>
              <w:rPr>
                <w:rFonts w:ascii="Times New Roman" w:eastAsia="Times New Roman" w:hAnsi="Times New Roman" w:cs="Times New Roman"/>
              </w:rPr>
              <w:t>ích</w:t>
            </w:r>
            <w:proofErr w:type="spellEnd"/>
            <w:r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>
              <w:rPr>
                <w:rFonts w:ascii="Times New Roman" w:eastAsia="Times New Roman" w:hAnsi="Times New Roman" w:cs="Times New Roman"/>
              </w:rPr>
              <w:t>celáří</w:t>
            </w:r>
            <w:proofErr w:type="spellEnd"/>
          </w:p>
        </w:tc>
      </w:tr>
      <w:tr w:rsidR="00A64BDF" w:rsidRPr="00A368EA" w:rsidTr="009D38C3">
        <w:tc>
          <w:tcPr>
            <w:tcW w:w="3207" w:type="dxa"/>
            <w:shd w:val="clear" w:color="auto" w:fill="F7CAAC"/>
          </w:tcPr>
          <w:p w:rsidR="00A64BDF" w:rsidRPr="003D6D83" w:rsidRDefault="00A64BDF" w:rsidP="00A64BDF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/>
                <w:bCs/>
                <w:lang w:val="cs-CZ"/>
              </w:rPr>
            </w:pPr>
            <w:r w:rsidRPr="003D6D83">
              <w:rPr>
                <w:rFonts w:ascii="Times New Roman" w:eastAsia="Times New Roman" w:hAnsi="Times New Roman" w:cs="Times New Roman"/>
                <w:b/>
                <w:bCs/>
                <w:lang w:val="cs-CZ"/>
              </w:rPr>
              <w:t>Návrh témat kvalifikačních</w:t>
            </w:r>
          </w:p>
          <w:p w:rsidR="00A64BDF" w:rsidRPr="003D6D83" w:rsidRDefault="00A64BDF" w:rsidP="00A64BDF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/>
                <w:bCs/>
                <w:lang w:val="cs-CZ"/>
              </w:rPr>
            </w:pPr>
            <w:r w:rsidRPr="003D6D83">
              <w:rPr>
                <w:rFonts w:ascii="Times New Roman" w:eastAsia="Times New Roman" w:hAnsi="Times New Roman" w:cs="Times New Roman"/>
                <w:b/>
                <w:bCs/>
                <w:lang w:val="cs-CZ"/>
              </w:rPr>
              <w:t xml:space="preserve"> prací a témata obhájených prací</w:t>
            </w:r>
          </w:p>
        </w:tc>
        <w:tc>
          <w:tcPr>
            <w:tcW w:w="6149" w:type="dxa"/>
            <w:tcBorders>
              <w:bottom w:val="nil"/>
            </w:tcBorders>
          </w:tcPr>
          <w:p w:rsidR="00A64BDF" w:rsidRPr="003D6D83" w:rsidRDefault="00A64BDF" w:rsidP="00A64BDF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/>
                <w:bCs/>
                <w:lang w:val="cs-CZ"/>
              </w:rPr>
            </w:pPr>
          </w:p>
        </w:tc>
      </w:tr>
      <w:tr w:rsidR="00A64BDF" w:rsidRPr="00A368EA" w:rsidTr="009D38C3">
        <w:trPr>
          <w:trHeight w:val="842"/>
        </w:trPr>
        <w:tc>
          <w:tcPr>
            <w:tcW w:w="9356" w:type="dxa"/>
            <w:gridSpan w:val="2"/>
            <w:tcBorders>
              <w:top w:val="nil"/>
            </w:tcBorders>
          </w:tcPr>
          <w:p w:rsidR="00A64BDF" w:rsidRPr="003D6D83" w:rsidRDefault="00A64BDF" w:rsidP="00A64BDF">
            <w:pPr>
              <w:numPr>
                <w:ilvl w:val="0"/>
                <w:numId w:val="2"/>
              </w:numPr>
              <w:spacing w:after="0" w:line="217" w:lineRule="exact"/>
              <w:ind w:right="-20"/>
              <w:rPr>
                <w:rFonts w:ascii="Times New Roman" w:eastAsia="Times New Roman" w:hAnsi="Times New Roman" w:cs="Times New Roman"/>
                <w:bCs/>
                <w:lang w:val="cs-CZ"/>
              </w:rPr>
            </w:pPr>
            <w:proofErr w:type="spellStart"/>
            <w:r w:rsidRPr="003D6D83">
              <w:rPr>
                <w:rFonts w:ascii="Times New Roman" w:eastAsia="Times New Roman" w:hAnsi="Times New Roman" w:cs="Times New Roman"/>
                <w:bCs/>
                <w:lang w:val="cs-CZ"/>
              </w:rPr>
              <w:t>First</w:t>
            </w:r>
            <w:proofErr w:type="spellEnd"/>
            <w:r w:rsidRPr="003D6D83">
              <w:rPr>
                <w:rFonts w:ascii="Times New Roman" w:eastAsia="Times New Roman" w:hAnsi="Times New Roman" w:cs="Times New Roman"/>
                <w:bCs/>
                <w:lang w:val="cs-CZ"/>
              </w:rPr>
              <w:t xml:space="preserve"> moment a last </w:t>
            </w:r>
            <w:proofErr w:type="spellStart"/>
            <w:r w:rsidRPr="003D6D83">
              <w:rPr>
                <w:rFonts w:ascii="Times New Roman" w:eastAsia="Times New Roman" w:hAnsi="Times New Roman" w:cs="Times New Roman"/>
                <w:bCs/>
                <w:lang w:val="cs-CZ"/>
              </w:rPr>
              <w:t>minute</w:t>
            </w:r>
            <w:proofErr w:type="spellEnd"/>
            <w:r w:rsidRPr="003D6D83">
              <w:rPr>
                <w:rFonts w:ascii="Times New Roman" w:eastAsia="Times New Roman" w:hAnsi="Times New Roman" w:cs="Times New Roman"/>
                <w:bCs/>
                <w:lang w:val="cs-CZ"/>
              </w:rPr>
              <w:t xml:space="preserve"> v prodeji zájezdu cestovní kanceláře</w:t>
            </w:r>
          </w:p>
          <w:p w:rsidR="00A64BDF" w:rsidRPr="003D6D83" w:rsidRDefault="00A64BDF" w:rsidP="00A64BDF">
            <w:pPr>
              <w:numPr>
                <w:ilvl w:val="0"/>
                <w:numId w:val="2"/>
              </w:numPr>
              <w:spacing w:after="0" w:line="217" w:lineRule="exact"/>
              <w:ind w:right="-20"/>
              <w:rPr>
                <w:rFonts w:ascii="Times New Roman" w:eastAsia="Times New Roman" w:hAnsi="Times New Roman" w:cs="Times New Roman"/>
                <w:bCs/>
                <w:lang w:val="cs-CZ"/>
              </w:rPr>
            </w:pPr>
            <w:r w:rsidRPr="003D6D83">
              <w:rPr>
                <w:rFonts w:ascii="Times New Roman" w:eastAsia="Times New Roman" w:hAnsi="Times New Roman" w:cs="Times New Roman"/>
                <w:bCs/>
                <w:lang w:val="cs-CZ"/>
              </w:rPr>
              <w:t>Průzkum produktů turistického informačního centra</w:t>
            </w:r>
          </w:p>
          <w:p w:rsidR="00A64BDF" w:rsidRPr="003D6D83" w:rsidRDefault="00A64BDF" w:rsidP="00A64BDF">
            <w:pPr>
              <w:numPr>
                <w:ilvl w:val="0"/>
                <w:numId w:val="2"/>
              </w:numPr>
              <w:spacing w:after="0" w:line="217" w:lineRule="exact"/>
              <w:ind w:right="-20"/>
              <w:rPr>
                <w:rFonts w:ascii="Times New Roman" w:eastAsia="Times New Roman" w:hAnsi="Times New Roman" w:cs="Times New Roman"/>
                <w:bCs/>
                <w:lang w:val="cs-CZ"/>
              </w:rPr>
            </w:pPr>
            <w:proofErr w:type="spellStart"/>
            <w:r w:rsidRPr="003D6D83">
              <w:rPr>
                <w:rFonts w:ascii="Times New Roman" w:eastAsia="Times New Roman" w:hAnsi="Times New Roman" w:cs="Times New Roman"/>
                <w:bCs/>
                <w:lang w:val="cs-CZ"/>
              </w:rPr>
              <w:t>Cyber</w:t>
            </w:r>
            <w:proofErr w:type="spellEnd"/>
            <w:r w:rsidRPr="003D6D83">
              <w:rPr>
                <w:rFonts w:ascii="Times New Roman" w:eastAsia="Times New Roman" w:hAnsi="Times New Roman" w:cs="Times New Roman"/>
                <w:bCs/>
                <w:lang w:val="cs-CZ"/>
              </w:rPr>
              <w:t xml:space="preserve"> soutěže a cestovní ruch</w:t>
            </w:r>
          </w:p>
          <w:p w:rsidR="00A64BDF" w:rsidRPr="003D6D83" w:rsidRDefault="00A64BDF" w:rsidP="00A64BDF">
            <w:pPr>
              <w:numPr>
                <w:ilvl w:val="0"/>
                <w:numId w:val="2"/>
              </w:numPr>
              <w:spacing w:after="0" w:line="217" w:lineRule="exact"/>
              <w:ind w:right="-20"/>
              <w:rPr>
                <w:rFonts w:ascii="Times New Roman" w:eastAsia="Times New Roman" w:hAnsi="Times New Roman" w:cs="Times New Roman"/>
                <w:bCs/>
                <w:lang w:val="cs-CZ"/>
              </w:rPr>
            </w:pPr>
            <w:r w:rsidRPr="003D6D83">
              <w:rPr>
                <w:rFonts w:ascii="Times New Roman" w:eastAsia="Times New Roman" w:hAnsi="Times New Roman" w:cs="Times New Roman"/>
                <w:bCs/>
                <w:lang w:val="cs-CZ"/>
              </w:rPr>
              <w:t>Tvorba tematického produktu destinace cestovního ruchu</w:t>
            </w:r>
          </w:p>
          <w:p w:rsidR="00A64BDF" w:rsidRPr="003D6D83" w:rsidRDefault="00A64BDF" w:rsidP="00A64BDF">
            <w:pPr>
              <w:numPr>
                <w:ilvl w:val="0"/>
                <w:numId w:val="2"/>
              </w:numPr>
              <w:spacing w:after="0" w:line="217" w:lineRule="exact"/>
              <w:ind w:right="-20"/>
              <w:rPr>
                <w:rFonts w:ascii="Times New Roman" w:eastAsia="Times New Roman" w:hAnsi="Times New Roman" w:cs="Times New Roman"/>
                <w:bCs/>
                <w:lang w:val="cs-CZ"/>
              </w:rPr>
            </w:pPr>
            <w:r w:rsidRPr="003D6D83">
              <w:rPr>
                <w:rFonts w:ascii="Times New Roman" w:eastAsia="Times New Roman" w:hAnsi="Times New Roman" w:cs="Times New Roman"/>
                <w:bCs/>
                <w:lang w:val="cs-CZ"/>
              </w:rPr>
              <w:t>Profily návštěvníků turistické oblasti </w:t>
            </w:r>
          </w:p>
          <w:p w:rsidR="00A64BDF" w:rsidRPr="003D6D83" w:rsidRDefault="00A64BDF" w:rsidP="00A64BDF">
            <w:pPr>
              <w:numPr>
                <w:ilvl w:val="0"/>
                <w:numId w:val="2"/>
              </w:numPr>
              <w:spacing w:after="0" w:line="217" w:lineRule="exact"/>
              <w:ind w:right="-20"/>
              <w:rPr>
                <w:rFonts w:ascii="Times New Roman" w:eastAsia="Times New Roman" w:hAnsi="Times New Roman" w:cs="Times New Roman"/>
                <w:bCs/>
                <w:lang w:val="cs-CZ"/>
              </w:rPr>
            </w:pPr>
            <w:r w:rsidRPr="003D6D83">
              <w:rPr>
                <w:rFonts w:ascii="Times New Roman" w:eastAsia="Times New Roman" w:hAnsi="Times New Roman" w:cs="Times New Roman"/>
                <w:bCs/>
                <w:lang w:val="cs-CZ"/>
              </w:rPr>
              <w:t>Význam přeshraniční spolupráce pro rozvoj cestovního ruchu</w:t>
            </w:r>
          </w:p>
          <w:p w:rsidR="00A64BDF" w:rsidRPr="003D6D83" w:rsidRDefault="00A64BDF" w:rsidP="00A64BDF">
            <w:pPr>
              <w:numPr>
                <w:ilvl w:val="0"/>
                <w:numId w:val="2"/>
              </w:numPr>
              <w:spacing w:after="0" w:line="217" w:lineRule="exact"/>
              <w:ind w:right="-20"/>
              <w:rPr>
                <w:rFonts w:ascii="Times New Roman" w:eastAsia="Times New Roman" w:hAnsi="Times New Roman" w:cs="Times New Roman"/>
                <w:bCs/>
                <w:lang w:val="cs-CZ"/>
              </w:rPr>
            </w:pPr>
            <w:r w:rsidRPr="003D6D83">
              <w:rPr>
                <w:rFonts w:ascii="Times New Roman" w:eastAsia="Times New Roman" w:hAnsi="Times New Roman" w:cs="Times New Roman"/>
                <w:bCs/>
                <w:lang w:val="cs-CZ"/>
              </w:rPr>
              <w:t>Role rezidentů v destinaci cestovního ruchu</w:t>
            </w:r>
          </w:p>
          <w:p w:rsidR="00A64BDF" w:rsidRPr="003D6D83" w:rsidRDefault="00A64BDF" w:rsidP="00A64BDF">
            <w:pPr>
              <w:numPr>
                <w:ilvl w:val="0"/>
                <w:numId w:val="2"/>
              </w:numPr>
              <w:spacing w:after="0" w:line="217" w:lineRule="exact"/>
              <w:ind w:right="-20"/>
              <w:rPr>
                <w:rFonts w:ascii="Times New Roman" w:eastAsia="Times New Roman" w:hAnsi="Times New Roman" w:cs="Times New Roman"/>
                <w:bCs/>
                <w:lang w:val="cs-CZ"/>
              </w:rPr>
            </w:pPr>
            <w:r w:rsidRPr="003D6D83">
              <w:rPr>
                <w:rFonts w:ascii="Times New Roman" w:eastAsia="Times New Roman" w:hAnsi="Times New Roman" w:cs="Times New Roman"/>
                <w:bCs/>
                <w:lang w:val="cs-CZ"/>
              </w:rPr>
              <w:t>Strategický rozvoj cestovního ruchu ve</w:t>
            </w:r>
            <w:bookmarkStart w:id="0" w:name="_GoBack"/>
            <w:bookmarkEnd w:id="0"/>
            <w:r w:rsidRPr="003D6D83">
              <w:rPr>
                <w:rFonts w:ascii="Times New Roman" w:eastAsia="Times New Roman" w:hAnsi="Times New Roman" w:cs="Times New Roman"/>
                <w:bCs/>
                <w:lang w:val="cs-CZ"/>
              </w:rPr>
              <w:t xml:space="preserve"> vybraném městě</w:t>
            </w:r>
          </w:p>
          <w:p w:rsidR="00A64BDF" w:rsidRPr="003D6D83" w:rsidRDefault="00A64BDF" w:rsidP="00A64BDF">
            <w:pPr>
              <w:numPr>
                <w:ilvl w:val="0"/>
                <w:numId w:val="2"/>
              </w:numPr>
              <w:spacing w:after="0" w:line="217" w:lineRule="exact"/>
              <w:ind w:right="-20"/>
              <w:rPr>
                <w:rFonts w:ascii="Times New Roman" w:eastAsia="Times New Roman" w:hAnsi="Times New Roman" w:cs="Times New Roman"/>
                <w:bCs/>
                <w:lang w:val="cs-CZ"/>
              </w:rPr>
            </w:pPr>
            <w:r w:rsidRPr="003D6D83">
              <w:rPr>
                <w:rFonts w:ascii="Times New Roman" w:eastAsia="Times New Roman" w:hAnsi="Times New Roman" w:cs="Times New Roman"/>
                <w:bCs/>
                <w:lang w:val="cs-CZ"/>
              </w:rPr>
              <w:t>Udržitelnost rozvoje cestovního ruchu v destinaci</w:t>
            </w:r>
          </w:p>
          <w:p w:rsidR="00A64BDF" w:rsidRPr="003D6D83" w:rsidRDefault="00A64BDF" w:rsidP="00A64BDF">
            <w:pPr>
              <w:numPr>
                <w:ilvl w:val="0"/>
                <w:numId w:val="2"/>
              </w:numPr>
              <w:spacing w:after="0" w:line="217" w:lineRule="exact"/>
              <w:ind w:right="-20"/>
              <w:rPr>
                <w:rFonts w:ascii="Times New Roman" w:eastAsia="Times New Roman" w:hAnsi="Times New Roman" w:cs="Times New Roman"/>
                <w:bCs/>
                <w:lang w:val="cs-CZ"/>
              </w:rPr>
            </w:pPr>
            <w:r w:rsidRPr="003D6D83">
              <w:rPr>
                <w:rFonts w:ascii="Times New Roman" w:eastAsia="Times New Roman" w:hAnsi="Times New Roman" w:cs="Times New Roman"/>
                <w:bCs/>
                <w:lang w:val="cs-CZ"/>
              </w:rPr>
              <w:t>Moderní technologie cestovního ruchu</w:t>
            </w:r>
          </w:p>
          <w:p w:rsidR="00A64BDF" w:rsidRPr="003D6D83" w:rsidRDefault="00A64BDF" w:rsidP="00A64BDF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Cs/>
                <w:lang w:val="cs-CZ"/>
              </w:rPr>
            </w:pPr>
          </w:p>
          <w:p w:rsidR="00A64BDF" w:rsidRPr="003D6D83" w:rsidRDefault="00A64BDF" w:rsidP="00A64BDF">
            <w:pPr>
              <w:spacing w:after="0" w:line="217" w:lineRule="exact"/>
              <w:ind w:left="187" w:right="-20"/>
              <w:rPr>
                <w:rFonts w:ascii="Times New Roman" w:eastAsia="Times New Roman" w:hAnsi="Times New Roman" w:cs="Times New Roman"/>
                <w:b/>
                <w:bCs/>
                <w:lang w:val="cs-CZ"/>
              </w:rPr>
            </w:pPr>
            <w:r w:rsidRPr="003D6D83">
              <w:rPr>
                <w:rFonts w:ascii="Times New Roman" w:eastAsia="Times New Roman" w:hAnsi="Times New Roman" w:cs="Times New Roman"/>
                <w:bCs/>
                <w:lang w:val="cs-CZ"/>
              </w:rPr>
              <w:t xml:space="preserve">Bakalářské práce, včetně oponentských posudků a průběhu obhajoby, lze vyfiltrovat podle kateder (KOD, případně KRM, KMI a další) na adrese </w:t>
            </w:r>
            <w:hyperlink r:id="rId10" w:history="1">
              <w:r w:rsidRPr="003D6D83">
                <w:rPr>
                  <w:rStyle w:val="Hypertextovodkaz"/>
                  <w:rFonts w:ascii="Times New Roman" w:eastAsia="Times New Roman" w:hAnsi="Times New Roman" w:cs="Times New Roman"/>
                  <w:bCs/>
                  <w:lang w:val="cs-CZ"/>
                </w:rPr>
                <w:t>https://wstag.jcu.cz/portal/studium/prohlizeni.html</w:t>
              </w:r>
            </w:hyperlink>
          </w:p>
        </w:tc>
      </w:tr>
    </w:tbl>
    <w:p w:rsidR="00DF511E" w:rsidRDefault="00DF511E" w:rsidP="00A368EA">
      <w:pPr>
        <w:tabs>
          <w:tab w:val="left" w:pos="1555"/>
        </w:tabs>
        <w:rPr>
          <w:rFonts w:ascii="Times New Roman" w:eastAsia="Times New Roman" w:hAnsi="Times New Roman" w:cs="Times New Roman"/>
          <w:sz w:val="19"/>
          <w:szCs w:val="19"/>
        </w:rPr>
      </w:pPr>
    </w:p>
    <w:sectPr w:rsidR="00DF511E" w:rsidSect="005923E2">
      <w:pgSz w:w="11920" w:h="16840"/>
      <w:pgMar w:top="1295" w:right="780" w:bottom="280" w:left="1260" w:header="0" w:footer="1663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273F8" w:rsidRDefault="00B273F8">
      <w:pPr>
        <w:spacing w:after="0" w:line="240" w:lineRule="auto"/>
      </w:pPr>
      <w:r>
        <w:separator/>
      </w:r>
    </w:p>
  </w:endnote>
  <w:endnote w:type="continuationSeparator" w:id="0">
    <w:p w:rsidR="00B273F8" w:rsidRDefault="00B273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11BC" w:rsidRDefault="004011BC">
    <w:pPr>
      <w:spacing w:after="0" w:line="200" w:lineRule="exact"/>
      <w:rPr>
        <w:sz w:val="20"/>
        <w:szCs w:val="20"/>
      </w:rPr>
    </w:pPr>
    <w:r>
      <w:rPr>
        <w:noProof/>
        <w:lang w:val="cs-CZ" w:eastAsia="cs-CZ"/>
      </w:rPr>
      <mc:AlternateContent>
        <mc:Choice Requires="wps">
          <w:drawing>
            <wp:anchor distT="0" distB="0" distL="114300" distR="114300" simplePos="0" relativeHeight="503311242" behindDoc="1" locked="0" layoutInCell="1" allowOverlap="1">
              <wp:simplePos x="0" y="0"/>
              <wp:positionH relativeFrom="page">
                <wp:posOffset>3723005</wp:posOffset>
              </wp:positionH>
              <wp:positionV relativeFrom="page">
                <wp:posOffset>10099675</wp:posOffset>
              </wp:positionV>
              <wp:extent cx="114300" cy="152400"/>
              <wp:effectExtent l="0" t="3175" r="127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43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011BC" w:rsidRDefault="004011BC">
                          <w:pPr>
                            <w:spacing w:after="0" w:line="225" w:lineRule="exact"/>
                            <w:ind w:left="40" w:right="-20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3D6D83">
                            <w:rPr>
                              <w:rFonts w:ascii="Times New Roman" w:eastAsia="Times New Roman" w:hAnsi="Times New Roman" w:cs="Times New Roman"/>
                              <w:noProof/>
                              <w:sz w:val="20"/>
                              <w:szCs w:val="20"/>
                            </w:rP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93.15pt;margin-top:795.25pt;width:9pt;height:12pt;z-index:-523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" filled="f" stroked="f">
              <v:textbox inset="0,0,0,0">
                <w:txbxContent>
                  <w:p w:rsidR="004011BC" w:rsidRDefault="004011BC">
                    <w:pPr>
                      <w:spacing w:after="0" w:line="225" w:lineRule="exact"/>
                      <w:ind w:left="40" w:right="-20"/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 w:eastAsia="Times New Roman" w:hAnsi="Times New Roman" w:cs="Times New Roman"/>
                        <w:sz w:val="20"/>
                        <w:szCs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3D6D83">
                      <w:rPr>
                        <w:rFonts w:ascii="Times New Roman" w:eastAsia="Times New Roman" w:hAnsi="Times New Roman" w:cs="Times New Roman"/>
                        <w:noProof/>
                        <w:sz w:val="20"/>
                        <w:szCs w:val="20"/>
                      </w:rP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18005885"/>
      <w:docPartObj>
        <w:docPartGallery w:val="Page Numbers (Bottom of Page)"/>
        <w:docPartUnique/>
      </w:docPartObj>
    </w:sdtPr>
    <w:sdtEndPr/>
    <w:sdtContent>
      <w:p w:rsidR="004011BC" w:rsidRDefault="004011BC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D6D83" w:rsidRPr="003D6D83">
          <w:rPr>
            <w:noProof/>
            <w:lang w:val="cs-CZ"/>
          </w:rPr>
          <w:t>5</w:t>
        </w:r>
        <w:r>
          <w:fldChar w:fldCharType="end"/>
        </w:r>
      </w:p>
    </w:sdtContent>
  </w:sdt>
  <w:p w:rsidR="004011BC" w:rsidRDefault="004011BC">
    <w:pPr>
      <w:spacing w:after="0" w:line="0" w:lineRule="atLeast"/>
      <w:rPr>
        <w:sz w:val="0"/>
        <w:szCs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273F8" w:rsidRDefault="00B273F8">
      <w:pPr>
        <w:spacing w:after="0" w:line="240" w:lineRule="auto"/>
      </w:pPr>
      <w:r>
        <w:separator/>
      </w:r>
    </w:p>
  </w:footnote>
  <w:footnote w:type="continuationSeparator" w:id="0">
    <w:p w:rsidR="00B273F8" w:rsidRDefault="00B273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0B453A"/>
    <w:multiLevelType w:val="hybridMultilevel"/>
    <w:tmpl w:val="0B1457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0022D4"/>
    <w:multiLevelType w:val="hybridMultilevel"/>
    <w:tmpl w:val="989E5684"/>
    <w:lvl w:ilvl="0" w:tplc="516CEED2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60" w:hanging="360"/>
      </w:pPr>
    </w:lvl>
    <w:lvl w:ilvl="2" w:tplc="0405001B" w:tentative="1">
      <w:start w:val="1"/>
      <w:numFmt w:val="lowerRoman"/>
      <w:lvlText w:val="%3."/>
      <w:lvlJc w:val="right"/>
      <w:pPr>
        <w:ind w:left="2280" w:hanging="180"/>
      </w:pPr>
    </w:lvl>
    <w:lvl w:ilvl="3" w:tplc="0405000F" w:tentative="1">
      <w:start w:val="1"/>
      <w:numFmt w:val="decimal"/>
      <w:lvlText w:val="%4."/>
      <w:lvlJc w:val="left"/>
      <w:pPr>
        <w:ind w:left="3000" w:hanging="360"/>
      </w:pPr>
    </w:lvl>
    <w:lvl w:ilvl="4" w:tplc="04050019" w:tentative="1">
      <w:start w:val="1"/>
      <w:numFmt w:val="lowerLetter"/>
      <w:lvlText w:val="%5."/>
      <w:lvlJc w:val="left"/>
      <w:pPr>
        <w:ind w:left="3720" w:hanging="360"/>
      </w:pPr>
    </w:lvl>
    <w:lvl w:ilvl="5" w:tplc="0405001B" w:tentative="1">
      <w:start w:val="1"/>
      <w:numFmt w:val="lowerRoman"/>
      <w:lvlText w:val="%6."/>
      <w:lvlJc w:val="right"/>
      <w:pPr>
        <w:ind w:left="4440" w:hanging="180"/>
      </w:pPr>
    </w:lvl>
    <w:lvl w:ilvl="6" w:tplc="0405000F" w:tentative="1">
      <w:start w:val="1"/>
      <w:numFmt w:val="decimal"/>
      <w:lvlText w:val="%7."/>
      <w:lvlJc w:val="left"/>
      <w:pPr>
        <w:ind w:left="5160" w:hanging="360"/>
      </w:pPr>
    </w:lvl>
    <w:lvl w:ilvl="7" w:tplc="04050019" w:tentative="1">
      <w:start w:val="1"/>
      <w:numFmt w:val="lowerLetter"/>
      <w:lvlText w:val="%8."/>
      <w:lvlJc w:val="left"/>
      <w:pPr>
        <w:ind w:left="5880" w:hanging="360"/>
      </w:pPr>
    </w:lvl>
    <w:lvl w:ilvl="8" w:tplc="0405001B" w:tentative="1">
      <w:start w:val="1"/>
      <w:numFmt w:val="lowerRoman"/>
      <w:lvlText w:val="%9."/>
      <w:lvlJc w:val="right"/>
      <w:pPr>
        <w:ind w:left="660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MDCxsDQzMDI3szRR0lEKTi0uzszPAykwqgUAJ3P1yywAAAA="/>
  </w:docVars>
  <w:rsids>
    <w:rsidRoot w:val="00DF511E"/>
    <w:rsid w:val="00017EE4"/>
    <w:rsid w:val="00040BE4"/>
    <w:rsid w:val="000C15BC"/>
    <w:rsid w:val="000D273E"/>
    <w:rsid w:val="000D3A91"/>
    <w:rsid w:val="000E40F3"/>
    <w:rsid w:val="00123B0A"/>
    <w:rsid w:val="00140611"/>
    <w:rsid w:val="001657DD"/>
    <w:rsid w:val="00180084"/>
    <w:rsid w:val="001C3355"/>
    <w:rsid w:val="001C7F74"/>
    <w:rsid w:val="00223AEA"/>
    <w:rsid w:val="00252CD3"/>
    <w:rsid w:val="00273095"/>
    <w:rsid w:val="002C3144"/>
    <w:rsid w:val="002E4FF1"/>
    <w:rsid w:val="003A511D"/>
    <w:rsid w:val="003C47DE"/>
    <w:rsid w:val="003D6D83"/>
    <w:rsid w:val="004011BC"/>
    <w:rsid w:val="0040286C"/>
    <w:rsid w:val="004164E4"/>
    <w:rsid w:val="00430CA7"/>
    <w:rsid w:val="00492DE9"/>
    <w:rsid w:val="004E34C5"/>
    <w:rsid w:val="00520A5E"/>
    <w:rsid w:val="00526C59"/>
    <w:rsid w:val="0058096F"/>
    <w:rsid w:val="005923E2"/>
    <w:rsid w:val="00627B35"/>
    <w:rsid w:val="00694A58"/>
    <w:rsid w:val="006B0744"/>
    <w:rsid w:val="006C16CC"/>
    <w:rsid w:val="006F33FD"/>
    <w:rsid w:val="0076432D"/>
    <w:rsid w:val="0077247E"/>
    <w:rsid w:val="007A26DA"/>
    <w:rsid w:val="007E72D4"/>
    <w:rsid w:val="00811F77"/>
    <w:rsid w:val="008218E9"/>
    <w:rsid w:val="0086361E"/>
    <w:rsid w:val="008E29A6"/>
    <w:rsid w:val="008F65C7"/>
    <w:rsid w:val="00935DB1"/>
    <w:rsid w:val="009A016B"/>
    <w:rsid w:val="009D38C3"/>
    <w:rsid w:val="00A368EA"/>
    <w:rsid w:val="00A45E47"/>
    <w:rsid w:val="00A64BDF"/>
    <w:rsid w:val="00A70EE3"/>
    <w:rsid w:val="00A73141"/>
    <w:rsid w:val="00AE5E62"/>
    <w:rsid w:val="00AF2A88"/>
    <w:rsid w:val="00AF6697"/>
    <w:rsid w:val="00B273F8"/>
    <w:rsid w:val="00BB1B71"/>
    <w:rsid w:val="00C11FD8"/>
    <w:rsid w:val="00C62117"/>
    <w:rsid w:val="00C7452A"/>
    <w:rsid w:val="00C82B86"/>
    <w:rsid w:val="00CE174F"/>
    <w:rsid w:val="00CF554F"/>
    <w:rsid w:val="00D165E8"/>
    <w:rsid w:val="00D255A8"/>
    <w:rsid w:val="00D61A6B"/>
    <w:rsid w:val="00D7189B"/>
    <w:rsid w:val="00D75A89"/>
    <w:rsid w:val="00DD745A"/>
    <w:rsid w:val="00DE09D4"/>
    <w:rsid w:val="00DF511E"/>
    <w:rsid w:val="00E03A14"/>
    <w:rsid w:val="00E90069"/>
    <w:rsid w:val="00E96553"/>
    <w:rsid w:val="00EB6792"/>
    <w:rsid w:val="00EE6F41"/>
    <w:rsid w:val="00F12F1A"/>
    <w:rsid w:val="00F41300"/>
    <w:rsid w:val="00FF14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4C7E023"/>
  <w15:docId w15:val="{9B0C84E2-DDD3-4233-802E-1765D453B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3102B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A70EE3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7A26DA"/>
    <w:rPr>
      <w:color w:val="0000FF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7A26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7A26DA"/>
  </w:style>
  <w:style w:type="paragraph" w:styleId="Zpat">
    <w:name w:val="footer"/>
    <w:basedOn w:val="Normln"/>
    <w:link w:val="ZpatChar"/>
    <w:uiPriority w:val="99"/>
    <w:unhideWhenUsed/>
    <w:rsid w:val="007A26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7A26DA"/>
  </w:style>
  <w:style w:type="paragraph" w:styleId="Textbubliny">
    <w:name w:val="Balloon Text"/>
    <w:basedOn w:val="Normln"/>
    <w:link w:val="TextbublinyChar"/>
    <w:uiPriority w:val="99"/>
    <w:semiHidden/>
    <w:unhideWhenUsed/>
    <w:rsid w:val="00A64B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64BD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66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9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6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8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stag.jcu.cz/portal/studium/prohlizeni.html" TargetMode="Externa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E94C1F-4AEF-47DC-979A-B71720BF35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97A13490</Template>
  <TotalTime>8</TotalTime>
  <Pages>5</Pages>
  <Words>1238</Words>
  <Characters>7309</Characters>
  <Application>Microsoft Office Word</Application>
  <DocSecurity>0</DocSecurity>
  <Lines>60</Lines>
  <Paragraphs>1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lášková Lucie Ing.</dc:creator>
  <cp:lastModifiedBy>Polášková Lucie Ing.</cp:lastModifiedBy>
  <cp:revision>17</cp:revision>
  <cp:lastPrinted>2020-03-13T09:44:00Z</cp:lastPrinted>
  <dcterms:created xsi:type="dcterms:W3CDTF">2020-04-28T14:27:00Z</dcterms:created>
  <dcterms:modified xsi:type="dcterms:W3CDTF">2020-04-30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3-01T00:00:00Z</vt:filetime>
  </property>
  <property fmtid="{D5CDD505-2E9C-101B-9397-08002B2CF9AE}" pid="3" name="LastSaved">
    <vt:filetime>2020-03-02T00:00:00Z</vt:filetime>
  </property>
</Properties>
</file>